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56C686" w14:textId="77777777" w:rsidR="00CB0F38" w:rsidRPr="00116B22" w:rsidRDefault="00116B22" w:rsidP="00860F06">
      <w:pPr>
        <w:jc w:val="center"/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oncert lyrics - </w:t>
      </w:r>
      <w:r w:rsidR="00CB0F38" w:rsidRPr="00116B22"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</w:t>
      </w:r>
      <w:r w:rsidR="00CB0F38" w:rsidRPr="00116B22">
        <w:rPr>
          <w:b/>
          <w:color w:val="000000" w:themeColor="text1"/>
          <w:sz w:val="40"/>
          <w:szCs w:val="40"/>
          <w:u w:val="single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</w:t>
      </w:r>
      <w:r w:rsidR="00CB0F38" w:rsidRPr="00116B22"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Grade</w:t>
      </w:r>
    </w:p>
    <w:p w14:paraId="070AFB78" w14:textId="77777777" w:rsidR="00860F06" w:rsidRDefault="00860F06" w:rsidP="00CB0F38">
      <w:pPr>
        <w:rPr>
          <w:b/>
          <w:color w:val="000000" w:themeColor="text1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sectPr w:rsidR="00860F0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B5DD694" w14:textId="77777777" w:rsidR="00AC35D1" w:rsidRPr="00116B22" w:rsidRDefault="00CB0F38" w:rsidP="00CB0F38">
      <w:pPr>
        <w:rPr>
          <w:b/>
          <w:sz w:val="32"/>
          <w:szCs w:val="32"/>
          <w:u w:val="single"/>
        </w:rPr>
      </w:pPr>
      <w:r w:rsidRPr="00116B22">
        <w:rPr>
          <w:b/>
          <w:color w:val="000000" w:themeColor="text1"/>
          <w:sz w:val="32"/>
          <w:szCs w:val="32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 Come Little Children</w:t>
      </w:r>
      <w:r w:rsidRPr="00116B22">
        <w:rPr>
          <w:b/>
          <w:sz w:val="32"/>
          <w:szCs w:val="32"/>
          <w:u w:val="single"/>
        </w:rPr>
        <w:t xml:space="preserve"> </w:t>
      </w:r>
    </w:p>
    <w:p w14:paraId="69FDB724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O Come Little Children</w:t>
      </w:r>
    </w:p>
    <w:p w14:paraId="4567D5F1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O Come one and all</w:t>
      </w:r>
    </w:p>
    <w:p w14:paraId="3B874DAD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O Come Little Children</w:t>
      </w:r>
    </w:p>
    <w:p w14:paraId="50BBB87E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To answer our call</w:t>
      </w:r>
    </w:p>
    <w:p w14:paraId="4CA1A106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We’ll sing of this season</w:t>
      </w:r>
    </w:p>
    <w:p w14:paraId="6FAB488E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Of joy and of light</w:t>
      </w:r>
    </w:p>
    <w:p w14:paraId="190B6693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We’ll sing of this season</w:t>
      </w:r>
    </w:p>
    <w:p w14:paraId="656AD9F6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So merry and bright</w:t>
      </w:r>
    </w:p>
    <w:p w14:paraId="4F3893EC" w14:textId="77777777" w:rsidR="00CB0F38" w:rsidRDefault="00CB0F38" w:rsidP="00CB0F38">
      <w:pPr>
        <w:rPr>
          <w:sz w:val="24"/>
          <w:szCs w:val="24"/>
        </w:rPr>
      </w:pPr>
      <w:r w:rsidRPr="00CB0F38">
        <w:rPr>
          <w:b/>
          <w:i/>
          <w:sz w:val="24"/>
          <w:szCs w:val="24"/>
        </w:rPr>
        <w:t>Repeat</w:t>
      </w:r>
    </w:p>
    <w:p w14:paraId="488FB19B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O Come Little Children</w:t>
      </w:r>
    </w:p>
    <w:p w14:paraId="4B9D5E3A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O Come Little Children</w:t>
      </w:r>
    </w:p>
    <w:p w14:paraId="6F34A585" w14:textId="77777777" w:rsidR="00CB0F38" w:rsidRDefault="00CB0F38" w:rsidP="00CB0F38">
      <w:pPr>
        <w:rPr>
          <w:sz w:val="24"/>
          <w:szCs w:val="24"/>
        </w:rPr>
      </w:pPr>
      <w:r w:rsidRPr="00CB0F38">
        <w:rPr>
          <w:i/>
          <w:sz w:val="24"/>
          <w:szCs w:val="24"/>
        </w:rPr>
        <w:t>(go to mmm sound quickly)</w:t>
      </w:r>
    </w:p>
    <w:p w14:paraId="51BEBFF9" w14:textId="77777777" w:rsidR="00CB0F38" w:rsidRPr="00CB0F38" w:rsidRDefault="00CB0F38" w:rsidP="00CB0F38">
      <w:pPr>
        <w:rPr>
          <w:i/>
          <w:sz w:val="24"/>
          <w:szCs w:val="24"/>
        </w:rPr>
      </w:pPr>
      <w:r>
        <w:rPr>
          <w:sz w:val="24"/>
          <w:szCs w:val="24"/>
        </w:rPr>
        <w:t xml:space="preserve">Come Come </w:t>
      </w:r>
    </w:p>
    <w:p w14:paraId="1DD79996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Come Come</w:t>
      </w:r>
    </w:p>
    <w:p w14:paraId="732BD912" w14:textId="77777777" w:rsidR="00CB0F38" w:rsidRDefault="00CB0F38" w:rsidP="00CB0F38">
      <w:pPr>
        <w:rPr>
          <w:sz w:val="24"/>
          <w:szCs w:val="24"/>
        </w:rPr>
      </w:pPr>
    </w:p>
    <w:p w14:paraId="74336F9D" w14:textId="77777777" w:rsidR="00CB0F38" w:rsidRPr="00116B22" w:rsidRDefault="00CB0F38" w:rsidP="00CB0F38">
      <w:pPr>
        <w:rPr>
          <w:b/>
          <w:sz w:val="32"/>
          <w:szCs w:val="32"/>
          <w:u w:val="single"/>
        </w:rPr>
      </w:pPr>
      <w:r w:rsidRPr="00116B22">
        <w:rPr>
          <w:b/>
          <w:sz w:val="32"/>
          <w:szCs w:val="32"/>
          <w:u w:val="single"/>
        </w:rPr>
        <w:t>Turn Off that Nose!</w:t>
      </w:r>
    </w:p>
    <w:p w14:paraId="744DBF69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Reindeer, may I have a word?</w:t>
      </w:r>
    </w:p>
    <w:p w14:paraId="65B51634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This is getting so absurd</w:t>
      </w:r>
    </w:p>
    <w:p w14:paraId="6F21BADB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I know that you’re Santa’s pal and that’s okay</w:t>
      </w:r>
    </w:p>
    <w:p w14:paraId="7C0A47F6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Even so there’s something I’ve just got to say</w:t>
      </w:r>
    </w:p>
    <w:p w14:paraId="3177917E" w14:textId="77777777" w:rsidR="00CB0F38" w:rsidRDefault="00CB0F38" w:rsidP="00CB0F38">
      <w:pPr>
        <w:rPr>
          <w:i/>
          <w:sz w:val="24"/>
          <w:szCs w:val="24"/>
        </w:rPr>
      </w:pPr>
      <w:r>
        <w:rPr>
          <w:i/>
          <w:sz w:val="24"/>
          <w:szCs w:val="24"/>
        </w:rPr>
        <w:t>(yell) Turn off that Nose!</w:t>
      </w:r>
    </w:p>
    <w:p w14:paraId="5315629E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It’s way too bright</w:t>
      </w:r>
    </w:p>
    <w:p w14:paraId="76752B0D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You think it’s nice but</w:t>
      </w:r>
    </w:p>
    <w:p w14:paraId="080181E5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It’s not polite</w:t>
      </w:r>
    </w:p>
    <w:p w14:paraId="3CE0DE85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I’m trying to sleep but I can’t get a wink</w:t>
      </w:r>
    </w:p>
    <w:p w14:paraId="19C5743A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All because your nose goes and goes, goes and goes</w:t>
      </w:r>
    </w:p>
    <w:p w14:paraId="47089BBA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Blink Blink Blink Blink Blink Blink Blink Blink</w:t>
      </w:r>
    </w:p>
    <w:p w14:paraId="304B136D" w14:textId="77777777" w:rsidR="00CB0F38" w:rsidRDefault="00CB0F38" w:rsidP="00CB0F38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urn it off! </w:t>
      </w:r>
      <w:r>
        <w:rPr>
          <w:sz w:val="24"/>
          <w:szCs w:val="24"/>
        </w:rPr>
        <w:t xml:space="preserve">Blink Blink Blink Blink Blink </w:t>
      </w:r>
      <w:r>
        <w:rPr>
          <w:i/>
          <w:sz w:val="24"/>
          <w:szCs w:val="24"/>
        </w:rPr>
        <w:t>Please!</w:t>
      </w:r>
    </w:p>
    <w:p w14:paraId="4B3502CE" w14:textId="77777777" w:rsidR="00CB0F38" w:rsidRDefault="00CB0F38" w:rsidP="00CB0F38">
      <w:pPr>
        <w:rPr>
          <w:i/>
          <w:sz w:val="24"/>
          <w:szCs w:val="24"/>
        </w:rPr>
      </w:pPr>
    </w:p>
    <w:p w14:paraId="4BB97A3E" w14:textId="77777777" w:rsidR="00CB0F38" w:rsidRDefault="00860F06" w:rsidP="00CB0F38">
      <w:pPr>
        <w:rPr>
          <w:sz w:val="24"/>
          <w:szCs w:val="24"/>
        </w:rPr>
      </w:pPr>
      <w:r>
        <w:rPr>
          <w:sz w:val="24"/>
          <w:szCs w:val="24"/>
        </w:rPr>
        <w:t>Reindeer</w:t>
      </w:r>
      <w:r w:rsidR="00CB0F38">
        <w:rPr>
          <w:sz w:val="24"/>
          <w:szCs w:val="24"/>
        </w:rPr>
        <w:t xml:space="preserve"> may I speak to you?</w:t>
      </w:r>
    </w:p>
    <w:p w14:paraId="25937B76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Maybe, I’m not getting through</w:t>
      </w:r>
    </w:p>
    <w:p w14:paraId="25F416AA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Just because your nose is red and has a glow,</w:t>
      </w:r>
    </w:p>
    <w:p w14:paraId="20164576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I don’t need to see it bouncing off the snow!</w:t>
      </w:r>
    </w:p>
    <w:p w14:paraId="11738135" w14:textId="77777777" w:rsidR="00CB0F38" w:rsidRDefault="00CB0F38" w:rsidP="00CB0F38">
      <w:pPr>
        <w:rPr>
          <w:i/>
          <w:sz w:val="24"/>
          <w:szCs w:val="24"/>
        </w:rPr>
      </w:pPr>
      <w:r>
        <w:rPr>
          <w:i/>
          <w:sz w:val="24"/>
          <w:szCs w:val="24"/>
        </w:rPr>
        <w:t>Turn off that Nose!</w:t>
      </w:r>
    </w:p>
    <w:p w14:paraId="173090B8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It’s way too bright</w:t>
      </w:r>
    </w:p>
    <w:p w14:paraId="3D2C9ABE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You think it’s nice but</w:t>
      </w:r>
    </w:p>
    <w:p w14:paraId="733931D4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It’s not polite</w:t>
      </w:r>
    </w:p>
    <w:p w14:paraId="743984CE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I’m trying to sleep but I can’t get a wink</w:t>
      </w:r>
    </w:p>
    <w:p w14:paraId="5DA8B72A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All because your nose goes and goes, goes and goes</w:t>
      </w:r>
    </w:p>
    <w:p w14:paraId="2C87A87E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Blink Blink Blink Blink Blink Blink Blink Blink</w:t>
      </w:r>
    </w:p>
    <w:p w14:paraId="6B57A244" w14:textId="77777777" w:rsidR="00CB0F38" w:rsidRDefault="00CB0F38" w:rsidP="00CB0F38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urn it off! </w:t>
      </w:r>
      <w:r>
        <w:rPr>
          <w:sz w:val="24"/>
          <w:szCs w:val="24"/>
        </w:rPr>
        <w:t xml:space="preserve">Blink Blink Blink Blink Blink </w:t>
      </w:r>
      <w:r>
        <w:rPr>
          <w:i/>
          <w:sz w:val="24"/>
          <w:szCs w:val="24"/>
        </w:rPr>
        <w:t>Please!</w:t>
      </w:r>
    </w:p>
    <w:p w14:paraId="1BF90942" w14:textId="77777777" w:rsidR="00CB0F38" w:rsidRDefault="00CB0F38" w:rsidP="00CB0F38">
      <w:pPr>
        <w:rPr>
          <w:sz w:val="24"/>
          <w:szCs w:val="24"/>
        </w:rPr>
      </w:pPr>
    </w:p>
    <w:p w14:paraId="3BE4FAE0" w14:textId="77777777" w:rsidR="00116B22" w:rsidRDefault="00116B22" w:rsidP="00CB0F38">
      <w:pPr>
        <w:rPr>
          <w:sz w:val="24"/>
          <w:szCs w:val="24"/>
        </w:rPr>
      </w:pPr>
      <w:r>
        <w:rPr>
          <w:sz w:val="24"/>
          <w:szCs w:val="24"/>
        </w:rPr>
        <w:t>Boys: Blink Blink Blink Blink (31 total)</w:t>
      </w:r>
    </w:p>
    <w:p w14:paraId="5A792B4E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Girls: Turn off that Nose, I can’t stand it</w:t>
      </w:r>
    </w:p>
    <w:p w14:paraId="757F378F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Turn off that nose, Blink Blink Blink Blink</w:t>
      </w:r>
    </w:p>
    <w:p w14:paraId="2C835C31" w14:textId="77777777" w:rsidR="00CB0F38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lastRenderedPageBreak/>
        <w:t>Turn off that Nose, I can’t stand it,</w:t>
      </w:r>
    </w:p>
    <w:p w14:paraId="4674855D" w14:textId="77777777" w:rsidR="00F85FB1" w:rsidRDefault="00CB0F38" w:rsidP="00CB0F38">
      <w:pPr>
        <w:rPr>
          <w:sz w:val="24"/>
          <w:szCs w:val="24"/>
        </w:rPr>
      </w:pPr>
      <w:r>
        <w:rPr>
          <w:sz w:val="24"/>
          <w:szCs w:val="24"/>
        </w:rPr>
        <w:t>Turn off that Nose</w:t>
      </w:r>
      <w:r w:rsidR="00860F06">
        <w:rPr>
          <w:sz w:val="24"/>
          <w:szCs w:val="24"/>
        </w:rPr>
        <w:t>,</w:t>
      </w:r>
      <w:r w:rsidR="00116B22">
        <w:rPr>
          <w:sz w:val="24"/>
          <w:szCs w:val="24"/>
        </w:rPr>
        <w:t xml:space="preserve"> Blink Blink Blink</w:t>
      </w:r>
    </w:p>
    <w:p w14:paraId="7F2D1826" w14:textId="77777777" w:rsidR="00F85FB1" w:rsidRDefault="00F85FB1" w:rsidP="00CB0F38">
      <w:pPr>
        <w:rPr>
          <w:i/>
          <w:sz w:val="24"/>
          <w:szCs w:val="24"/>
        </w:rPr>
      </w:pPr>
      <w:r>
        <w:rPr>
          <w:sz w:val="24"/>
          <w:szCs w:val="24"/>
        </w:rPr>
        <w:t xml:space="preserve">Together: </w:t>
      </w:r>
      <w:r>
        <w:rPr>
          <w:i/>
          <w:sz w:val="24"/>
          <w:szCs w:val="24"/>
        </w:rPr>
        <w:t>Turn off that Nose! Please!</w:t>
      </w:r>
    </w:p>
    <w:p w14:paraId="00046212" w14:textId="77777777" w:rsidR="00F85FB1" w:rsidRDefault="00F85FB1" w:rsidP="00CB0F38">
      <w:pPr>
        <w:rPr>
          <w:i/>
          <w:sz w:val="24"/>
          <w:szCs w:val="24"/>
        </w:rPr>
      </w:pPr>
    </w:p>
    <w:p w14:paraId="4332EE2F" w14:textId="77777777" w:rsidR="00F85FB1" w:rsidRPr="00116B22" w:rsidRDefault="00F85FB1" w:rsidP="00CB0F38">
      <w:pPr>
        <w:rPr>
          <w:b/>
          <w:sz w:val="32"/>
          <w:szCs w:val="32"/>
          <w:u w:val="single"/>
        </w:rPr>
      </w:pPr>
      <w:r w:rsidRPr="00116B22">
        <w:rPr>
          <w:b/>
          <w:sz w:val="32"/>
          <w:szCs w:val="32"/>
          <w:u w:val="single"/>
        </w:rPr>
        <w:t>Hanukkah O Hanukkah</w:t>
      </w:r>
    </w:p>
    <w:p w14:paraId="13E849E9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O Hanukkah, O Hanukkah</w:t>
      </w:r>
    </w:p>
    <w:p w14:paraId="51681FE6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We’ll light the menorah</w:t>
      </w:r>
    </w:p>
    <w:p w14:paraId="229C937F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We’ll celebrate the season</w:t>
      </w:r>
    </w:p>
    <w:p w14:paraId="6BD339EA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By dancing the horah!</w:t>
      </w:r>
    </w:p>
    <w:p w14:paraId="2161AA7D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Happiness and joy on this holiday</w:t>
      </w:r>
    </w:p>
    <w:p w14:paraId="3AD64737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Ev’ryday for eight days children will play</w:t>
      </w:r>
    </w:p>
    <w:p w14:paraId="4976DF99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And while we are playing,</w:t>
      </w:r>
    </w:p>
    <w:p w14:paraId="706CC985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The candles of Hanukkah glow!</w:t>
      </w:r>
    </w:p>
    <w:p w14:paraId="187BE476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Shining so brightly,</w:t>
      </w:r>
    </w:p>
    <w:p w14:paraId="63F84121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Reminding us nightly,</w:t>
      </w:r>
    </w:p>
    <w:p w14:paraId="45E78D05" w14:textId="633EA26C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 xml:space="preserve">Of wonders of </w:t>
      </w:r>
      <w:r w:rsidR="007D7AF0">
        <w:rPr>
          <w:sz w:val="24"/>
          <w:szCs w:val="24"/>
        </w:rPr>
        <w:t>days</w:t>
      </w:r>
      <w:r>
        <w:rPr>
          <w:sz w:val="24"/>
          <w:szCs w:val="24"/>
        </w:rPr>
        <w:t xml:space="preserve"> long ago,</w:t>
      </w:r>
    </w:p>
    <w:p w14:paraId="5F19C039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Shining so brightly,</w:t>
      </w:r>
    </w:p>
    <w:p w14:paraId="79F02884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Reminding us nightly,</w:t>
      </w:r>
    </w:p>
    <w:p w14:paraId="0D4F39AE" w14:textId="3BEBBC08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 xml:space="preserve">Of wonders of </w:t>
      </w:r>
      <w:r w:rsidR="007D7AF0">
        <w:rPr>
          <w:sz w:val="24"/>
          <w:szCs w:val="24"/>
        </w:rPr>
        <w:t>days</w:t>
      </w:r>
      <w:r>
        <w:rPr>
          <w:sz w:val="24"/>
          <w:szCs w:val="24"/>
        </w:rPr>
        <w:t xml:space="preserve"> long ago</w:t>
      </w:r>
    </w:p>
    <w:p w14:paraId="33648714" w14:textId="77777777" w:rsidR="00F85FB1" w:rsidRDefault="00F85FB1" w:rsidP="00CB0F38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Repeat</w:t>
      </w:r>
    </w:p>
    <w:p w14:paraId="329ECCF4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O Hanukkah, O Hanukkah,</w:t>
      </w:r>
    </w:p>
    <w:p w14:paraId="11297972" w14:textId="77777777" w:rsidR="00F85FB1" w:rsidRDefault="00116B22" w:rsidP="00CB0F38">
      <w:pPr>
        <w:rPr>
          <w:sz w:val="24"/>
          <w:szCs w:val="24"/>
        </w:rPr>
      </w:pPr>
      <w:r>
        <w:rPr>
          <w:sz w:val="24"/>
          <w:szCs w:val="24"/>
        </w:rPr>
        <w:t>The Festival of Lights</w:t>
      </w:r>
    </w:p>
    <w:p w14:paraId="7F24C4DB" w14:textId="77777777" w:rsidR="00881203" w:rsidRDefault="00881203" w:rsidP="00CB0F38">
      <w:pPr>
        <w:rPr>
          <w:b/>
          <w:sz w:val="24"/>
          <w:szCs w:val="24"/>
          <w:u w:val="single"/>
        </w:rPr>
      </w:pPr>
    </w:p>
    <w:p w14:paraId="40A0F979" w14:textId="77777777" w:rsidR="00F85FB1" w:rsidRPr="00116B22" w:rsidRDefault="00F85FB1" w:rsidP="00CB0F38">
      <w:pPr>
        <w:rPr>
          <w:b/>
          <w:sz w:val="32"/>
          <w:szCs w:val="32"/>
          <w:u w:val="single"/>
        </w:rPr>
      </w:pPr>
      <w:r w:rsidRPr="00116B22">
        <w:rPr>
          <w:b/>
          <w:sz w:val="32"/>
          <w:szCs w:val="32"/>
          <w:u w:val="single"/>
        </w:rPr>
        <w:t>Snow is Falling Today</w:t>
      </w:r>
    </w:p>
    <w:p w14:paraId="7A8F70CB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Snow is falling today,</w:t>
      </w:r>
    </w:p>
    <w:p w14:paraId="6BE713C7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Snow is falling today,</w:t>
      </w:r>
    </w:p>
    <w:p w14:paraId="1AEEB933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 xml:space="preserve">Snow if falling today, </w:t>
      </w:r>
    </w:p>
    <w:p w14:paraId="53438F66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Snow is falling today</w:t>
      </w:r>
    </w:p>
    <w:p w14:paraId="61E12CE5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On my head, On my nose,</w:t>
      </w:r>
    </w:p>
    <w:p w14:paraId="16843C2A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On my hands, On my toes,</w:t>
      </w:r>
    </w:p>
    <w:p w14:paraId="6A04CB1B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On my head, On my nose,</w:t>
      </w:r>
    </w:p>
    <w:p w14:paraId="54F0BF52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On my hands, On my toes</w:t>
      </w:r>
    </w:p>
    <w:p w14:paraId="32E897F0" w14:textId="77777777" w:rsidR="00F85FB1" w:rsidRDefault="00F85FB1" w:rsidP="00CB0F38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Repeat</w:t>
      </w:r>
    </w:p>
    <w:p w14:paraId="2019A24A" w14:textId="77777777" w:rsidR="00F85FB1" w:rsidRDefault="00F85FB1" w:rsidP="00CB0F38">
      <w:pPr>
        <w:rPr>
          <w:b/>
          <w:i/>
          <w:sz w:val="24"/>
          <w:szCs w:val="24"/>
        </w:rPr>
      </w:pPr>
    </w:p>
    <w:p w14:paraId="1273AB08" w14:textId="77777777" w:rsidR="00F85FB1" w:rsidRDefault="00F85FB1" w:rsidP="00CB0F38">
      <w:pPr>
        <w:rPr>
          <w:b/>
          <w:i/>
          <w:sz w:val="24"/>
          <w:szCs w:val="24"/>
        </w:rPr>
      </w:pPr>
    </w:p>
    <w:p w14:paraId="7A750395" w14:textId="77777777" w:rsidR="00F85FB1" w:rsidRPr="00116B22" w:rsidRDefault="00F85FB1" w:rsidP="00CB0F38">
      <w:pPr>
        <w:rPr>
          <w:sz w:val="32"/>
          <w:szCs w:val="32"/>
        </w:rPr>
      </w:pPr>
      <w:r w:rsidRPr="00116B22">
        <w:rPr>
          <w:b/>
          <w:sz w:val="32"/>
          <w:szCs w:val="32"/>
          <w:u w:val="single"/>
        </w:rPr>
        <w:t>Deck the Halls</w:t>
      </w:r>
    </w:p>
    <w:p w14:paraId="76175560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Deck the halls with boughs of holly, fa la la la…..</w:t>
      </w:r>
    </w:p>
    <w:p w14:paraId="78333397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‘Tis the season to be jolly, fa la la la…..</w:t>
      </w:r>
    </w:p>
    <w:p w14:paraId="5F4F2176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Don we now our gay apparel, fa la la la…..</w:t>
      </w:r>
    </w:p>
    <w:p w14:paraId="79C3A493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Troll the ancient Yuletide carol, fa la la la…..</w:t>
      </w:r>
    </w:p>
    <w:p w14:paraId="618D8D24" w14:textId="77777777" w:rsidR="00F85FB1" w:rsidRDefault="00F85FB1" w:rsidP="00CB0F38">
      <w:pPr>
        <w:rPr>
          <w:sz w:val="24"/>
          <w:szCs w:val="24"/>
        </w:rPr>
      </w:pPr>
    </w:p>
    <w:p w14:paraId="0E6C9418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See the blazing yule before us, fa la la la…..</w:t>
      </w:r>
    </w:p>
    <w:p w14:paraId="767A136A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Strike the harp and join the chorus, fa la la la…..</w:t>
      </w:r>
    </w:p>
    <w:p w14:paraId="4447BA46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Follow me in merry measure, fa la la la…..</w:t>
      </w:r>
    </w:p>
    <w:p w14:paraId="0EC1F782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While I tell of Yuletide treasure, fa la la la…..</w:t>
      </w:r>
    </w:p>
    <w:p w14:paraId="4240F52B" w14:textId="77777777" w:rsidR="00F85FB1" w:rsidRDefault="00F85FB1" w:rsidP="00CB0F38">
      <w:pPr>
        <w:rPr>
          <w:sz w:val="24"/>
          <w:szCs w:val="24"/>
        </w:rPr>
      </w:pPr>
    </w:p>
    <w:p w14:paraId="510A3C46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Fast away the old year passes, fa la la la…..</w:t>
      </w:r>
    </w:p>
    <w:p w14:paraId="10B7387A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Hail the new, ye lads and lasses, fa la la la…..</w:t>
      </w:r>
    </w:p>
    <w:p w14:paraId="5FFE5B23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Sing we joyous all together, fa la la la…..</w:t>
      </w:r>
    </w:p>
    <w:p w14:paraId="3BFB3E1C" w14:textId="77777777" w:rsidR="00F85FB1" w:rsidRDefault="00F85FB1" w:rsidP="00CB0F38">
      <w:pPr>
        <w:rPr>
          <w:sz w:val="24"/>
          <w:szCs w:val="24"/>
        </w:rPr>
      </w:pPr>
      <w:r>
        <w:rPr>
          <w:sz w:val="24"/>
          <w:szCs w:val="24"/>
        </w:rPr>
        <w:t>Headless of the wind and weather, fa la la la…..</w:t>
      </w:r>
    </w:p>
    <w:p w14:paraId="308A7D55" w14:textId="77777777" w:rsidR="00116B22" w:rsidRDefault="00860F06" w:rsidP="00CB0F38">
      <w:pPr>
        <w:rPr>
          <w:sz w:val="24"/>
          <w:szCs w:val="24"/>
        </w:rPr>
      </w:pPr>
      <w:r>
        <w:rPr>
          <w:sz w:val="24"/>
          <w:szCs w:val="24"/>
        </w:rPr>
        <w:t>Fa la la la….</w:t>
      </w:r>
      <w:r w:rsidR="00116B22">
        <w:rPr>
          <w:sz w:val="24"/>
          <w:szCs w:val="24"/>
        </w:rPr>
        <w:t xml:space="preserve"> </w:t>
      </w:r>
    </w:p>
    <w:p w14:paraId="4BF6F275" w14:textId="77777777" w:rsidR="00116B22" w:rsidRDefault="00116B22" w:rsidP="00116B22">
      <w:pPr>
        <w:jc w:val="center"/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sectPr w:rsidR="00116B22" w:rsidSect="00860F0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BC03E68" w14:textId="77777777" w:rsidR="00116B22" w:rsidRPr="00116B22" w:rsidRDefault="00116B22" w:rsidP="00116B22">
      <w:pPr>
        <w:jc w:val="center"/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Concert lyrics – 2</w:t>
      </w:r>
      <w:r w:rsidRPr="00116B22">
        <w:rPr>
          <w:b/>
          <w:color w:val="000000" w:themeColor="text1"/>
          <w:sz w:val="40"/>
          <w:szCs w:val="40"/>
          <w:u w:val="single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d</w:t>
      </w:r>
      <w:r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116B22"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rade</w:t>
      </w:r>
    </w:p>
    <w:p w14:paraId="5D0AD03D" w14:textId="77777777" w:rsidR="00350C76" w:rsidRDefault="00350C76" w:rsidP="00116B22">
      <w:pPr>
        <w:rPr>
          <w:b/>
          <w:sz w:val="32"/>
          <w:szCs w:val="32"/>
          <w:u w:val="single"/>
        </w:rPr>
        <w:sectPr w:rsidR="00350C76" w:rsidSect="00116B2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926F5B1" w14:textId="1F2EAF61" w:rsidR="00116B22" w:rsidRDefault="00116B22" w:rsidP="00116B22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Merry Christmas Bells</w:t>
      </w:r>
    </w:p>
    <w:p w14:paraId="66AC864D" w14:textId="77777777" w:rsidR="00116B22" w:rsidRPr="00350C76" w:rsidRDefault="00116B22" w:rsidP="00116B22">
      <w:r w:rsidRPr="00350C76">
        <w:t>Oh the bells are ringing out today</w:t>
      </w:r>
    </w:p>
    <w:p w14:paraId="03A933AF" w14:textId="77777777" w:rsidR="00116B22" w:rsidRPr="00350C76" w:rsidRDefault="00116B22" w:rsidP="00116B22">
      <w:r w:rsidRPr="00350C76">
        <w:t>In a joyous Christmas kind of way</w:t>
      </w:r>
    </w:p>
    <w:p w14:paraId="0D306FC8" w14:textId="77777777" w:rsidR="00116B22" w:rsidRPr="00350C76" w:rsidRDefault="00116B22" w:rsidP="00116B22">
      <w:r w:rsidRPr="00350C76">
        <w:t xml:space="preserve">They’re ringing ringing </w:t>
      </w:r>
    </w:p>
    <w:p w14:paraId="163D0FC5" w14:textId="77777777" w:rsidR="00116B22" w:rsidRPr="00350C76" w:rsidRDefault="00116B22" w:rsidP="00116B22">
      <w:r w:rsidRPr="00350C76">
        <w:t>Ding dong ding dong</w:t>
      </w:r>
    </w:p>
    <w:p w14:paraId="3F92B050" w14:textId="77777777" w:rsidR="00116B22" w:rsidRPr="00350C76" w:rsidRDefault="00116B22" w:rsidP="00116B22">
      <w:r w:rsidRPr="00350C76">
        <w:t>Merry Christmas Bells</w:t>
      </w:r>
    </w:p>
    <w:p w14:paraId="7982CC4B" w14:textId="77777777" w:rsidR="00116B22" w:rsidRPr="00350C76" w:rsidRDefault="00116B22" w:rsidP="00116B22">
      <w:r w:rsidRPr="00350C76">
        <w:t>Oh the sound they make is sweet today</w:t>
      </w:r>
    </w:p>
    <w:p w14:paraId="29E45448" w14:textId="77777777" w:rsidR="00116B22" w:rsidRPr="00350C76" w:rsidRDefault="00116B22" w:rsidP="00116B22">
      <w:r w:rsidRPr="00350C76">
        <w:t>And I hope that you can hear them play</w:t>
      </w:r>
    </w:p>
    <w:p w14:paraId="37820B86" w14:textId="77777777" w:rsidR="00116B22" w:rsidRPr="00350C76" w:rsidRDefault="00116B22" w:rsidP="00116B22">
      <w:r w:rsidRPr="00350C76">
        <w:t>They’re ringing ringing</w:t>
      </w:r>
    </w:p>
    <w:p w14:paraId="1300E475" w14:textId="77777777" w:rsidR="00116B22" w:rsidRPr="00350C76" w:rsidRDefault="00116B22" w:rsidP="00116B22">
      <w:r w:rsidRPr="00350C76">
        <w:t>Ding dong ding dong</w:t>
      </w:r>
    </w:p>
    <w:p w14:paraId="244908A4" w14:textId="77777777" w:rsidR="00116B22" w:rsidRPr="00350C76" w:rsidRDefault="00116B22" w:rsidP="00116B22">
      <w:r w:rsidRPr="00350C76">
        <w:t>Merry Christmas bells</w:t>
      </w:r>
    </w:p>
    <w:p w14:paraId="20DD2E88" w14:textId="77777777" w:rsidR="00116B22" w:rsidRPr="00350C76" w:rsidRDefault="00116B22" w:rsidP="00116B22">
      <w:r w:rsidRPr="00350C76">
        <w:t>They ring, they sing</w:t>
      </w:r>
    </w:p>
    <w:p w14:paraId="604EDEA9" w14:textId="77777777" w:rsidR="00116B22" w:rsidRPr="00350C76" w:rsidRDefault="00116B22" w:rsidP="00116B22">
      <w:r w:rsidRPr="00350C76">
        <w:t>They jingle, they ding dong ding</w:t>
      </w:r>
    </w:p>
    <w:p w14:paraId="4CC0EFA2" w14:textId="77777777" w:rsidR="00116B22" w:rsidRPr="00350C76" w:rsidRDefault="00116B22" w:rsidP="00116B22">
      <w:r w:rsidRPr="00350C76">
        <w:t>They ring, they sing</w:t>
      </w:r>
    </w:p>
    <w:p w14:paraId="20B5E575" w14:textId="77777777" w:rsidR="00116B22" w:rsidRPr="00350C76" w:rsidRDefault="00116B22" w:rsidP="00116B22">
      <w:r w:rsidRPr="00350C76">
        <w:t>They jingle jingle</w:t>
      </w:r>
    </w:p>
    <w:p w14:paraId="7D30778B" w14:textId="77777777" w:rsidR="00116B22" w:rsidRPr="00350C76" w:rsidRDefault="00116B22" w:rsidP="00116B22">
      <w:r w:rsidRPr="00350C76">
        <w:t>Ding Dong Ding Dong</w:t>
      </w:r>
    </w:p>
    <w:p w14:paraId="4766F89F" w14:textId="77777777" w:rsidR="00116B22" w:rsidRPr="00350C76" w:rsidRDefault="00116B22" w:rsidP="00116B22">
      <w:r w:rsidRPr="00350C76">
        <w:t>Oh the bells are ringing out today</w:t>
      </w:r>
    </w:p>
    <w:p w14:paraId="545CBF9B" w14:textId="77777777" w:rsidR="00116B22" w:rsidRPr="00350C76" w:rsidRDefault="00116B22" w:rsidP="00116B22">
      <w:r w:rsidRPr="00350C76">
        <w:t>In a joyous Christmas kind of way</w:t>
      </w:r>
    </w:p>
    <w:p w14:paraId="052F80F8" w14:textId="77777777" w:rsidR="00116B22" w:rsidRPr="00350C76" w:rsidRDefault="00116B22" w:rsidP="00116B22">
      <w:r w:rsidRPr="00350C76">
        <w:t xml:space="preserve">They’re ringing ringing </w:t>
      </w:r>
    </w:p>
    <w:p w14:paraId="0A734D8A" w14:textId="77777777" w:rsidR="00116B22" w:rsidRPr="00350C76" w:rsidRDefault="00116B22" w:rsidP="00116B22">
      <w:r w:rsidRPr="00350C76">
        <w:t>Ding dong ding dong</w:t>
      </w:r>
    </w:p>
    <w:p w14:paraId="04725764" w14:textId="77777777" w:rsidR="00116B22" w:rsidRPr="00350C76" w:rsidRDefault="00116B22" w:rsidP="00116B22">
      <w:r w:rsidRPr="00350C76">
        <w:t>Merry Christmas Bells</w:t>
      </w:r>
    </w:p>
    <w:p w14:paraId="318F49E8" w14:textId="77777777" w:rsidR="00116B22" w:rsidRPr="00350C76" w:rsidRDefault="00116B22" w:rsidP="00116B22">
      <w:r w:rsidRPr="00350C76">
        <w:t>Oh the sound they make is sweet today</w:t>
      </w:r>
    </w:p>
    <w:p w14:paraId="6113140F" w14:textId="77777777" w:rsidR="00116B22" w:rsidRPr="00350C76" w:rsidRDefault="00116B22" w:rsidP="00116B22">
      <w:r w:rsidRPr="00350C76">
        <w:t>And I hope that you can hear them play</w:t>
      </w:r>
    </w:p>
    <w:p w14:paraId="33F567EE" w14:textId="77777777" w:rsidR="00116B22" w:rsidRPr="00350C76" w:rsidRDefault="00116B22" w:rsidP="00116B22">
      <w:r w:rsidRPr="00350C76">
        <w:t>They’re ringing ringing</w:t>
      </w:r>
    </w:p>
    <w:p w14:paraId="68A0DF30" w14:textId="77777777" w:rsidR="00116B22" w:rsidRPr="00350C76" w:rsidRDefault="00116B22" w:rsidP="00116B22">
      <w:r w:rsidRPr="00350C76">
        <w:t>Ding dong ding dong</w:t>
      </w:r>
    </w:p>
    <w:p w14:paraId="7E9F2A72" w14:textId="77777777" w:rsidR="00116B22" w:rsidRPr="00350C76" w:rsidRDefault="00116B22" w:rsidP="00116B22">
      <w:r w:rsidRPr="00350C76">
        <w:t>Merry Christmas bells</w:t>
      </w:r>
    </w:p>
    <w:p w14:paraId="3B2C5AD7" w14:textId="77777777" w:rsidR="00116B22" w:rsidRPr="00350C76" w:rsidRDefault="00116B22" w:rsidP="00116B22">
      <w:r w:rsidRPr="00350C76">
        <w:t xml:space="preserve">Oh they’re ringing ringing </w:t>
      </w:r>
    </w:p>
    <w:p w14:paraId="2FA5B4A9" w14:textId="77777777" w:rsidR="00116B22" w:rsidRPr="00350C76" w:rsidRDefault="00116B22" w:rsidP="00116B22">
      <w:r w:rsidRPr="00350C76">
        <w:t>Ding dong ding dong</w:t>
      </w:r>
    </w:p>
    <w:p w14:paraId="031086F9" w14:textId="77777777" w:rsidR="00116B22" w:rsidRPr="00350C76" w:rsidRDefault="00116B22" w:rsidP="00116B22">
      <w:r w:rsidRPr="00350C76">
        <w:t>Merry Christmas Bells</w:t>
      </w:r>
    </w:p>
    <w:p w14:paraId="2C16AE30" w14:textId="77777777" w:rsidR="00116B22" w:rsidRDefault="00116B22" w:rsidP="00116B22">
      <w:pPr>
        <w:rPr>
          <w:sz w:val="24"/>
          <w:szCs w:val="24"/>
        </w:rPr>
      </w:pPr>
      <w:r w:rsidRPr="00350C76">
        <w:t>Ding Dong!</w:t>
      </w:r>
    </w:p>
    <w:p w14:paraId="7D2535F6" w14:textId="77777777" w:rsidR="00116B22" w:rsidRDefault="00116B22" w:rsidP="00116B22">
      <w:pPr>
        <w:rPr>
          <w:sz w:val="24"/>
          <w:szCs w:val="24"/>
        </w:rPr>
      </w:pPr>
    </w:p>
    <w:p w14:paraId="17941D00" w14:textId="77777777" w:rsidR="00116B22" w:rsidRDefault="00CF78FB" w:rsidP="00116B22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Piñata</w:t>
      </w:r>
    </w:p>
    <w:p w14:paraId="28293B94" w14:textId="77777777" w:rsidR="00CF78FB" w:rsidRPr="00350C76" w:rsidRDefault="00CF78FB" w:rsidP="00116B22">
      <w:r w:rsidRPr="00350C76">
        <w:t>Uno Dos Tres piñata!</w:t>
      </w:r>
    </w:p>
    <w:p w14:paraId="50DF678B" w14:textId="77777777" w:rsidR="00116B22" w:rsidRPr="00350C76" w:rsidRDefault="00116B22" w:rsidP="00116B22">
      <w:r w:rsidRPr="00350C76">
        <w:t>You know you gotta get a piñata</w:t>
      </w:r>
    </w:p>
    <w:p w14:paraId="259423FA" w14:textId="77777777" w:rsidR="00116B22" w:rsidRPr="00350C76" w:rsidRDefault="00116B22" w:rsidP="00116B22">
      <w:r w:rsidRPr="00350C76">
        <w:t>Hang it up, knock it down</w:t>
      </w:r>
    </w:p>
    <w:p w14:paraId="3F34F78D" w14:textId="77777777" w:rsidR="00116B22" w:rsidRPr="00350C76" w:rsidRDefault="00116B22" w:rsidP="00116B22">
      <w:r w:rsidRPr="00350C76">
        <w:t>You know you wanta get a piñata</w:t>
      </w:r>
    </w:p>
    <w:p w14:paraId="6E09ABDE" w14:textId="77777777" w:rsidR="00116B22" w:rsidRPr="00350C76" w:rsidRDefault="00116B22" w:rsidP="00116B22">
      <w:r w:rsidRPr="00350C76">
        <w:t>Grab the treats from the ground</w:t>
      </w:r>
    </w:p>
    <w:p w14:paraId="04136714" w14:textId="77777777" w:rsidR="00116B22" w:rsidRPr="00350C76" w:rsidRDefault="00116B22" w:rsidP="00116B22">
      <w:r w:rsidRPr="00350C76">
        <w:t>Now I got a new piñata</w:t>
      </w:r>
    </w:p>
    <w:p w14:paraId="77660E74" w14:textId="77777777" w:rsidR="00116B22" w:rsidRPr="00350C76" w:rsidRDefault="00116B22" w:rsidP="00116B22">
      <w:r w:rsidRPr="00350C76">
        <w:t>Makes me want to do a tango or a cha-cha</w:t>
      </w:r>
    </w:p>
    <w:p w14:paraId="21456E14" w14:textId="77777777" w:rsidR="00116B22" w:rsidRPr="00350C76" w:rsidRDefault="00116B22" w:rsidP="00116B22">
      <w:r w:rsidRPr="00350C76">
        <w:t>Tell you mama, tell your papa</w:t>
      </w:r>
    </w:p>
    <w:p w14:paraId="7F9CCB81" w14:textId="77777777" w:rsidR="00116B22" w:rsidRPr="00350C76" w:rsidRDefault="00116B22" w:rsidP="00116B22">
      <w:r w:rsidRPr="00350C76">
        <w:t>Getcha getcha getcha getcha a piñata</w:t>
      </w:r>
    </w:p>
    <w:p w14:paraId="3D3816B0" w14:textId="77777777" w:rsidR="00CF78FB" w:rsidRPr="00350C76" w:rsidRDefault="00CF78FB" w:rsidP="00116B22">
      <w:pPr>
        <w:rPr>
          <w:b/>
          <w:i/>
        </w:rPr>
      </w:pPr>
      <w:r w:rsidRPr="00350C76">
        <w:rPr>
          <w:b/>
          <w:i/>
        </w:rPr>
        <w:t>Repeat</w:t>
      </w:r>
    </w:p>
    <w:p w14:paraId="2BCB3D79" w14:textId="77777777" w:rsidR="00CF78FB" w:rsidRPr="00350C76" w:rsidRDefault="00CF78FB" w:rsidP="00116B22">
      <w:r w:rsidRPr="00350C76">
        <w:t>Uno! Dos! Tres!</w:t>
      </w:r>
    </w:p>
    <w:p w14:paraId="2F021523" w14:textId="77777777" w:rsidR="00CF78FB" w:rsidRPr="00350C76" w:rsidRDefault="00CF78FB" w:rsidP="00116B22">
      <w:r w:rsidRPr="00350C76">
        <w:t>Uno, Dos, Tres, Piñata!</w:t>
      </w:r>
    </w:p>
    <w:p w14:paraId="7DF1B2CF" w14:textId="77777777" w:rsidR="00116B22" w:rsidRPr="00116B22" w:rsidRDefault="00116B22" w:rsidP="00116B22">
      <w:pPr>
        <w:rPr>
          <w:sz w:val="24"/>
          <w:szCs w:val="24"/>
        </w:rPr>
      </w:pPr>
    </w:p>
    <w:p w14:paraId="3C6599E6" w14:textId="6CD92D9A" w:rsidR="00116B22" w:rsidRDefault="00CC2E1F" w:rsidP="00116B22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O Kwanzaa</w:t>
      </w:r>
    </w:p>
    <w:p w14:paraId="62B76D25" w14:textId="640285D7" w:rsidR="00CC2E1F" w:rsidRDefault="00CC2E1F" w:rsidP="00116B22">
      <w:pPr>
        <w:rPr>
          <w:sz w:val="24"/>
          <w:szCs w:val="24"/>
        </w:rPr>
      </w:pPr>
      <w:r>
        <w:rPr>
          <w:sz w:val="24"/>
          <w:szCs w:val="24"/>
        </w:rPr>
        <w:t>O Kwanzaa O Kwanzaa</w:t>
      </w:r>
    </w:p>
    <w:p w14:paraId="4FD56BC9" w14:textId="72F5D997" w:rsidR="00CC2E1F" w:rsidRDefault="00CC2E1F" w:rsidP="00116B22">
      <w:pPr>
        <w:rPr>
          <w:sz w:val="24"/>
          <w:szCs w:val="24"/>
        </w:rPr>
      </w:pPr>
      <w:r>
        <w:rPr>
          <w:sz w:val="24"/>
          <w:szCs w:val="24"/>
        </w:rPr>
        <w:t>O Kwanzaa Kwanzaa</w:t>
      </w:r>
    </w:p>
    <w:p w14:paraId="18FB96E2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O Kwanzaa O Kwanzaa</w:t>
      </w:r>
    </w:p>
    <w:p w14:paraId="06D811E7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O Kwanzaa Kwanzaa</w:t>
      </w:r>
    </w:p>
    <w:p w14:paraId="5CA9589C" w14:textId="0978A48E" w:rsidR="00CC2E1F" w:rsidRDefault="00CC2E1F" w:rsidP="00116B22">
      <w:pPr>
        <w:rPr>
          <w:sz w:val="24"/>
          <w:szCs w:val="24"/>
        </w:rPr>
      </w:pPr>
      <w:r>
        <w:rPr>
          <w:sz w:val="24"/>
          <w:szCs w:val="24"/>
        </w:rPr>
        <w:t>O Seven days of celebration nguzo saba</w:t>
      </w:r>
    </w:p>
    <w:p w14:paraId="744DA3BD" w14:textId="30B89BB7" w:rsidR="00CC2E1F" w:rsidRDefault="00CC2E1F" w:rsidP="00116B22">
      <w:pPr>
        <w:rPr>
          <w:sz w:val="24"/>
          <w:szCs w:val="24"/>
        </w:rPr>
      </w:pPr>
      <w:r>
        <w:rPr>
          <w:sz w:val="24"/>
          <w:szCs w:val="24"/>
        </w:rPr>
        <w:t>Seven days of celebration habari gani</w:t>
      </w:r>
    </w:p>
    <w:p w14:paraId="353A8F67" w14:textId="6862F042" w:rsidR="00CC2E1F" w:rsidRDefault="00CC2E1F" w:rsidP="00116B22">
      <w:pPr>
        <w:rPr>
          <w:sz w:val="24"/>
          <w:szCs w:val="24"/>
        </w:rPr>
      </w:pPr>
      <w:r>
        <w:rPr>
          <w:sz w:val="24"/>
          <w:szCs w:val="24"/>
        </w:rPr>
        <w:t>Seven days of celebration nguzo saba</w:t>
      </w:r>
    </w:p>
    <w:p w14:paraId="36A7F071" w14:textId="73AF4D1E" w:rsidR="00CC2E1F" w:rsidRDefault="00CC2E1F" w:rsidP="00116B22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Seven days of celebration Harambee </w:t>
      </w:r>
    </w:p>
    <w:p w14:paraId="524C83DE" w14:textId="4DB95089" w:rsidR="00CC2E1F" w:rsidRDefault="00CC2E1F" w:rsidP="00116B22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Repeat</w:t>
      </w:r>
    </w:p>
    <w:p w14:paraId="33445FA4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O Kwanzaa O Kwanzaa</w:t>
      </w:r>
    </w:p>
    <w:p w14:paraId="6115D332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O Kwanzaa Kwanzaa</w:t>
      </w:r>
    </w:p>
    <w:p w14:paraId="1D53FCFC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O Kwanzaa O Kwanzaa</w:t>
      </w:r>
    </w:p>
    <w:p w14:paraId="3A1CFE87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O Kwanzaa Kwanzaa</w:t>
      </w:r>
    </w:p>
    <w:p w14:paraId="59538863" w14:textId="1EDD65D3" w:rsidR="00CC2E1F" w:rsidRDefault="00CC2E1F" w:rsidP="00116B22">
      <w:pPr>
        <w:rPr>
          <w:sz w:val="24"/>
          <w:szCs w:val="24"/>
        </w:rPr>
      </w:pPr>
      <w:r>
        <w:rPr>
          <w:sz w:val="24"/>
          <w:szCs w:val="24"/>
        </w:rPr>
        <w:t>Harambee!</w:t>
      </w:r>
    </w:p>
    <w:p w14:paraId="2E981988" w14:textId="56E0DE69" w:rsidR="00CC2E1F" w:rsidRDefault="00CC2E1F" w:rsidP="00116B22">
      <w:pPr>
        <w:rPr>
          <w:sz w:val="24"/>
          <w:szCs w:val="24"/>
        </w:rPr>
      </w:pPr>
    </w:p>
    <w:p w14:paraId="0BC15038" w14:textId="24C1F1F8" w:rsidR="00CC2E1F" w:rsidRDefault="00CC2E1F" w:rsidP="00116B22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There’s Someone in the Chimney</w:t>
      </w:r>
    </w:p>
    <w:p w14:paraId="3F6C7163" w14:textId="1823E522" w:rsidR="00CC2E1F" w:rsidRDefault="00CC2E1F" w:rsidP="00116B22">
      <w:pPr>
        <w:rPr>
          <w:sz w:val="24"/>
          <w:szCs w:val="24"/>
        </w:rPr>
      </w:pPr>
      <w:r>
        <w:rPr>
          <w:sz w:val="24"/>
          <w:szCs w:val="24"/>
        </w:rPr>
        <w:t xml:space="preserve">There’s someone in the chimney, chimney, chimney </w:t>
      </w:r>
    </w:p>
    <w:p w14:paraId="1E780534" w14:textId="7BF649DE" w:rsidR="00CC2E1F" w:rsidRDefault="00CC2E1F" w:rsidP="00116B22">
      <w:pPr>
        <w:rPr>
          <w:sz w:val="24"/>
          <w:szCs w:val="24"/>
        </w:rPr>
      </w:pPr>
      <w:r>
        <w:rPr>
          <w:sz w:val="24"/>
          <w:szCs w:val="24"/>
        </w:rPr>
        <w:t>Someone in the chimney listen quick</w:t>
      </w:r>
    </w:p>
    <w:p w14:paraId="327CB506" w14:textId="4EEF466F" w:rsidR="00CC2E1F" w:rsidRDefault="00CC2E1F" w:rsidP="00116B22">
      <w:pPr>
        <w:rPr>
          <w:sz w:val="24"/>
          <w:szCs w:val="24"/>
        </w:rPr>
      </w:pPr>
      <w:r>
        <w:rPr>
          <w:sz w:val="24"/>
          <w:szCs w:val="24"/>
        </w:rPr>
        <w:t>Someone in the chimney, chimney, chimney</w:t>
      </w:r>
    </w:p>
    <w:p w14:paraId="4C6DF793" w14:textId="62CF74BB" w:rsidR="00CC2E1F" w:rsidRDefault="00CC2E1F" w:rsidP="00116B22">
      <w:pPr>
        <w:rPr>
          <w:sz w:val="24"/>
          <w:szCs w:val="24"/>
        </w:rPr>
      </w:pPr>
      <w:r>
        <w:rPr>
          <w:sz w:val="24"/>
          <w:szCs w:val="24"/>
        </w:rPr>
        <w:t>Tell me, do you think it’s ol’ St. Nick?</w:t>
      </w:r>
    </w:p>
    <w:p w14:paraId="4BBE1305" w14:textId="0A0EFB40" w:rsidR="00CC2E1F" w:rsidRDefault="00CC2E1F" w:rsidP="00116B22">
      <w:pPr>
        <w:rPr>
          <w:sz w:val="24"/>
          <w:szCs w:val="24"/>
        </w:rPr>
      </w:pPr>
    </w:p>
    <w:p w14:paraId="7BC98D0E" w14:textId="3ADD2F14" w:rsidR="00CC2E1F" w:rsidRDefault="00CC2E1F" w:rsidP="00116B22">
      <w:pPr>
        <w:rPr>
          <w:sz w:val="24"/>
          <w:szCs w:val="24"/>
        </w:rPr>
      </w:pPr>
      <w:r>
        <w:rPr>
          <w:sz w:val="24"/>
          <w:szCs w:val="24"/>
        </w:rPr>
        <w:t>Well first I heard it on the house</w:t>
      </w:r>
    </w:p>
    <w:p w14:paraId="5263E150" w14:textId="57665D4E" w:rsidR="00CC2E1F" w:rsidRDefault="00CC2E1F" w:rsidP="00116B22">
      <w:pPr>
        <w:rPr>
          <w:sz w:val="24"/>
          <w:szCs w:val="24"/>
        </w:rPr>
      </w:pPr>
      <w:r>
        <w:rPr>
          <w:sz w:val="24"/>
          <w:szCs w:val="24"/>
        </w:rPr>
        <w:t>Tap tap tapping like a mouse</w:t>
      </w:r>
    </w:p>
    <w:p w14:paraId="0D164B03" w14:textId="58A934ED" w:rsidR="00CC2E1F" w:rsidRDefault="00CC2E1F" w:rsidP="00116B22">
      <w:pPr>
        <w:rPr>
          <w:sz w:val="24"/>
          <w:szCs w:val="24"/>
        </w:rPr>
      </w:pPr>
      <w:r>
        <w:rPr>
          <w:sz w:val="24"/>
          <w:szCs w:val="24"/>
        </w:rPr>
        <w:t>Then I heard it in the wall,</w:t>
      </w:r>
    </w:p>
    <w:p w14:paraId="70E9FCF9" w14:textId="77777777" w:rsidR="00CC2E1F" w:rsidRDefault="00CC2E1F" w:rsidP="00116B22">
      <w:pPr>
        <w:rPr>
          <w:sz w:val="24"/>
          <w:szCs w:val="24"/>
        </w:rPr>
      </w:pPr>
      <w:r>
        <w:rPr>
          <w:sz w:val="24"/>
          <w:szCs w:val="24"/>
        </w:rPr>
        <w:t xml:space="preserve">Thump Thump thumping so I called </w:t>
      </w:r>
    </w:p>
    <w:p w14:paraId="6E603B44" w14:textId="4A3B1E8B" w:rsidR="00CC2E1F" w:rsidRDefault="00CC2E1F" w:rsidP="00116B22">
      <w:pPr>
        <w:rPr>
          <w:sz w:val="24"/>
          <w:szCs w:val="24"/>
        </w:rPr>
      </w:pPr>
      <w:r>
        <w:rPr>
          <w:sz w:val="24"/>
          <w:szCs w:val="24"/>
        </w:rPr>
        <w:t>Hey You! Hey You! Hey You!</w:t>
      </w:r>
    </w:p>
    <w:p w14:paraId="590F936F" w14:textId="7241C9F6" w:rsidR="00CC2E1F" w:rsidRDefault="00CC2E1F" w:rsidP="00116B22">
      <w:pPr>
        <w:rPr>
          <w:sz w:val="24"/>
          <w:szCs w:val="24"/>
        </w:rPr>
      </w:pPr>
      <w:r>
        <w:rPr>
          <w:sz w:val="24"/>
          <w:szCs w:val="24"/>
        </w:rPr>
        <w:t>Is that you St, Nick?</w:t>
      </w:r>
    </w:p>
    <w:p w14:paraId="60EDD036" w14:textId="04D423BD" w:rsidR="00CC2E1F" w:rsidRDefault="00CC2E1F" w:rsidP="00116B22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Repeat</w:t>
      </w:r>
    </w:p>
    <w:p w14:paraId="05085415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 xml:space="preserve">There’s someone in the chimney, chimney, chimney </w:t>
      </w:r>
    </w:p>
    <w:p w14:paraId="2B8E6400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Someone in the chimney listen quick</w:t>
      </w:r>
    </w:p>
    <w:p w14:paraId="109F1A96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Someone in the chimney, chimney, chimney</w:t>
      </w:r>
    </w:p>
    <w:p w14:paraId="42CBA404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Tell me, do you think it’s ol’ St. Nick?</w:t>
      </w:r>
    </w:p>
    <w:p w14:paraId="11B194B1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Tell me, do you think it’s ol’ St. Nick?</w:t>
      </w:r>
    </w:p>
    <w:p w14:paraId="64A20664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Tell me, do you think it’s ol’ St. Nick?</w:t>
      </w:r>
    </w:p>
    <w:p w14:paraId="596BB6FE" w14:textId="62D5EB53" w:rsidR="00CC2E1F" w:rsidRPr="00CC2E1F" w:rsidRDefault="00CC2E1F" w:rsidP="00116B22">
      <w:pPr>
        <w:rPr>
          <w:sz w:val="24"/>
          <w:szCs w:val="24"/>
        </w:rPr>
      </w:pPr>
      <w:r>
        <w:rPr>
          <w:sz w:val="24"/>
          <w:szCs w:val="24"/>
        </w:rPr>
        <w:t>Is it ol’ St. Nick?</w:t>
      </w:r>
    </w:p>
    <w:p w14:paraId="6146A482" w14:textId="43B1C96F" w:rsidR="00CC2E1F" w:rsidRDefault="00CC2E1F" w:rsidP="00116B22">
      <w:pPr>
        <w:rPr>
          <w:b/>
          <w:i/>
          <w:sz w:val="24"/>
          <w:szCs w:val="24"/>
        </w:rPr>
      </w:pPr>
    </w:p>
    <w:p w14:paraId="168991F3" w14:textId="223F4DDB" w:rsidR="00CC2E1F" w:rsidRDefault="00CC2E1F" w:rsidP="00116B22">
      <w:pPr>
        <w:rPr>
          <w:b/>
          <w:i/>
          <w:sz w:val="24"/>
          <w:szCs w:val="24"/>
        </w:rPr>
      </w:pPr>
    </w:p>
    <w:p w14:paraId="77A7DFBD" w14:textId="77777777" w:rsidR="00CC2E1F" w:rsidRPr="00116B22" w:rsidRDefault="00CC2E1F" w:rsidP="00CC2E1F">
      <w:pPr>
        <w:rPr>
          <w:sz w:val="32"/>
          <w:szCs w:val="32"/>
        </w:rPr>
      </w:pPr>
      <w:r w:rsidRPr="00116B22">
        <w:rPr>
          <w:b/>
          <w:sz w:val="32"/>
          <w:szCs w:val="32"/>
          <w:u w:val="single"/>
        </w:rPr>
        <w:t>Deck the Halls</w:t>
      </w:r>
    </w:p>
    <w:p w14:paraId="7E3F55DD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Deck the halls with boughs of holly, fa la la la…..</w:t>
      </w:r>
    </w:p>
    <w:p w14:paraId="5ECDE7F5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‘Tis the season to be jolly, fa la la la…..</w:t>
      </w:r>
    </w:p>
    <w:p w14:paraId="1C4898C5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Don we now our gay apparel, fa la la la…..</w:t>
      </w:r>
    </w:p>
    <w:p w14:paraId="28196D39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Troll the ancient Yuletide carol, fa la la la…..</w:t>
      </w:r>
    </w:p>
    <w:p w14:paraId="727FEB43" w14:textId="77777777" w:rsidR="00CC2E1F" w:rsidRDefault="00CC2E1F" w:rsidP="00CC2E1F">
      <w:pPr>
        <w:rPr>
          <w:sz w:val="24"/>
          <w:szCs w:val="24"/>
        </w:rPr>
      </w:pPr>
    </w:p>
    <w:p w14:paraId="30715517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See the blazing yule before us, fa la la la…..</w:t>
      </w:r>
    </w:p>
    <w:p w14:paraId="06DA0EA1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Strike the harp and join the chorus, fa la la la…..</w:t>
      </w:r>
    </w:p>
    <w:p w14:paraId="766FDD99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Follow me in merry measure, fa la la la…..</w:t>
      </w:r>
    </w:p>
    <w:p w14:paraId="3C952FBE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While I tell of Yuletide treasure, fa la la la…..</w:t>
      </w:r>
    </w:p>
    <w:p w14:paraId="42555AEC" w14:textId="77777777" w:rsidR="00CC2E1F" w:rsidRDefault="00CC2E1F" w:rsidP="00CC2E1F">
      <w:pPr>
        <w:rPr>
          <w:sz w:val="24"/>
          <w:szCs w:val="24"/>
        </w:rPr>
      </w:pPr>
    </w:p>
    <w:p w14:paraId="5F8DF3D6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Fast away the old year passes, fa la la la…..</w:t>
      </w:r>
    </w:p>
    <w:p w14:paraId="63D04C5B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Hail the new, ye lads and lasses, fa la la la…..</w:t>
      </w:r>
    </w:p>
    <w:p w14:paraId="490E2350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Sing we joyous all together, fa la la la…..</w:t>
      </w:r>
    </w:p>
    <w:p w14:paraId="3E6D8F40" w14:textId="77777777" w:rsidR="00CC2E1F" w:rsidRDefault="00CC2E1F" w:rsidP="00CC2E1F">
      <w:pPr>
        <w:rPr>
          <w:sz w:val="24"/>
          <w:szCs w:val="24"/>
        </w:rPr>
      </w:pPr>
      <w:r>
        <w:rPr>
          <w:sz w:val="24"/>
          <w:szCs w:val="24"/>
        </w:rPr>
        <w:t>Headless of the wind and weather, fa la la la…..</w:t>
      </w:r>
    </w:p>
    <w:p w14:paraId="6F21A3CA" w14:textId="09943FB5" w:rsidR="00350C76" w:rsidRPr="00350C76" w:rsidRDefault="00CC2E1F" w:rsidP="00116B22">
      <w:pPr>
        <w:rPr>
          <w:sz w:val="24"/>
          <w:szCs w:val="24"/>
        </w:rPr>
        <w:sectPr w:rsidR="00350C76" w:rsidRPr="00350C76" w:rsidSect="00350C7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sz w:val="24"/>
          <w:szCs w:val="24"/>
        </w:rPr>
        <w:t>Fa la la la….</w:t>
      </w:r>
    </w:p>
    <w:p w14:paraId="14129921" w14:textId="4A06EE81" w:rsidR="00116B22" w:rsidRPr="00350C76" w:rsidRDefault="00116B22" w:rsidP="00350C76">
      <w:pPr>
        <w:rPr>
          <w:b/>
          <w:i/>
          <w:sz w:val="24"/>
          <w:szCs w:val="24"/>
        </w:rPr>
        <w:sectPr w:rsidR="00116B22" w:rsidRPr="00350C76" w:rsidSect="00116B2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B37D5" w14:textId="45126D55" w:rsidR="00AD71F1" w:rsidRPr="00116B22" w:rsidRDefault="00AD71F1" w:rsidP="00AD71F1">
      <w:pPr>
        <w:jc w:val="center"/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Concert lyrics – 3</w:t>
      </w:r>
      <w:r w:rsidRPr="00AD71F1">
        <w:rPr>
          <w:b/>
          <w:color w:val="000000" w:themeColor="text1"/>
          <w:sz w:val="40"/>
          <w:szCs w:val="40"/>
          <w:u w:val="single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d</w:t>
      </w:r>
      <w:r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116B22"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rade</w:t>
      </w:r>
    </w:p>
    <w:p w14:paraId="27A2ABF4" w14:textId="77777777" w:rsidR="00DE65B9" w:rsidRDefault="00DE65B9" w:rsidP="00AD71F1">
      <w:pPr>
        <w:rPr>
          <w:b/>
          <w:sz w:val="32"/>
          <w:szCs w:val="32"/>
          <w:u w:val="single"/>
        </w:rPr>
        <w:sectPr w:rsidR="00DE65B9" w:rsidSect="00AD71F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2F97FE3" w14:textId="3F046BA7" w:rsidR="00860F06" w:rsidRDefault="00AD71F1" w:rsidP="00AD71F1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A Turkey Followed Me Home</w:t>
      </w:r>
    </w:p>
    <w:p w14:paraId="461FA1FD" w14:textId="480B6752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Walking home from school one day,</w:t>
      </w:r>
    </w:p>
    <w:p w14:paraId="78877D3E" w14:textId="0E0AF8BE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Along a lovely street,</w:t>
      </w:r>
    </w:p>
    <w:p w14:paraId="55F54014" w14:textId="6FF1D097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When from behind me came a noise,</w:t>
      </w:r>
    </w:p>
    <w:p w14:paraId="2ADC2C30" w14:textId="54AF06C2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The sound of tiny feet,</w:t>
      </w:r>
    </w:p>
    <w:p w14:paraId="59A31525" w14:textId="0BB0C651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I spun around to see a bird,</w:t>
      </w:r>
    </w:p>
    <w:p w14:paraId="17B4BA31" w14:textId="55CBCDDA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My jaw dropped to the ground,</w:t>
      </w:r>
    </w:p>
    <w:p w14:paraId="06A50B3A" w14:textId="2C1DC362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A turkey stood in front of me,</w:t>
      </w:r>
    </w:p>
    <w:p w14:paraId="0CDD4672" w14:textId="68B735E6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His wattle swinging ‘round,</w:t>
      </w:r>
    </w:p>
    <w:p w14:paraId="579B9BE9" w14:textId="0A5E1A8C" w:rsidR="00AD71F1" w:rsidRDefault="00AD71F1" w:rsidP="00AD71F1">
      <w:pPr>
        <w:rPr>
          <w:sz w:val="24"/>
          <w:szCs w:val="24"/>
        </w:rPr>
      </w:pPr>
    </w:p>
    <w:p w14:paraId="572D1BB0" w14:textId="2CDDEC02" w:rsidR="00AD71F1" w:rsidRPr="00AD71F1" w:rsidRDefault="00AD71F1" w:rsidP="00AD71F1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Chorus</w:t>
      </w:r>
    </w:p>
    <w:p w14:paraId="282A03CC" w14:textId="6DD474EB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Turkey, turkey go away</w:t>
      </w:r>
    </w:p>
    <w:p w14:paraId="0A964AA5" w14:textId="0E00D66F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Please don’t follow me</w:t>
      </w:r>
    </w:p>
    <w:p w14:paraId="512F12D3" w14:textId="53C561D5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I am going to my home</w:t>
      </w:r>
    </w:p>
    <w:p w14:paraId="421B1573" w14:textId="0E5A7760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And it’s not safe for thee</w:t>
      </w:r>
    </w:p>
    <w:p w14:paraId="3FA266B5" w14:textId="16DDDC13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Turkey Turkey go away</w:t>
      </w:r>
    </w:p>
    <w:p w14:paraId="58507A07" w14:textId="5B28FD4B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Let me make this clear</w:t>
      </w:r>
    </w:p>
    <w:p w14:paraId="4E8A0F98" w14:textId="30F26761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It’s Thanksgiving week, you see</w:t>
      </w:r>
    </w:p>
    <w:p w14:paraId="5E74BFFD" w14:textId="23850FF0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So please get out of here!</w:t>
      </w:r>
    </w:p>
    <w:p w14:paraId="42C138A3" w14:textId="58B3E3C3" w:rsidR="00AD71F1" w:rsidRDefault="00AD71F1" w:rsidP="00AD71F1">
      <w:pPr>
        <w:rPr>
          <w:sz w:val="24"/>
          <w:szCs w:val="24"/>
        </w:rPr>
      </w:pPr>
    </w:p>
    <w:p w14:paraId="0835A448" w14:textId="37F93338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I hid him in the basement</w:t>
      </w:r>
    </w:p>
    <w:p w14:paraId="6E2EB7B1" w14:textId="356F2325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And I hid him in my room</w:t>
      </w:r>
    </w:p>
    <w:p w14:paraId="03A41B63" w14:textId="07186D9F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 xml:space="preserve">I covered him with laundry, </w:t>
      </w:r>
    </w:p>
    <w:p w14:paraId="4F322FAC" w14:textId="4EA47CDB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But there was no wiggle room.</w:t>
      </w:r>
    </w:p>
    <w:p w14:paraId="1756AC63" w14:textId="67059351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I tried to find the perfect place,</w:t>
      </w:r>
    </w:p>
    <w:p w14:paraId="5BF16EFA" w14:textId="32521376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I looked and looked and looked</w:t>
      </w:r>
    </w:p>
    <w:p w14:paraId="11C15DE1" w14:textId="6DA07EBE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For if I could not keep him hid</w:t>
      </w:r>
    </w:p>
    <w:p w14:paraId="412B259A" w14:textId="5629AEE1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His goose was surely cooked</w:t>
      </w:r>
    </w:p>
    <w:p w14:paraId="1826BF57" w14:textId="77777777" w:rsidR="00AD71F1" w:rsidRDefault="00AD71F1" w:rsidP="00AD71F1">
      <w:pPr>
        <w:rPr>
          <w:sz w:val="24"/>
          <w:szCs w:val="24"/>
        </w:rPr>
      </w:pPr>
    </w:p>
    <w:p w14:paraId="56CA041A" w14:textId="77777777" w:rsidR="00AD71F1" w:rsidRPr="00AD71F1" w:rsidRDefault="00AD71F1" w:rsidP="00AD71F1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Chorus</w:t>
      </w:r>
    </w:p>
    <w:p w14:paraId="08FA3EAC" w14:textId="1F0C4B30" w:rsidR="00AD71F1" w:rsidRDefault="00AD71F1" w:rsidP="00AD71F1">
      <w:pPr>
        <w:rPr>
          <w:sz w:val="24"/>
          <w:szCs w:val="24"/>
        </w:rPr>
      </w:pPr>
    </w:p>
    <w:p w14:paraId="35AD3FF0" w14:textId="46B81D3B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When December rolled around,</w:t>
      </w:r>
    </w:p>
    <w:p w14:paraId="20462D9D" w14:textId="72BAB7C5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We thought the coast was clear</w:t>
      </w:r>
    </w:p>
    <w:p w14:paraId="0028EAD2" w14:textId="5E7714BE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I saw the turkey to the door</w:t>
      </w:r>
    </w:p>
    <w:p w14:paraId="196397B0" w14:textId="2EB9D86B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He had a cool veneer</w:t>
      </w:r>
    </w:p>
    <w:p w14:paraId="2AB04A87" w14:textId="15AD591A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Keeping turkeys out of sight</w:t>
      </w:r>
    </w:p>
    <w:p w14:paraId="363FE9CD" w14:textId="240BCC8D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Is not an easy thing</w:t>
      </w:r>
    </w:p>
    <w:p w14:paraId="73B31257" w14:textId="4841483C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Take my advice you turkey</w:t>
      </w:r>
    </w:p>
    <w:p w14:paraId="0B7D0ABB" w14:textId="73DFD887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And don’t come back ‘til spring!</w:t>
      </w:r>
    </w:p>
    <w:p w14:paraId="6D82A35C" w14:textId="215C6696" w:rsidR="00AD71F1" w:rsidRDefault="00AD71F1" w:rsidP="00AD71F1">
      <w:pPr>
        <w:rPr>
          <w:sz w:val="24"/>
          <w:szCs w:val="24"/>
        </w:rPr>
      </w:pPr>
    </w:p>
    <w:p w14:paraId="4E370377" w14:textId="77777777" w:rsidR="00AD71F1" w:rsidRPr="00AD71F1" w:rsidRDefault="00AD71F1" w:rsidP="00AD71F1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Chorus</w:t>
      </w:r>
    </w:p>
    <w:p w14:paraId="70D8433C" w14:textId="16E1B6E8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 xml:space="preserve">Christmas is coming, </w:t>
      </w:r>
    </w:p>
    <w:p w14:paraId="6C329B4D" w14:textId="46905293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The turkey’s getting fat,</w:t>
      </w:r>
    </w:p>
    <w:p w14:paraId="29BCB4FC" w14:textId="7AA5EA2B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Don’t come back ‘til spring!</w:t>
      </w:r>
    </w:p>
    <w:p w14:paraId="4A155DA5" w14:textId="1F0DDD0A" w:rsidR="00AD71F1" w:rsidRDefault="00AD71F1" w:rsidP="00AD71F1">
      <w:pPr>
        <w:rPr>
          <w:sz w:val="24"/>
          <w:szCs w:val="24"/>
        </w:rPr>
      </w:pPr>
    </w:p>
    <w:p w14:paraId="16846287" w14:textId="77777777" w:rsidR="00DE65B9" w:rsidRDefault="00DE65B9" w:rsidP="00AD71F1">
      <w:pPr>
        <w:rPr>
          <w:b/>
          <w:sz w:val="32"/>
          <w:szCs w:val="32"/>
          <w:u w:val="single"/>
        </w:rPr>
      </w:pPr>
    </w:p>
    <w:p w14:paraId="60B373A0" w14:textId="77777777" w:rsidR="00DE65B9" w:rsidRDefault="00DE65B9" w:rsidP="00AD71F1">
      <w:pPr>
        <w:rPr>
          <w:b/>
          <w:sz w:val="32"/>
          <w:szCs w:val="32"/>
          <w:u w:val="single"/>
        </w:rPr>
      </w:pPr>
    </w:p>
    <w:p w14:paraId="28769BF3" w14:textId="77777777" w:rsidR="00DE65B9" w:rsidRDefault="00DE65B9" w:rsidP="00AD71F1">
      <w:pPr>
        <w:rPr>
          <w:b/>
          <w:sz w:val="32"/>
          <w:szCs w:val="32"/>
          <w:u w:val="single"/>
        </w:rPr>
      </w:pPr>
    </w:p>
    <w:p w14:paraId="04197821" w14:textId="77777777" w:rsidR="00EE0FDB" w:rsidRDefault="00EE0FDB" w:rsidP="00AD71F1">
      <w:pPr>
        <w:rPr>
          <w:b/>
          <w:sz w:val="32"/>
          <w:szCs w:val="32"/>
          <w:u w:val="single"/>
        </w:rPr>
      </w:pPr>
    </w:p>
    <w:p w14:paraId="71E599A1" w14:textId="515D51D7" w:rsidR="00AD71F1" w:rsidRDefault="00AD71F1" w:rsidP="00AD71F1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I Know About Snow!</w:t>
      </w:r>
    </w:p>
    <w:p w14:paraId="24678B32" w14:textId="3AB4DD51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Snowflake, Snowball, Snowman, Snow globe,</w:t>
      </w:r>
    </w:p>
    <w:p w14:paraId="479B3F99" w14:textId="5370AC36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Snow drift, Snowshoe, Snow mobile</w:t>
      </w:r>
    </w:p>
    <w:p w14:paraId="21A49FBD" w14:textId="061EF038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Snow bank, snow boot, snow cap, snow bound</w:t>
      </w:r>
    </w:p>
    <w:p w14:paraId="6BF25275" w14:textId="609692CD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Snow crab, snow cone, snowy owl.</w:t>
      </w:r>
    </w:p>
    <w:p w14:paraId="0B8A9A38" w14:textId="214C1903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 xml:space="preserve">Snow fall, snow bird, snow melt, snow storm, </w:t>
      </w:r>
    </w:p>
    <w:p w14:paraId="7F684F7E" w14:textId="4E6BA317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This is what I know, I know about snow,</w:t>
      </w:r>
    </w:p>
    <w:p w14:paraId="125C91E2" w14:textId="270A18A7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I know about sno-o-o-o-ow.</w:t>
      </w:r>
    </w:p>
    <w:p w14:paraId="4960785D" w14:textId="12C67E7F" w:rsidR="00AD71F1" w:rsidRDefault="00AD71F1" w:rsidP="00AD71F1">
      <w:pPr>
        <w:rPr>
          <w:sz w:val="24"/>
          <w:szCs w:val="24"/>
        </w:rPr>
      </w:pPr>
    </w:p>
    <w:p w14:paraId="63EF9624" w14:textId="300BCAB6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I know how to make a snow castle (OOO…)</w:t>
      </w:r>
    </w:p>
    <w:p w14:paraId="3A8D19F7" w14:textId="74867629" w:rsidR="00AD71F1" w:rsidRDefault="00AD71F1" w:rsidP="00AD71F1">
      <w:pPr>
        <w:rPr>
          <w:sz w:val="24"/>
          <w:szCs w:val="24"/>
        </w:rPr>
      </w:pPr>
      <w:r>
        <w:rPr>
          <w:sz w:val="24"/>
          <w:szCs w:val="24"/>
        </w:rPr>
        <w:t>That sparkles in the sun (sparkles in the sun)</w:t>
      </w:r>
    </w:p>
    <w:p w14:paraId="656FFF6C" w14:textId="1B19635A" w:rsidR="00AD71F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I know how to make a snow angel</w:t>
      </w:r>
    </w:p>
    <w:p w14:paraId="38054631" w14:textId="4FE96384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I can show you how it’s done (Ah…)</w:t>
      </w:r>
    </w:p>
    <w:p w14:paraId="479BA9E0" w14:textId="032CD06D" w:rsidR="00211121" w:rsidRDefault="00211121" w:rsidP="00AD71F1">
      <w:pPr>
        <w:rPr>
          <w:sz w:val="24"/>
          <w:szCs w:val="24"/>
        </w:rPr>
      </w:pPr>
    </w:p>
    <w:p w14:paraId="32EC724E" w14:textId="6E9A6D80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Snow lift, snow slide, snow blind, snow chain,</w:t>
      </w:r>
    </w:p>
    <w:p w14:paraId="3567BC50" w14:textId="0E926ECF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Snow fence, snowboard, snow machine,</w:t>
      </w:r>
    </w:p>
    <w:p w14:paraId="22B1A23D" w14:textId="1205B79A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 xml:space="preserve">Snow field, Snow tire, snow suit, snow geese, </w:t>
      </w:r>
    </w:p>
    <w:p w14:paraId="006158C1" w14:textId="227D85F4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Snow plow, snow pack, snow blowing,</w:t>
      </w:r>
    </w:p>
    <w:p w14:paraId="4488AAEC" w14:textId="0CC1440B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Snow bell, snow drop, snow cat, snowscape</w:t>
      </w:r>
    </w:p>
    <w:p w14:paraId="10C37123" w14:textId="4D49F70A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This is what I know, I know about snow</w:t>
      </w:r>
    </w:p>
    <w:p w14:paraId="299709AF" w14:textId="46046887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I know about sno-o-o-o-ow.</w:t>
      </w:r>
    </w:p>
    <w:p w14:paraId="322AEAD2" w14:textId="67C81B05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I know about snow</w:t>
      </w:r>
    </w:p>
    <w:p w14:paraId="02C189ED" w14:textId="3E05EC2C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I know about sno-o-o-o-ow</w:t>
      </w:r>
    </w:p>
    <w:p w14:paraId="044228F5" w14:textId="14522C84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I know about snow snow snow snow!</w:t>
      </w:r>
    </w:p>
    <w:p w14:paraId="3956ACB1" w14:textId="232F43E1" w:rsidR="00211121" w:rsidRDefault="00211121" w:rsidP="00AD71F1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An Old-fashioned Holiday</w:t>
      </w:r>
    </w:p>
    <w:p w14:paraId="2A79CA26" w14:textId="54B77BBC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Could we have an old-fashioned holiday?</w:t>
      </w:r>
    </w:p>
    <w:p w14:paraId="71D4BDF8" w14:textId="09154D73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Could Jack Frost come nip at my nose?</w:t>
      </w:r>
    </w:p>
    <w:p w14:paraId="1148DCDE" w14:textId="5A978415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Could we go on a sleigh ride and hear silver bells</w:t>
      </w:r>
    </w:p>
    <w:p w14:paraId="01B2FE7D" w14:textId="6FFBA34F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In a wonderland ev’rybody knows?</w:t>
      </w:r>
    </w:p>
    <w:p w14:paraId="23B504B0" w14:textId="028014FB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Could we have some old-fashioned evergreen?</w:t>
      </w:r>
    </w:p>
    <w:p w14:paraId="06B1A5D2" w14:textId="2621A4BD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Could our candles light up the night?</w:t>
      </w:r>
    </w:p>
    <w:p w14:paraId="73B9B110" w14:textId="79881739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Could we have an old-fashioned holiday?</w:t>
      </w:r>
    </w:p>
    <w:p w14:paraId="33F06784" w14:textId="1383D8D2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Could our days be merry and bright?</w:t>
      </w:r>
    </w:p>
    <w:p w14:paraId="44219FA5" w14:textId="59AE4F96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Could we dream of fav’rite things?</w:t>
      </w:r>
    </w:p>
    <w:p w14:paraId="75C2A163" w14:textId="6277028F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And where we’d like to roam?</w:t>
      </w:r>
    </w:p>
    <w:p w14:paraId="0AAA1AAC" w14:textId="269EBF10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Could we gather by the fireside?</w:t>
      </w:r>
    </w:p>
    <w:p w14:paraId="33147D57" w14:textId="0D270DD1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Could there be no place like home?</w:t>
      </w:r>
    </w:p>
    <w:p w14:paraId="2E49D3FB" w14:textId="54FEE78F" w:rsidR="00211121" w:rsidRDefault="00211121" w:rsidP="00AD71F1">
      <w:pPr>
        <w:rPr>
          <w:sz w:val="24"/>
          <w:szCs w:val="24"/>
        </w:rPr>
      </w:pPr>
    </w:p>
    <w:p w14:paraId="52063483" w14:textId="54ED2537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Could we have an old-fashioned holiday?</w:t>
      </w:r>
    </w:p>
    <w:p w14:paraId="28B99050" w14:textId="231AE527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Hang a shining star on a bough?</w:t>
      </w:r>
    </w:p>
    <w:p w14:paraId="59D5D704" w14:textId="02552619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Could we be holly jolly and have sugar plums?</w:t>
      </w:r>
    </w:p>
    <w:p w14:paraId="17A3383E" w14:textId="3F30803D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Gather once again, should the fates allow?</w:t>
      </w:r>
    </w:p>
    <w:p w14:paraId="42B48A23" w14:textId="67927F94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Could we have an old-fashioned sing-a-long?</w:t>
      </w:r>
    </w:p>
    <w:p w14:paraId="3F95866C" w14:textId="7A352E7F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Could our troubles be out of sight?</w:t>
      </w:r>
    </w:p>
    <w:p w14:paraId="6545C741" w14:textId="22E5AD8A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Could we have an old-fashioned holiday?</w:t>
      </w:r>
    </w:p>
    <w:p w14:paraId="603F4BFE" w14:textId="0037EA25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Could our days be merry and bright?</w:t>
      </w:r>
    </w:p>
    <w:p w14:paraId="7C1E49AE" w14:textId="26C949C7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 xml:space="preserve">Could we have an old-fashioned holiday? </w:t>
      </w:r>
    </w:p>
    <w:p w14:paraId="4EFCD0BF" w14:textId="1E12C5EC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Could our days be merry and bright?</w:t>
      </w:r>
    </w:p>
    <w:p w14:paraId="04A51DF0" w14:textId="5F073A34" w:rsidR="00211121" w:rsidRDefault="00211121" w:rsidP="00AD71F1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Este Es La Navidad</w:t>
      </w:r>
    </w:p>
    <w:p w14:paraId="63580451" w14:textId="2BC124F2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Este es la Navidad</w:t>
      </w:r>
    </w:p>
    <w:p w14:paraId="2BB32817" w14:textId="7FF0964C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Este es la Navidad</w:t>
      </w:r>
    </w:p>
    <w:p w14:paraId="4BC2CBB5" w14:textId="54986FA2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Ninos cantan campanas suenan</w:t>
      </w:r>
    </w:p>
    <w:p w14:paraId="76FF6D65" w14:textId="41954F28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Este es la Navidad</w:t>
      </w:r>
    </w:p>
    <w:p w14:paraId="180A7E7C" w14:textId="0BC7BE6E" w:rsidR="00211121" w:rsidRDefault="00211121" w:rsidP="00AD71F1">
      <w:pPr>
        <w:rPr>
          <w:sz w:val="24"/>
          <w:szCs w:val="24"/>
        </w:rPr>
      </w:pPr>
    </w:p>
    <w:p w14:paraId="08E12DF3" w14:textId="6B2E9274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This is Christmastime</w:t>
      </w:r>
    </w:p>
    <w:p w14:paraId="74B5623A" w14:textId="4881E445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This is Christmastime</w:t>
      </w:r>
    </w:p>
    <w:p w14:paraId="3A1F01C2" w14:textId="1BD9B0EE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Children singing and bells are ringing</w:t>
      </w:r>
    </w:p>
    <w:p w14:paraId="09655416" w14:textId="4CDB509F" w:rsidR="00211121" w:rsidRDefault="00211121" w:rsidP="00AD71F1">
      <w:pPr>
        <w:rPr>
          <w:sz w:val="24"/>
          <w:szCs w:val="24"/>
        </w:rPr>
      </w:pPr>
      <w:r>
        <w:rPr>
          <w:sz w:val="24"/>
          <w:szCs w:val="24"/>
        </w:rPr>
        <w:t>This is Christmas time</w:t>
      </w:r>
    </w:p>
    <w:p w14:paraId="14B0C073" w14:textId="6215581F" w:rsidR="00211121" w:rsidRDefault="00DE65B9" w:rsidP="00AD71F1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Repeat</w:t>
      </w:r>
    </w:p>
    <w:p w14:paraId="77618235" w14:textId="77777777" w:rsidR="00DE65B9" w:rsidRDefault="00DE65B9" w:rsidP="00DE65B9">
      <w:pPr>
        <w:rPr>
          <w:sz w:val="24"/>
          <w:szCs w:val="24"/>
        </w:rPr>
      </w:pPr>
      <w:r>
        <w:rPr>
          <w:sz w:val="24"/>
          <w:szCs w:val="24"/>
        </w:rPr>
        <w:t>Ninos cantan campanas suenan</w:t>
      </w:r>
    </w:p>
    <w:p w14:paraId="72CD22D6" w14:textId="77777777" w:rsidR="00DE65B9" w:rsidRDefault="00DE65B9" w:rsidP="00DE65B9">
      <w:pPr>
        <w:rPr>
          <w:sz w:val="24"/>
          <w:szCs w:val="24"/>
        </w:rPr>
      </w:pPr>
      <w:r>
        <w:rPr>
          <w:sz w:val="24"/>
          <w:szCs w:val="24"/>
        </w:rPr>
        <w:t>Este es la Navidad</w:t>
      </w:r>
    </w:p>
    <w:p w14:paraId="67E28051" w14:textId="42BE680C" w:rsidR="00DE65B9" w:rsidRDefault="00DE65B9" w:rsidP="00AD71F1">
      <w:pPr>
        <w:rPr>
          <w:sz w:val="24"/>
          <w:szCs w:val="24"/>
        </w:rPr>
      </w:pPr>
    </w:p>
    <w:p w14:paraId="1DAA7B63" w14:textId="77777777" w:rsidR="00DE65B9" w:rsidRPr="00DE65B9" w:rsidRDefault="00DE65B9" w:rsidP="00AD71F1">
      <w:pPr>
        <w:rPr>
          <w:sz w:val="24"/>
          <w:szCs w:val="24"/>
        </w:rPr>
      </w:pPr>
    </w:p>
    <w:p w14:paraId="2C601015" w14:textId="77777777" w:rsidR="00DE65B9" w:rsidRPr="00DE65B9" w:rsidRDefault="00DE65B9" w:rsidP="00AD71F1">
      <w:pPr>
        <w:rPr>
          <w:b/>
          <w:i/>
          <w:sz w:val="24"/>
          <w:szCs w:val="24"/>
        </w:rPr>
      </w:pPr>
    </w:p>
    <w:p w14:paraId="68BDDF55" w14:textId="77777777" w:rsidR="00DE65B9" w:rsidRDefault="00DE65B9" w:rsidP="00DE65B9">
      <w:pPr>
        <w:rPr>
          <w:b/>
          <w:sz w:val="32"/>
          <w:szCs w:val="32"/>
          <w:u w:val="single"/>
        </w:rPr>
      </w:pPr>
    </w:p>
    <w:p w14:paraId="0C690E45" w14:textId="77777777" w:rsidR="00DE65B9" w:rsidRDefault="00DE65B9" w:rsidP="00DE65B9">
      <w:pPr>
        <w:rPr>
          <w:b/>
          <w:sz w:val="32"/>
          <w:szCs w:val="32"/>
          <w:u w:val="single"/>
        </w:rPr>
      </w:pPr>
    </w:p>
    <w:p w14:paraId="1BC03DD6" w14:textId="77777777" w:rsidR="00DE65B9" w:rsidRDefault="00DE65B9" w:rsidP="00DE65B9">
      <w:pPr>
        <w:rPr>
          <w:b/>
          <w:sz w:val="32"/>
          <w:szCs w:val="32"/>
          <w:u w:val="single"/>
        </w:rPr>
      </w:pPr>
    </w:p>
    <w:p w14:paraId="5D472135" w14:textId="77777777" w:rsidR="00DE65B9" w:rsidRDefault="00DE65B9" w:rsidP="00DE65B9">
      <w:pPr>
        <w:rPr>
          <w:b/>
          <w:sz w:val="32"/>
          <w:szCs w:val="32"/>
          <w:u w:val="single"/>
        </w:rPr>
      </w:pPr>
    </w:p>
    <w:p w14:paraId="2CF6B273" w14:textId="1EEF6280" w:rsidR="00DE65B9" w:rsidRPr="00116B22" w:rsidRDefault="00DE65B9" w:rsidP="00DE65B9">
      <w:pPr>
        <w:rPr>
          <w:sz w:val="32"/>
          <w:szCs w:val="32"/>
        </w:rPr>
      </w:pPr>
      <w:r w:rsidRPr="00116B22">
        <w:rPr>
          <w:b/>
          <w:sz w:val="32"/>
          <w:szCs w:val="32"/>
          <w:u w:val="single"/>
        </w:rPr>
        <w:t>Deck the Halls</w:t>
      </w:r>
    </w:p>
    <w:p w14:paraId="0F28B0C9" w14:textId="77777777" w:rsidR="00DE65B9" w:rsidRDefault="00DE65B9" w:rsidP="00DE65B9">
      <w:pPr>
        <w:rPr>
          <w:sz w:val="24"/>
          <w:szCs w:val="24"/>
        </w:rPr>
      </w:pPr>
      <w:r>
        <w:rPr>
          <w:sz w:val="24"/>
          <w:szCs w:val="24"/>
        </w:rPr>
        <w:t>Deck the halls with boughs of holly, fa la la la…..</w:t>
      </w:r>
    </w:p>
    <w:p w14:paraId="2712BBAE" w14:textId="77777777" w:rsidR="00DE65B9" w:rsidRDefault="00DE65B9" w:rsidP="00DE65B9">
      <w:pPr>
        <w:rPr>
          <w:sz w:val="24"/>
          <w:szCs w:val="24"/>
        </w:rPr>
      </w:pPr>
      <w:r>
        <w:rPr>
          <w:sz w:val="24"/>
          <w:szCs w:val="24"/>
        </w:rPr>
        <w:t>‘Tis the season to be jolly, fa la la la…..</w:t>
      </w:r>
    </w:p>
    <w:p w14:paraId="14B6BF95" w14:textId="77777777" w:rsidR="00DE65B9" w:rsidRDefault="00DE65B9" w:rsidP="00DE65B9">
      <w:pPr>
        <w:rPr>
          <w:sz w:val="24"/>
          <w:szCs w:val="24"/>
        </w:rPr>
      </w:pPr>
      <w:r>
        <w:rPr>
          <w:sz w:val="24"/>
          <w:szCs w:val="24"/>
        </w:rPr>
        <w:t>Don we now our gay apparel, fa la la la…..</w:t>
      </w:r>
    </w:p>
    <w:p w14:paraId="41E0618A" w14:textId="77777777" w:rsidR="00DE65B9" w:rsidRDefault="00DE65B9" w:rsidP="00DE65B9">
      <w:pPr>
        <w:rPr>
          <w:sz w:val="24"/>
          <w:szCs w:val="24"/>
        </w:rPr>
      </w:pPr>
      <w:r>
        <w:rPr>
          <w:sz w:val="24"/>
          <w:szCs w:val="24"/>
        </w:rPr>
        <w:t>Troll the ancient Yuletide carol, fa la la la…..</w:t>
      </w:r>
    </w:p>
    <w:p w14:paraId="580ABDA1" w14:textId="77777777" w:rsidR="00DE65B9" w:rsidRDefault="00DE65B9" w:rsidP="00DE65B9">
      <w:pPr>
        <w:rPr>
          <w:sz w:val="24"/>
          <w:szCs w:val="24"/>
        </w:rPr>
      </w:pPr>
    </w:p>
    <w:p w14:paraId="2F19A2CE" w14:textId="77777777" w:rsidR="00DE65B9" w:rsidRDefault="00DE65B9" w:rsidP="00DE65B9">
      <w:pPr>
        <w:rPr>
          <w:sz w:val="24"/>
          <w:szCs w:val="24"/>
        </w:rPr>
      </w:pPr>
      <w:r>
        <w:rPr>
          <w:sz w:val="24"/>
          <w:szCs w:val="24"/>
        </w:rPr>
        <w:t>See the blazing yule before us, fa la la la…..</w:t>
      </w:r>
    </w:p>
    <w:p w14:paraId="05878019" w14:textId="77777777" w:rsidR="00DE65B9" w:rsidRDefault="00DE65B9" w:rsidP="00DE65B9">
      <w:pPr>
        <w:rPr>
          <w:sz w:val="24"/>
          <w:szCs w:val="24"/>
        </w:rPr>
      </w:pPr>
      <w:r>
        <w:rPr>
          <w:sz w:val="24"/>
          <w:szCs w:val="24"/>
        </w:rPr>
        <w:t>Strike the harp and join the chorus, fa la la la…..</w:t>
      </w:r>
    </w:p>
    <w:p w14:paraId="3A49E898" w14:textId="77777777" w:rsidR="00DE65B9" w:rsidRDefault="00DE65B9" w:rsidP="00DE65B9">
      <w:pPr>
        <w:rPr>
          <w:sz w:val="24"/>
          <w:szCs w:val="24"/>
        </w:rPr>
      </w:pPr>
      <w:r>
        <w:rPr>
          <w:sz w:val="24"/>
          <w:szCs w:val="24"/>
        </w:rPr>
        <w:t>Follow me in merry measure, fa la la la…..</w:t>
      </w:r>
    </w:p>
    <w:p w14:paraId="406CDAD2" w14:textId="77777777" w:rsidR="00DE65B9" w:rsidRDefault="00DE65B9" w:rsidP="00DE65B9">
      <w:pPr>
        <w:rPr>
          <w:sz w:val="24"/>
          <w:szCs w:val="24"/>
        </w:rPr>
      </w:pPr>
      <w:r>
        <w:rPr>
          <w:sz w:val="24"/>
          <w:szCs w:val="24"/>
        </w:rPr>
        <w:t>While I tell of Yuletide treasure, fa la la la…..</w:t>
      </w:r>
    </w:p>
    <w:p w14:paraId="2B138EB2" w14:textId="77777777" w:rsidR="00DE65B9" w:rsidRDefault="00DE65B9" w:rsidP="00DE65B9">
      <w:pPr>
        <w:rPr>
          <w:sz w:val="24"/>
          <w:szCs w:val="24"/>
        </w:rPr>
      </w:pPr>
    </w:p>
    <w:p w14:paraId="2856056D" w14:textId="77777777" w:rsidR="00DE65B9" w:rsidRDefault="00DE65B9" w:rsidP="00DE65B9">
      <w:pPr>
        <w:rPr>
          <w:sz w:val="24"/>
          <w:szCs w:val="24"/>
        </w:rPr>
      </w:pPr>
      <w:r>
        <w:rPr>
          <w:sz w:val="24"/>
          <w:szCs w:val="24"/>
        </w:rPr>
        <w:t>Fast away the old year passes, fa la la la…..</w:t>
      </w:r>
    </w:p>
    <w:p w14:paraId="071AFA5F" w14:textId="77777777" w:rsidR="00DE65B9" w:rsidRDefault="00DE65B9" w:rsidP="00DE65B9">
      <w:pPr>
        <w:rPr>
          <w:sz w:val="24"/>
          <w:szCs w:val="24"/>
        </w:rPr>
      </w:pPr>
      <w:r>
        <w:rPr>
          <w:sz w:val="24"/>
          <w:szCs w:val="24"/>
        </w:rPr>
        <w:t>Hail the new, ye lads and lasses, fa la la la…..</w:t>
      </w:r>
    </w:p>
    <w:p w14:paraId="3103C4D6" w14:textId="77777777" w:rsidR="00DE65B9" w:rsidRDefault="00DE65B9" w:rsidP="00DE65B9">
      <w:pPr>
        <w:rPr>
          <w:sz w:val="24"/>
          <w:szCs w:val="24"/>
        </w:rPr>
      </w:pPr>
      <w:r>
        <w:rPr>
          <w:sz w:val="24"/>
          <w:szCs w:val="24"/>
        </w:rPr>
        <w:t>Sing we joyous all together, fa la la la…..</w:t>
      </w:r>
    </w:p>
    <w:p w14:paraId="78A313AA" w14:textId="77777777" w:rsidR="00DE65B9" w:rsidRDefault="00DE65B9" w:rsidP="00DE65B9">
      <w:pPr>
        <w:rPr>
          <w:sz w:val="24"/>
          <w:szCs w:val="24"/>
        </w:rPr>
      </w:pPr>
      <w:r>
        <w:rPr>
          <w:sz w:val="24"/>
          <w:szCs w:val="24"/>
        </w:rPr>
        <w:t>Headless of the wind and weather, fa la la la…..</w:t>
      </w:r>
    </w:p>
    <w:p w14:paraId="49393227" w14:textId="7C015EB4" w:rsidR="00C20F15" w:rsidRDefault="00DE65B9" w:rsidP="00DE65B9">
      <w:pPr>
        <w:rPr>
          <w:sz w:val="24"/>
          <w:szCs w:val="24"/>
        </w:rPr>
      </w:pPr>
      <w:r>
        <w:rPr>
          <w:sz w:val="24"/>
          <w:szCs w:val="24"/>
        </w:rPr>
        <w:t>Fa la la la….</w:t>
      </w:r>
    </w:p>
    <w:p w14:paraId="25A87595" w14:textId="14A5FB07" w:rsidR="00EB29E6" w:rsidRPr="00EB29E6" w:rsidRDefault="00C20F15" w:rsidP="00EB29E6">
      <w:pPr>
        <w:rPr>
          <w:sz w:val="24"/>
          <w:szCs w:val="24"/>
        </w:rPr>
        <w:sectPr w:rsidR="00EB29E6" w:rsidRPr="00EB29E6" w:rsidSect="00DE65B9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sz w:val="24"/>
          <w:szCs w:val="24"/>
        </w:rPr>
        <w:br w:type="page"/>
      </w:r>
    </w:p>
    <w:p w14:paraId="6F2707A6" w14:textId="54EEF99A" w:rsidR="00EB29E6" w:rsidRPr="00116B22" w:rsidRDefault="00A647E2" w:rsidP="00EB29E6">
      <w:pPr>
        <w:jc w:val="center"/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Concert lyrics – 4</w:t>
      </w:r>
      <w:r w:rsidRPr="00A647E2">
        <w:rPr>
          <w:b/>
          <w:color w:val="000000" w:themeColor="text1"/>
          <w:sz w:val="40"/>
          <w:szCs w:val="40"/>
          <w:u w:val="single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EB29E6" w:rsidRPr="00116B22"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rade</w:t>
      </w:r>
    </w:p>
    <w:p w14:paraId="65896899" w14:textId="77777777" w:rsidR="00EB29E6" w:rsidRDefault="00EB29E6" w:rsidP="00DE65B9">
      <w:pPr>
        <w:rPr>
          <w:sz w:val="24"/>
          <w:szCs w:val="24"/>
        </w:rPr>
        <w:sectPr w:rsidR="00EB29E6" w:rsidSect="00EB29E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1C70BD0" w14:textId="37A6CB61" w:rsidR="00EB29E6" w:rsidRDefault="00EB29E6" w:rsidP="00EB29E6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Sing We Now of Christmas</w:t>
      </w:r>
    </w:p>
    <w:p w14:paraId="1C739BC2" w14:textId="79C4C799" w:rsidR="00EB29E6" w:rsidRPr="00A526AE" w:rsidRDefault="00EB29E6" w:rsidP="00EB29E6">
      <w:r w:rsidRPr="00A526AE">
        <w:t xml:space="preserve">Sing </w:t>
      </w:r>
      <w:r w:rsidR="00A647E2" w:rsidRPr="00A526AE">
        <w:t>we now of Christmas, Noel s</w:t>
      </w:r>
      <w:r w:rsidRPr="00A526AE">
        <w:t>ing we here,</w:t>
      </w:r>
    </w:p>
    <w:p w14:paraId="19EC1F43" w14:textId="054164BC" w:rsidR="00EB29E6" w:rsidRPr="00A526AE" w:rsidRDefault="00EB29E6" w:rsidP="00EB29E6">
      <w:r w:rsidRPr="00A526AE">
        <w:t>Hear our grateful praises, to the Babe so dear,</w:t>
      </w:r>
    </w:p>
    <w:p w14:paraId="38C2448F" w14:textId="723DCFD2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Sing we Noel, The King is born Noel (Noel)</w:t>
      </w:r>
    </w:p>
    <w:p w14:paraId="485A978F" w14:textId="5E94B8C3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Sing we Noel, The King is born Noel (Noel)</w:t>
      </w:r>
    </w:p>
    <w:p w14:paraId="0A810774" w14:textId="57CAC2A4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Sing we now of Christmas</w:t>
      </w:r>
    </w:p>
    <w:p w14:paraId="1899F86E" w14:textId="1915B288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Sing we now Noel</w:t>
      </w:r>
    </w:p>
    <w:p w14:paraId="706EC59F" w14:textId="04843ADA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Sing Noel, Sing Noel</w:t>
      </w:r>
    </w:p>
    <w:p w14:paraId="5FD26AAD" w14:textId="3EDFABBA" w:rsidR="00EB29E6" w:rsidRPr="00A526AE" w:rsidRDefault="00EB29E6" w:rsidP="00EB29E6">
      <w:pPr>
        <w:rPr>
          <w:sz w:val="24"/>
          <w:szCs w:val="24"/>
        </w:rPr>
      </w:pPr>
    </w:p>
    <w:p w14:paraId="25CBD3C4" w14:textId="28927499" w:rsidR="00EB29E6" w:rsidRPr="00A526AE" w:rsidRDefault="00EB29E6" w:rsidP="00EB29E6">
      <w:pPr>
        <w:rPr>
          <w:sz w:val="24"/>
          <w:szCs w:val="24"/>
        </w:rPr>
      </w:pPr>
      <w:r w:rsidRPr="00A526AE">
        <w:rPr>
          <w:sz w:val="24"/>
          <w:szCs w:val="24"/>
        </w:rPr>
        <w:t>Angels called to shepherds, “</w:t>
      </w:r>
      <w:r w:rsidR="00A647E2" w:rsidRPr="00A526AE">
        <w:rPr>
          <w:sz w:val="24"/>
          <w:szCs w:val="24"/>
        </w:rPr>
        <w:t>Leave your floc</w:t>
      </w:r>
      <w:r w:rsidRPr="00A526AE">
        <w:rPr>
          <w:sz w:val="24"/>
          <w:szCs w:val="24"/>
        </w:rPr>
        <w:t>ks at rest,</w:t>
      </w:r>
    </w:p>
    <w:p w14:paraId="4BED21EB" w14:textId="13E957CF" w:rsidR="00EB29E6" w:rsidRPr="00A526AE" w:rsidRDefault="00EB29E6" w:rsidP="00EB29E6">
      <w:pPr>
        <w:rPr>
          <w:sz w:val="24"/>
          <w:szCs w:val="24"/>
        </w:rPr>
      </w:pPr>
      <w:r w:rsidRPr="00A526AE">
        <w:rPr>
          <w:sz w:val="24"/>
          <w:szCs w:val="24"/>
        </w:rPr>
        <w:t>Journey forth to Beth’lem, Find the Lam</w:t>
      </w:r>
      <w:r w:rsidR="00A647E2" w:rsidRPr="00A526AE">
        <w:rPr>
          <w:sz w:val="24"/>
          <w:szCs w:val="24"/>
        </w:rPr>
        <w:t>b</w:t>
      </w:r>
      <w:r w:rsidRPr="00A526AE">
        <w:rPr>
          <w:sz w:val="24"/>
          <w:szCs w:val="24"/>
        </w:rPr>
        <w:t>kin blest.”</w:t>
      </w:r>
    </w:p>
    <w:p w14:paraId="2DB4A22F" w14:textId="77777777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Sing we Noel, The King is born Noel (Noel)</w:t>
      </w:r>
    </w:p>
    <w:p w14:paraId="05BEB0E8" w14:textId="77777777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Sing we Noel, The King is born Noel (Noel)</w:t>
      </w:r>
    </w:p>
    <w:p w14:paraId="7F9560DC" w14:textId="77777777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Sing we now of Christmas</w:t>
      </w:r>
    </w:p>
    <w:p w14:paraId="20B1DB0C" w14:textId="77777777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Sing we now Noel</w:t>
      </w:r>
    </w:p>
    <w:p w14:paraId="622D3067" w14:textId="77777777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Sing Noel, Sing Noel</w:t>
      </w:r>
    </w:p>
    <w:p w14:paraId="29F321F2" w14:textId="7AA6BF79" w:rsidR="00EB29E6" w:rsidRDefault="00EB29E6" w:rsidP="00EB29E6">
      <w:pPr>
        <w:rPr>
          <w:sz w:val="24"/>
          <w:szCs w:val="24"/>
        </w:rPr>
      </w:pPr>
    </w:p>
    <w:p w14:paraId="6BE48439" w14:textId="60F2A091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(Boys echo first two lines)</w:t>
      </w:r>
    </w:p>
    <w:p w14:paraId="5706CB5E" w14:textId="7E3D92F9" w:rsidR="00EB29E6" w:rsidRPr="00A526AE" w:rsidRDefault="00EB29E6" w:rsidP="00EB29E6">
      <w:r w:rsidRPr="00A526AE">
        <w:t>From the eastern kingdoms, come the wisemen far,</w:t>
      </w:r>
    </w:p>
    <w:p w14:paraId="1B3C4BAD" w14:textId="1267CDED" w:rsidR="00EB29E6" w:rsidRPr="00A526AE" w:rsidRDefault="00EB29E6" w:rsidP="00EB29E6">
      <w:r w:rsidRPr="00A526AE">
        <w:t>Bearing ancient treasure, following yonder star.</w:t>
      </w:r>
    </w:p>
    <w:p w14:paraId="53CEB874" w14:textId="77777777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Sing we Noel, The King is born Noel (Noel)</w:t>
      </w:r>
    </w:p>
    <w:p w14:paraId="3C87218B" w14:textId="77777777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Sing we Noel, The King is born Noel (Noel)</w:t>
      </w:r>
    </w:p>
    <w:p w14:paraId="271E9E73" w14:textId="77777777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Sing we now of Christmas</w:t>
      </w:r>
    </w:p>
    <w:p w14:paraId="5CB16A28" w14:textId="77777777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Sing we now Noel</w:t>
      </w:r>
    </w:p>
    <w:p w14:paraId="1D426C35" w14:textId="77777777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Sing Noel, Sing Noel</w:t>
      </w:r>
    </w:p>
    <w:p w14:paraId="3353B179" w14:textId="183DE168" w:rsidR="00EB29E6" w:rsidRDefault="00EB29E6" w:rsidP="00EB29E6">
      <w:pPr>
        <w:rPr>
          <w:sz w:val="24"/>
          <w:szCs w:val="24"/>
        </w:rPr>
      </w:pPr>
    </w:p>
    <w:p w14:paraId="18FD1672" w14:textId="35C2671C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Sing we now of Christmas Christmas</w:t>
      </w:r>
    </w:p>
    <w:p w14:paraId="7DFA6686" w14:textId="6EDB38B8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Sing we now of Christmas Noel!</w:t>
      </w:r>
    </w:p>
    <w:p w14:paraId="6B1BED71" w14:textId="6BB4A36E" w:rsidR="00EB29E6" w:rsidRDefault="00EB29E6" w:rsidP="00EB29E6">
      <w:pPr>
        <w:rPr>
          <w:sz w:val="24"/>
          <w:szCs w:val="24"/>
        </w:rPr>
      </w:pPr>
    </w:p>
    <w:p w14:paraId="492C950B" w14:textId="2D0DB9A2" w:rsidR="00EB29E6" w:rsidRDefault="00EB29E6" w:rsidP="00EB29E6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Wintertime</w:t>
      </w:r>
    </w:p>
    <w:p w14:paraId="4E5EADDF" w14:textId="07C2AB96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Watch the snow come falling down</w:t>
      </w:r>
    </w:p>
    <w:p w14:paraId="523D580E" w14:textId="09BB1525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Falling falling down</w:t>
      </w:r>
    </w:p>
    <w:p w14:paraId="09609BDB" w14:textId="77777777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Watch the snow come falling down</w:t>
      </w:r>
    </w:p>
    <w:p w14:paraId="5A47E26B" w14:textId="77777777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Falling falling down</w:t>
      </w:r>
    </w:p>
    <w:p w14:paraId="447E85E1" w14:textId="65AD5277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Wintertime, Winter snow fall</w:t>
      </w:r>
    </w:p>
    <w:p w14:paraId="7F5DB036" w14:textId="77777777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Wintertime, Winter snow fall</w:t>
      </w:r>
    </w:p>
    <w:p w14:paraId="5C207ECC" w14:textId="483E0559" w:rsidR="00EB29E6" w:rsidRDefault="00EB29E6" w:rsidP="00EB29E6">
      <w:pPr>
        <w:rPr>
          <w:sz w:val="24"/>
          <w:szCs w:val="24"/>
        </w:rPr>
      </w:pPr>
    </w:p>
    <w:p w14:paraId="0E5FF962" w14:textId="5AA01756" w:rsidR="00EB29E6" w:rsidRPr="00A526AE" w:rsidRDefault="00EB29E6" w:rsidP="00EB29E6">
      <w:r w:rsidRPr="00A526AE">
        <w:t>Watch the rain come falling down (Wintertime)</w:t>
      </w:r>
    </w:p>
    <w:p w14:paraId="4AAC13F6" w14:textId="2CA6AAB5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Falling falling down (Winter rain fall)</w:t>
      </w:r>
    </w:p>
    <w:p w14:paraId="10EFBAC6" w14:textId="088CDE1B" w:rsidR="00EB29E6" w:rsidRPr="00A526AE" w:rsidRDefault="00EB29E6" w:rsidP="00EB29E6">
      <w:r w:rsidRPr="00A526AE">
        <w:t>Watch the rain come falling down (Wintertime)</w:t>
      </w:r>
    </w:p>
    <w:p w14:paraId="1F3172C6" w14:textId="0F266C60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Falling falling down (Winter rain fall)</w:t>
      </w:r>
    </w:p>
    <w:p w14:paraId="5018587F" w14:textId="41859529" w:rsidR="00EB29E6" w:rsidRPr="00A526AE" w:rsidRDefault="00EB29E6" w:rsidP="00EB29E6">
      <w:r w:rsidRPr="00A526AE">
        <w:t>Wintertime (Watch the rain come falling down)</w:t>
      </w:r>
    </w:p>
    <w:p w14:paraId="3CB823EE" w14:textId="7DD0C833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Winter rain fall (Falling falling down)</w:t>
      </w:r>
    </w:p>
    <w:p w14:paraId="4D9D4742" w14:textId="13C6BBEF" w:rsidR="00EB29E6" w:rsidRPr="00A526AE" w:rsidRDefault="00EB29E6" w:rsidP="00EB29E6">
      <w:r w:rsidRPr="00A526AE">
        <w:t>Wintertime (Watch the rain come falling down)</w:t>
      </w:r>
    </w:p>
    <w:p w14:paraId="4A248AD4" w14:textId="496DA261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Winter rain fall (Falling falling down)</w:t>
      </w:r>
    </w:p>
    <w:p w14:paraId="0DFB5090" w14:textId="7D4E584F" w:rsidR="00EB29E6" w:rsidRDefault="00EB29E6" w:rsidP="00EB29E6">
      <w:pPr>
        <w:rPr>
          <w:sz w:val="24"/>
          <w:szCs w:val="24"/>
        </w:rPr>
      </w:pPr>
    </w:p>
    <w:p w14:paraId="419ED126" w14:textId="7346C048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Watch the snow and rain fall down</w:t>
      </w:r>
    </w:p>
    <w:p w14:paraId="7C4B7873" w14:textId="711CD3FE" w:rsidR="00EB29E6" w:rsidRDefault="00EB29E6" w:rsidP="00EB29E6">
      <w:pPr>
        <w:rPr>
          <w:sz w:val="24"/>
          <w:szCs w:val="24"/>
        </w:rPr>
      </w:pPr>
      <w:r>
        <w:rPr>
          <w:sz w:val="24"/>
          <w:szCs w:val="24"/>
        </w:rPr>
        <w:t>Falling falling down</w:t>
      </w:r>
    </w:p>
    <w:p w14:paraId="5229D066" w14:textId="77777777" w:rsidR="00A647E2" w:rsidRPr="00EB29E6" w:rsidRDefault="00A647E2" w:rsidP="00EB29E6">
      <w:pPr>
        <w:rPr>
          <w:sz w:val="24"/>
          <w:szCs w:val="24"/>
        </w:rPr>
      </w:pPr>
    </w:p>
    <w:p w14:paraId="39D6A964" w14:textId="02495540" w:rsidR="00A647E2" w:rsidRDefault="00A647E2" w:rsidP="00A647E2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Keep the Candles Going</w:t>
      </w:r>
    </w:p>
    <w:p w14:paraId="0440569D" w14:textId="77777777" w:rsidR="00A647E2" w:rsidRPr="00A647E2" w:rsidRDefault="00A647E2" w:rsidP="00A647E2">
      <w:pPr>
        <w:rPr>
          <w:b/>
          <w:sz w:val="24"/>
          <w:szCs w:val="24"/>
        </w:rPr>
      </w:pPr>
      <w:r w:rsidRPr="00A647E2">
        <w:rPr>
          <w:b/>
          <w:sz w:val="24"/>
          <w:szCs w:val="24"/>
        </w:rPr>
        <w:t xml:space="preserve">Solo 1: </w:t>
      </w:r>
    </w:p>
    <w:p w14:paraId="7B2D3E16" w14:textId="197DA56F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Keep the Candles going through the night</w:t>
      </w:r>
    </w:p>
    <w:p w14:paraId="3FF2AF8E" w14:textId="04A2635E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Let them shine upon us with their light</w:t>
      </w:r>
    </w:p>
    <w:p w14:paraId="64CAB8C2" w14:textId="09465938" w:rsidR="00A647E2" w:rsidRPr="00A647E2" w:rsidRDefault="00A647E2" w:rsidP="00A647E2">
      <w:pPr>
        <w:rPr>
          <w:b/>
          <w:sz w:val="24"/>
          <w:szCs w:val="24"/>
        </w:rPr>
      </w:pPr>
      <w:r w:rsidRPr="00A647E2">
        <w:rPr>
          <w:b/>
          <w:sz w:val="24"/>
          <w:szCs w:val="24"/>
        </w:rPr>
        <w:t>Solo 2:</w:t>
      </w:r>
    </w:p>
    <w:p w14:paraId="6AD96686" w14:textId="225F8B1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Keep the candles going through the day</w:t>
      </w:r>
    </w:p>
    <w:p w14:paraId="4667AF8C" w14:textId="47F8EC75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We can use their light to find our way.</w:t>
      </w:r>
    </w:p>
    <w:p w14:paraId="33941175" w14:textId="0E320DBF" w:rsidR="00A647E2" w:rsidRPr="00A647E2" w:rsidRDefault="00A647E2" w:rsidP="00A647E2">
      <w:pPr>
        <w:rPr>
          <w:b/>
          <w:sz w:val="24"/>
          <w:szCs w:val="24"/>
        </w:rPr>
      </w:pPr>
      <w:r w:rsidRPr="00A647E2">
        <w:rPr>
          <w:b/>
          <w:sz w:val="24"/>
          <w:szCs w:val="24"/>
        </w:rPr>
        <w:t>All:</w:t>
      </w:r>
    </w:p>
    <w:p w14:paraId="314604BF" w14:textId="7E62A421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Keep them glowing</w:t>
      </w:r>
    </w:p>
    <w:p w14:paraId="293F8E96" w14:textId="396F721B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Keep them glowing bright (Glowing bright)</w:t>
      </w:r>
    </w:p>
    <w:p w14:paraId="03793B7F" w14:textId="29520273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Keep them glowing</w:t>
      </w:r>
    </w:p>
    <w:p w14:paraId="4A34C62D" w14:textId="45FC58ED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Keeping them glowing with their light (Keep glowing light)</w:t>
      </w:r>
    </w:p>
    <w:p w14:paraId="7CEC4885" w14:textId="0FA72103" w:rsidR="00A647E2" w:rsidRDefault="00A647E2" w:rsidP="00A647E2">
      <w:pPr>
        <w:rPr>
          <w:sz w:val="24"/>
          <w:szCs w:val="24"/>
        </w:rPr>
      </w:pPr>
    </w:p>
    <w:p w14:paraId="19AA2BF6" w14:textId="4464F3E3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Keep the candles going in our land,</w:t>
      </w:r>
    </w:p>
    <w:p w14:paraId="6FED1F3B" w14:textId="65675811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Let them shine upon us hand in hand,</w:t>
      </w:r>
    </w:p>
    <w:p w14:paraId="48AA7325" w14:textId="5947F74F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Keep the candles going day by day,</w:t>
      </w:r>
    </w:p>
    <w:p w14:paraId="38E7792D" w14:textId="6B7A7886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We can use their light to find our way.</w:t>
      </w:r>
    </w:p>
    <w:p w14:paraId="546EA5D6" w14:textId="77777777" w:rsidR="00A647E2" w:rsidRDefault="00A647E2" w:rsidP="00A647E2">
      <w:pPr>
        <w:rPr>
          <w:sz w:val="24"/>
          <w:szCs w:val="24"/>
        </w:rPr>
      </w:pPr>
    </w:p>
    <w:p w14:paraId="23784066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Keep them glowing</w:t>
      </w:r>
    </w:p>
    <w:p w14:paraId="574B3EB4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Keep them glowing bright (Glowing bright)</w:t>
      </w:r>
    </w:p>
    <w:p w14:paraId="7CB15B53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Keep them glowing</w:t>
      </w:r>
    </w:p>
    <w:p w14:paraId="3B097A7C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Keeping them glowing with their light (Keep glowing light)</w:t>
      </w:r>
    </w:p>
    <w:p w14:paraId="0BEEAF6C" w14:textId="75ACC049" w:rsidR="00EB29E6" w:rsidRDefault="00EB29E6" w:rsidP="00EB29E6">
      <w:pPr>
        <w:rPr>
          <w:sz w:val="24"/>
          <w:szCs w:val="24"/>
        </w:rPr>
      </w:pPr>
    </w:p>
    <w:p w14:paraId="7F59972B" w14:textId="2EE1B960" w:rsidR="00A647E2" w:rsidRPr="00A647E2" w:rsidRDefault="00A647E2" w:rsidP="00EB29E6">
      <w:pPr>
        <w:rPr>
          <w:b/>
          <w:sz w:val="24"/>
          <w:szCs w:val="24"/>
        </w:rPr>
      </w:pPr>
      <w:r w:rsidRPr="00A647E2">
        <w:rPr>
          <w:b/>
          <w:sz w:val="24"/>
          <w:szCs w:val="24"/>
        </w:rPr>
        <w:t>Solo 1 &amp; 2:</w:t>
      </w:r>
    </w:p>
    <w:p w14:paraId="249172B1" w14:textId="3181E5AC" w:rsidR="00A647E2" w:rsidRDefault="00A647E2" w:rsidP="00EB29E6">
      <w:pPr>
        <w:rPr>
          <w:sz w:val="24"/>
          <w:szCs w:val="24"/>
        </w:rPr>
      </w:pPr>
      <w:r>
        <w:rPr>
          <w:sz w:val="24"/>
          <w:szCs w:val="24"/>
        </w:rPr>
        <w:t>Keep them glowing with their light.</w:t>
      </w:r>
    </w:p>
    <w:p w14:paraId="63D1A059" w14:textId="5F54D4B2" w:rsidR="00211121" w:rsidRDefault="00211121" w:rsidP="00DE65B9">
      <w:pPr>
        <w:rPr>
          <w:sz w:val="24"/>
          <w:szCs w:val="24"/>
        </w:rPr>
      </w:pPr>
    </w:p>
    <w:p w14:paraId="705215D8" w14:textId="10887427" w:rsidR="00A647E2" w:rsidRDefault="00A647E2" w:rsidP="00A647E2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Shalom Chaverim</w:t>
      </w:r>
    </w:p>
    <w:p w14:paraId="2903BFFD" w14:textId="6146B426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Shalom Chaverim, Shalom Chaverim</w:t>
      </w:r>
    </w:p>
    <w:p w14:paraId="707A0273" w14:textId="156A6686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Shalom Shalom</w:t>
      </w:r>
    </w:p>
    <w:p w14:paraId="2DEBD9C1" w14:textId="5AD51401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Lehitraot, Lehitraot,</w:t>
      </w:r>
    </w:p>
    <w:p w14:paraId="3B6D4088" w14:textId="6A31AB95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Shalom, Shalom</w:t>
      </w:r>
    </w:p>
    <w:p w14:paraId="0E905E48" w14:textId="537D99E4" w:rsidR="00A647E2" w:rsidRDefault="00A647E2" w:rsidP="00A647E2">
      <w:pPr>
        <w:rPr>
          <w:sz w:val="24"/>
          <w:szCs w:val="24"/>
        </w:rPr>
      </w:pPr>
    </w:p>
    <w:p w14:paraId="1485A057" w14:textId="58F74FCD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Goodbye my friend, Be safe my friends,</w:t>
      </w:r>
    </w:p>
    <w:p w14:paraId="22BD40AB" w14:textId="439146FB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Have peace, Have peace</w:t>
      </w:r>
    </w:p>
    <w:p w14:paraId="375CEB05" w14:textId="778C74CE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Til we meet again, Til we meet again</w:t>
      </w:r>
    </w:p>
    <w:p w14:paraId="626A091B" w14:textId="0B7EC5AB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Have peace, have peace</w:t>
      </w:r>
    </w:p>
    <w:p w14:paraId="1971EF8A" w14:textId="42FF405F" w:rsidR="00A647E2" w:rsidRDefault="00A647E2" w:rsidP="00A647E2">
      <w:pPr>
        <w:rPr>
          <w:sz w:val="24"/>
          <w:szCs w:val="24"/>
        </w:rPr>
      </w:pPr>
    </w:p>
    <w:p w14:paraId="5555620A" w14:textId="725EBA6C" w:rsidR="00A647E2" w:rsidRDefault="00A647E2" w:rsidP="00A647E2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In a round (girls start)</w:t>
      </w:r>
    </w:p>
    <w:p w14:paraId="505C1C4C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Goodbye my friend, Be safe my friends,</w:t>
      </w:r>
    </w:p>
    <w:p w14:paraId="78B6719D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Have peace, Have peace</w:t>
      </w:r>
    </w:p>
    <w:p w14:paraId="0A31845B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Til we meet again, Til we meet again</w:t>
      </w:r>
    </w:p>
    <w:p w14:paraId="28AF5553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Have peace, have peace</w:t>
      </w:r>
    </w:p>
    <w:p w14:paraId="3722A39E" w14:textId="6E044B5D" w:rsidR="00A647E2" w:rsidRDefault="00A647E2" w:rsidP="00A647E2">
      <w:pPr>
        <w:rPr>
          <w:sz w:val="24"/>
          <w:szCs w:val="24"/>
        </w:rPr>
      </w:pPr>
    </w:p>
    <w:p w14:paraId="7513D300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Shalom Chaverim, Shalom Chaverim</w:t>
      </w:r>
    </w:p>
    <w:p w14:paraId="1492ADB9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Shalom Shalom</w:t>
      </w:r>
    </w:p>
    <w:p w14:paraId="5A1F5C76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Lehitraot, Lehitraot,</w:t>
      </w:r>
    </w:p>
    <w:p w14:paraId="002AF4EF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Shalom, Shalom</w:t>
      </w:r>
    </w:p>
    <w:p w14:paraId="35CC2E2A" w14:textId="0B03350B" w:rsidR="00A647E2" w:rsidRDefault="00A647E2" w:rsidP="00A647E2">
      <w:pPr>
        <w:rPr>
          <w:sz w:val="24"/>
          <w:szCs w:val="24"/>
        </w:rPr>
      </w:pPr>
    </w:p>
    <w:p w14:paraId="15168DAA" w14:textId="68DB316D" w:rsidR="00A647E2" w:rsidRDefault="00A647E2" w:rsidP="00A647E2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Unison</w:t>
      </w:r>
    </w:p>
    <w:p w14:paraId="3C03FED6" w14:textId="78D0794E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Shalom Shalom</w:t>
      </w:r>
    </w:p>
    <w:p w14:paraId="70CAA8E8" w14:textId="29BECAFD" w:rsidR="00A647E2" w:rsidRDefault="00A647E2" w:rsidP="00A647E2">
      <w:pPr>
        <w:rPr>
          <w:sz w:val="24"/>
          <w:szCs w:val="24"/>
        </w:rPr>
      </w:pPr>
    </w:p>
    <w:p w14:paraId="5555F9E8" w14:textId="77777777" w:rsidR="00A526AE" w:rsidRDefault="00A526AE" w:rsidP="00A647E2">
      <w:pPr>
        <w:rPr>
          <w:b/>
          <w:sz w:val="32"/>
          <w:szCs w:val="32"/>
          <w:u w:val="single"/>
        </w:rPr>
      </w:pPr>
    </w:p>
    <w:p w14:paraId="67713D51" w14:textId="4B6AA558" w:rsidR="00A647E2" w:rsidRPr="00116B22" w:rsidRDefault="00A647E2" w:rsidP="00A647E2">
      <w:pPr>
        <w:rPr>
          <w:sz w:val="32"/>
          <w:szCs w:val="32"/>
        </w:rPr>
      </w:pPr>
      <w:r w:rsidRPr="00116B22">
        <w:rPr>
          <w:b/>
          <w:sz w:val="32"/>
          <w:szCs w:val="32"/>
          <w:u w:val="single"/>
        </w:rPr>
        <w:lastRenderedPageBreak/>
        <w:t>Deck the Halls</w:t>
      </w:r>
    </w:p>
    <w:p w14:paraId="7E4A2F2E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Deck the halls with boughs of holly, fa la la la…..</w:t>
      </w:r>
    </w:p>
    <w:p w14:paraId="7F00E0FB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‘Tis the season to be jolly, fa la la la…..</w:t>
      </w:r>
    </w:p>
    <w:p w14:paraId="5FC40554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Don we now our gay apparel, fa la la la…..</w:t>
      </w:r>
    </w:p>
    <w:p w14:paraId="7E0D4300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Troll the ancient Yuletide carol, fa la la la…..</w:t>
      </w:r>
    </w:p>
    <w:p w14:paraId="5DD04EE2" w14:textId="77777777" w:rsidR="00A647E2" w:rsidRDefault="00A647E2" w:rsidP="00A647E2">
      <w:pPr>
        <w:rPr>
          <w:sz w:val="24"/>
          <w:szCs w:val="24"/>
        </w:rPr>
      </w:pPr>
    </w:p>
    <w:p w14:paraId="1B6F25EC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See the blazing yule before us, fa la la la…..</w:t>
      </w:r>
    </w:p>
    <w:p w14:paraId="120E7ED7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Strike the harp and join the chorus, fa la la la…..</w:t>
      </w:r>
    </w:p>
    <w:p w14:paraId="5124C91C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Follow me in merry measure, fa la la la…..</w:t>
      </w:r>
    </w:p>
    <w:p w14:paraId="0B440A32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While I tell of Yuletide treasure, fa la la la…..</w:t>
      </w:r>
    </w:p>
    <w:p w14:paraId="4C47DD88" w14:textId="77777777" w:rsidR="00A647E2" w:rsidRDefault="00A647E2" w:rsidP="00A647E2">
      <w:pPr>
        <w:rPr>
          <w:sz w:val="24"/>
          <w:szCs w:val="24"/>
        </w:rPr>
      </w:pPr>
    </w:p>
    <w:p w14:paraId="7C0A7B2D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Fast away the old year passes, fa la la la…..</w:t>
      </w:r>
    </w:p>
    <w:p w14:paraId="39246635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Hail the new, ye lads and lasses, fa la la la…..</w:t>
      </w:r>
    </w:p>
    <w:p w14:paraId="4471D8A5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Sing we joyous all together, fa la la la…..</w:t>
      </w:r>
    </w:p>
    <w:p w14:paraId="5E91002A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Headless of the wind and weather, fa la la la…..</w:t>
      </w:r>
    </w:p>
    <w:p w14:paraId="7BC03D5F" w14:textId="77777777" w:rsidR="00A647E2" w:rsidRDefault="00A647E2" w:rsidP="00A647E2">
      <w:pPr>
        <w:rPr>
          <w:sz w:val="24"/>
          <w:szCs w:val="24"/>
        </w:rPr>
      </w:pPr>
      <w:r>
        <w:rPr>
          <w:sz w:val="24"/>
          <w:szCs w:val="24"/>
        </w:rPr>
        <w:t>Fa la la la….</w:t>
      </w:r>
    </w:p>
    <w:p w14:paraId="417FF73E" w14:textId="77777777" w:rsidR="00A647E2" w:rsidRDefault="00A647E2" w:rsidP="00A647E2">
      <w:pPr>
        <w:rPr>
          <w:sz w:val="24"/>
          <w:szCs w:val="24"/>
        </w:rPr>
        <w:sectPr w:rsidR="00A647E2" w:rsidSect="00A647E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4708901" w14:textId="5578709D" w:rsidR="00A647E2" w:rsidRDefault="00A647E2" w:rsidP="00DE65B9">
      <w:pPr>
        <w:rPr>
          <w:sz w:val="24"/>
          <w:szCs w:val="24"/>
        </w:rPr>
      </w:pPr>
    </w:p>
    <w:p w14:paraId="08852A6E" w14:textId="1DF50742" w:rsidR="007C4FDF" w:rsidRDefault="007C4FDF" w:rsidP="00DE65B9">
      <w:pPr>
        <w:rPr>
          <w:sz w:val="24"/>
          <w:szCs w:val="24"/>
        </w:rPr>
      </w:pPr>
    </w:p>
    <w:p w14:paraId="6031F8C5" w14:textId="77777777" w:rsidR="007C4FDF" w:rsidRDefault="007C4FDF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41DACC1" w14:textId="5A8ACEBF" w:rsidR="007C4FDF" w:rsidRDefault="007C4FDF" w:rsidP="007C4FDF">
      <w:pPr>
        <w:jc w:val="center"/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Concert lyrics – 5</w:t>
      </w:r>
      <w:r w:rsidRPr="00A647E2">
        <w:rPr>
          <w:b/>
          <w:color w:val="000000" w:themeColor="text1"/>
          <w:sz w:val="40"/>
          <w:szCs w:val="40"/>
          <w:u w:val="single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116B22"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rade</w:t>
      </w:r>
    </w:p>
    <w:p w14:paraId="1A2A6867" w14:textId="77777777" w:rsidR="007C4FDF" w:rsidRPr="00116B22" w:rsidRDefault="007C4FDF" w:rsidP="007C4FDF">
      <w:pPr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2AEBF8E" w14:textId="77777777" w:rsidR="00805F88" w:rsidRDefault="00805F88" w:rsidP="007C4FDF">
      <w:pPr>
        <w:rPr>
          <w:b/>
          <w:sz w:val="32"/>
          <w:szCs w:val="32"/>
          <w:u w:val="single"/>
        </w:rPr>
        <w:sectPr w:rsidR="00805F88" w:rsidSect="00EB29E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83B8EAE" w14:textId="3EFB1DB0" w:rsidR="007C4FDF" w:rsidRDefault="007C4FDF" w:rsidP="007C4FDF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Ring Bells</w:t>
      </w:r>
    </w:p>
    <w:p w14:paraId="2C42A68E" w14:textId="6D8079F6" w:rsidR="007C4FDF" w:rsidRPr="00805F88" w:rsidRDefault="007C4FDF" w:rsidP="007C4FDF">
      <w:pPr>
        <w:rPr>
          <w:b/>
        </w:rPr>
      </w:pPr>
      <w:r w:rsidRPr="00805F88">
        <w:rPr>
          <w:b/>
        </w:rPr>
        <w:t>Boys</w:t>
      </w:r>
      <w:r w:rsidR="002B2A13" w:rsidRPr="00805F88">
        <w:rPr>
          <w:b/>
        </w:rPr>
        <w:t>/part 1</w:t>
      </w:r>
      <w:r w:rsidRPr="00805F88">
        <w:rPr>
          <w:b/>
        </w:rPr>
        <w:t>:</w:t>
      </w:r>
    </w:p>
    <w:p w14:paraId="1D0984D0" w14:textId="61BE87E3" w:rsidR="007C4FDF" w:rsidRPr="00805F88" w:rsidRDefault="007C4FDF" w:rsidP="007C4FDF">
      <w:r w:rsidRPr="00805F88">
        <w:t>Ring bells go ring aling a ling,</w:t>
      </w:r>
    </w:p>
    <w:p w14:paraId="656FFBE2" w14:textId="42619DFB" w:rsidR="007C4FDF" w:rsidRPr="00805F88" w:rsidRDefault="007C4FDF" w:rsidP="007C4FDF">
      <w:r w:rsidRPr="00805F88">
        <w:t>Ring joyful bells,</w:t>
      </w:r>
    </w:p>
    <w:p w14:paraId="0CE31846" w14:textId="77777777" w:rsidR="007C4FDF" w:rsidRPr="00805F88" w:rsidRDefault="007C4FDF" w:rsidP="007C4FDF">
      <w:r w:rsidRPr="00805F88">
        <w:t>Ring bells go ring aling a ling,</w:t>
      </w:r>
    </w:p>
    <w:p w14:paraId="7F26F052" w14:textId="77777777" w:rsidR="007C4FDF" w:rsidRPr="00805F88" w:rsidRDefault="007C4FDF" w:rsidP="007C4FDF">
      <w:r w:rsidRPr="00805F88">
        <w:t>Ring joyful bells,</w:t>
      </w:r>
    </w:p>
    <w:p w14:paraId="35F67EC0" w14:textId="76312832" w:rsidR="007C4FDF" w:rsidRPr="00805F88" w:rsidRDefault="007C4FDF" w:rsidP="007C4FDF">
      <w:r w:rsidRPr="00805F88">
        <w:t>In the cold of winter,</w:t>
      </w:r>
    </w:p>
    <w:p w14:paraId="23AFE4CA" w14:textId="68320833" w:rsidR="007C4FDF" w:rsidRPr="00805F88" w:rsidRDefault="007C4FDF" w:rsidP="007C4FDF">
      <w:r w:rsidRPr="00805F88">
        <w:t>Will you let me enter,</w:t>
      </w:r>
    </w:p>
    <w:p w14:paraId="62717C65" w14:textId="3C9DCC8F" w:rsidR="007C4FDF" w:rsidRPr="00805F88" w:rsidRDefault="007C4FDF" w:rsidP="007C4FDF">
      <w:r w:rsidRPr="00805F88">
        <w:t>Standing in the doorway,</w:t>
      </w:r>
    </w:p>
    <w:p w14:paraId="0CBD5C39" w14:textId="70B0BB65" w:rsidR="007C4FDF" w:rsidRPr="00805F88" w:rsidRDefault="007C4FDF" w:rsidP="007C4FDF">
      <w:r w:rsidRPr="00805F88">
        <w:t>On this happy holiday</w:t>
      </w:r>
    </w:p>
    <w:p w14:paraId="1A5C7A7E" w14:textId="77777777" w:rsidR="007C4FDF" w:rsidRPr="00805F88" w:rsidRDefault="007C4FDF" w:rsidP="007C4FDF">
      <w:r w:rsidRPr="00805F88">
        <w:t>Ring bells go ring aling a ling,</w:t>
      </w:r>
    </w:p>
    <w:p w14:paraId="68D3E945" w14:textId="77777777" w:rsidR="007C4FDF" w:rsidRPr="00805F88" w:rsidRDefault="007C4FDF" w:rsidP="007C4FDF">
      <w:r w:rsidRPr="00805F88">
        <w:t>Ring joyful bells,</w:t>
      </w:r>
    </w:p>
    <w:p w14:paraId="24A8F06F" w14:textId="77777777" w:rsidR="007C4FDF" w:rsidRPr="00805F88" w:rsidRDefault="007C4FDF" w:rsidP="007C4FDF">
      <w:r w:rsidRPr="00805F88">
        <w:t>Ring bells go ring aling a ling,</w:t>
      </w:r>
    </w:p>
    <w:p w14:paraId="001C892D" w14:textId="77777777" w:rsidR="007C4FDF" w:rsidRPr="00805F88" w:rsidRDefault="007C4FDF" w:rsidP="007C4FDF">
      <w:r w:rsidRPr="00805F88">
        <w:t>Ring joyful bells,</w:t>
      </w:r>
    </w:p>
    <w:p w14:paraId="47120BD3" w14:textId="61C73553" w:rsidR="007C4FDF" w:rsidRPr="00805F88" w:rsidRDefault="007C4FDF" w:rsidP="007C4FDF"/>
    <w:p w14:paraId="17A5281E" w14:textId="77777777" w:rsidR="007C4FDF" w:rsidRPr="00805F88" w:rsidRDefault="007C4FDF" w:rsidP="007C4FDF">
      <w:r w:rsidRPr="00805F88">
        <w:t>Ring bells go ring aling a ling,</w:t>
      </w:r>
    </w:p>
    <w:p w14:paraId="3600C8D6" w14:textId="77777777" w:rsidR="007C4FDF" w:rsidRPr="00805F88" w:rsidRDefault="007C4FDF" w:rsidP="007C4FDF">
      <w:r w:rsidRPr="00805F88">
        <w:t>Ring joyful bells,</w:t>
      </w:r>
    </w:p>
    <w:p w14:paraId="57258D96" w14:textId="77777777" w:rsidR="007C4FDF" w:rsidRPr="00805F88" w:rsidRDefault="007C4FDF" w:rsidP="007C4FDF">
      <w:r w:rsidRPr="00805F88">
        <w:t>Ring bells go ring aling a ling,</w:t>
      </w:r>
    </w:p>
    <w:p w14:paraId="56B59725" w14:textId="77777777" w:rsidR="007C4FDF" w:rsidRPr="00805F88" w:rsidRDefault="007C4FDF" w:rsidP="007C4FDF">
      <w:r w:rsidRPr="00805F88">
        <w:t>Ring joyful bells,</w:t>
      </w:r>
    </w:p>
    <w:p w14:paraId="325590EA" w14:textId="5C9A3BC3" w:rsidR="007C4FDF" w:rsidRPr="00805F88" w:rsidRDefault="007C4FDF" w:rsidP="007C4FDF">
      <w:r w:rsidRPr="00805F88">
        <w:t>Stormy through the weather,</w:t>
      </w:r>
    </w:p>
    <w:p w14:paraId="23F39E87" w14:textId="1A4B8F79" w:rsidR="007C4FDF" w:rsidRPr="00805F88" w:rsidRDefault="007C4FDF" w:rsidP="007C4FDF">
      <w:r w:rsidRPr="00805F88">
        <w:t>We are here together</w:t>
      </w:r>
    </w:p>
    <w:p w14:paraId="5FCBDC23" w14:textId="069F2BC6" w:rsidR="007C4FDF" w:rsidRPr="00805F88" w:rsidRDefault="007C4FDF" w:rsidP="007C4FDF">
      <w:r w:rsidRPr="00805F88">
        <w:t>Candles burning brightly</w:t>
      </w:r>
    </w:p>
    <w:p w14:paraId="235EEDC6" w14:textId="1941D7AC" w:rsidR="007C4FDF" w:rsidRPr="00805F88" w:rsidRDefault="007C4FDF" w:rsidP="007C4FDF">
      <w:r w:rsidRPr="00805F88">
        <w:t>Such a frosty night so,</w:t>
      </w:r>
    </w:p>
    <w:p w14:paraId="06A2BDA6" w14:textId="77777777" w:rsidR="007C4FDF" w:rsidRPr="00805F88" w:rsidRDefault="007C4FDF" w:rsidP="007C4FDF">
      <w:r w:rsidRPr="00805F88">
        <w:t>Ring bells go ring aling a ling,</w:t>
      </w:r>
    </w:p>
    <w:p w14:paraId="2C5234FD" w14:textId="77777777" w:rsidR="007C4FDF" w:rsidRPr="00805F88" w:rsidRDefault="007C4FDF" w:rsidP="007C4FDF">
      <w:r w:rsidRPr="00805F88">
        <w:t>Ring joyful bells,</w:t>
      </w:r>
    </w:p>
    <w:p w14:paraId="68C7A3C7" w14:textId="77777777" w:rsidR="007C4FDF" w:rsidRPr="00805F88" w:rsidRDefault="007C4FDF" w:rsidP="007C4FDF">
      <w:r w:rsidRPr="00805F88">
        <w:t>Ring bells go ring aling a ling,</w:t>
      </w:r>
    </w:p>
    <w:p w14:paraId="4DE2E947" w14:textId="77777777" w:rsidR="007C4FDF" w:rsidRPr="00805F88" w:rsidRDefault="007C4FDF" w:rsidP="007C4FDF">
      <w:r w:rsidRPr="00805F88">
        <w:t>Ring joyful bells,</w:t>
      </w:r>
    </w:p>
    <w:p w14:paraId="0DFB8ED2" w14:textId="151C166C" w:rsidR="007C4FDF" w:rsidRPr="00805F88" w:rsidRDefault="007C4FDF" w:rsidP="007C4FDF"/>
    <w:p w14:paraId="508D46A6" w14:textId="77777777" w:rsidR="007C4FDF" w:rsidRPr="00805F88" w:rsidRDefault="007C4FDF" w:rsidP="007C4FDF">
      <w:r w:rsidRPr="00805F88">
        <w:t>Ring bells go ring aling a ling,</w:t>
      </w:r>
    </w:p>
    <w:p w14:paraId="56DC2A17" w14:textId="77777777" w:rsidR="007C4FDF" w:rsidRPr="00805F88" w:rsidRDefault="007C4FDF" w:rsidP="007C4FDF">
      <w:r w:rsidRPr="00805F88">
        <w:t>Ring joyful bells,</w:t>
      </w:r>
    </w:p>
    <w:p w14:paraId="5747A1C0" w14:textId="77777777" w:rsidR="007C4FDF" w:rsidRPr="00805F88" w:rsidRDefault="007C4FDF" w:rsidP="007C4FDF">
      <w:r w:rsidRPr="00805F88">
        <w:t>Ring bells go ring aling a ling,</w:t>
      </w:r>
    </w:p>
    <w:p w14:paraId="72152414" w14:textId="77777777" w:rsidR="007C4FDF" w:rsidRPr="00805F88" w:rsidRDefault="007C4FDF" w:rsidP="007C4FDF">
      <w:r w:rsidRPr="00805F88">
        <w:t>Ring joyful bells,</w:t>
      </w:r>
    </w:p>
    <w:p w14:paraId="30161199" w14:textId="77777777" w:rsidR="007C4FDF" w:rsidRPr="00805F88" w:rsidRDefault="007C4FDF" w:rsidP="007C4FDF">
      <w:r w:rsidRPr="00805F88">
        <w:t>In the cold of winter,</w:t>
      </w:r>
    </w:p>
    <w:p w14:paraId="59ADD7A6" w14:textId="77777777" w:rsidR="007C4FDF" w:rsidRPr="00805F88" w:rsidRDefault="007C4FDF" w:rsidP="007C4FDF">
      <w:r w:rsidRPr="00805F88">
        <w:t>Will you let me enter,</w:t>
      </w:r>
    </w:p>
    <w:p w14:paraId="7D36D690" w14:textId="77777777" w:rsidR="007C4FDF" w:rsidRPr="00805F88" w:rsidRDefault="007C4FDF" w:rsidP="007C4FDF">
      <w:r w:rsidRPr="00805F88">
        <w:t>Standing in the doorway,</w:t>
      </w:r>
    </w:p>
    <w:p w14:paraId="3BD25BA8" w14:textId="77777777" w:rsidR="007C4FDF" w:rsidRPr="00805F88" w:rsidRDefault="007C4FDF" w:rsidP="007C4FDF">
      <w:r w:rsidRPr="00805F88">
        <w:t>On this happy holiday</w:t>
      </w:r>
    </w:p>
    <w:p w14:paraId="101313ED" w14:textId="77777777" w:rsidR="007C4FDF" w:rsidRPr="00805F88" w:rsidRDefault="007C4FDF" w:rsidP="007C4FDF">
      <w:r w:rsidRPr="00805F88">
        <w:t>Ring bells go ring aling a ling,</w:t>
      </w:r>
    </w:p>
    <w:p w14:paraId="46F0210C" w14:textId="77777777" w:rsidR="007C4FDF" w:rsidRPr="00805F88" w:rsidRDefault="007C4FDF" w:rsidP="007C4FDF">
      <w:r w:rsidRPr="00805F88">
        <w:t>Ring joyful bells,</w:t>
      </w:r>
    </w:p>
    <w:p w14:paraId="05309ACF" w14:textId="77777777" w:rsidR="007C4FDF" w:rsidRPr="00805F88" w:rsidRDefault="007C4FDF" w:rsidP="007C4FDF">
      <w:r w:rsidRPr="00805F88">
        <w:t>Ring bells go ring aling a ling,</w:t>
      </w:r>
    </w:p>
    <w:p w14:paraId="34AFBBAF" w14:textId="77777777" w:rsidR="007C4FDF" w:rsidRPr="00805F88" w:rsidRDefault="007C4FDF" w:rsidP="007C4FDF">
      <w:r w:rsidRPr="00805F88">
        <w:t>Ring joyful bells,</w:t>
      </w:r>
    </w:p>
    <w:p w14:paraId="7194E79A" w14:textId="54C00329" w:rsidR="007C4FDF" w:rsidRPr="00805F88" w:rsidRDefault="007C4FDF" w:rsidP="007C4FDF"/>
    <w:p w14:paraId="65462CE2" w14:textId="2F2A7377" w:rsidR="007C4FDF" w:rsidRPr="00805F88" w:rsidRDefault="007C4FDF" w:rsidP="007C4FDF">
      <w:r w:rsidRPr="00805F88">
        <w:t>Ring aling, Ring joyful bells!</w:t>
      </w:r>
    </w:p>
    <w:p w14:paraId="21498895" w14:textId="77777777" w:rsidR="007C4FDF" w:rsidRPr="00805F88" w:rsidRDefault="007C4FDF" w:rsidP="007C4FDF">
      <w:pPr>
        <w:rPr>
          <w:b/>
          <w:u w:val="single"/>
        </w:rPr>
      </w:pPr>
    </w:p>
    <w:p w14:paraId="58101B7C" w14:textId="326E8F74" w:rsidR="004A6343" w:rsidRPr="00805F88" w:rsidRDefault="004A6343" w:rsidP="004A6343">
      <w:pPr>
        <w:rPr>
          <w:b/>
        </w:rPr>
      </w:pPr>
      <w:r w:rsidRPr="00805F88">
        <w:rPr>
          <w:b/>
        </w:rPr>
        <w:t>Girls/part 2:</w:t>
      </w:r>
    </w:p>
    <w:p w14:paraId="62FCA6FC" w14:textId="77777777" w:rsidR="004A6343" w:rsidRPr="00805F88" w:rsidRDefault="004A6343" w:rsidP="004A6343">
      <w:r w:rsidRPr="00805F88">
        <w:t>Ring bells go ring aling a ling,</w:t>
      </w:r>
    </w:p>
    <w:p w14:paraId="119F0CF5" w14:textId="77777777" w:rsidR="004A6343" w:rsidRPr="00805F88" w:rsidRDefault="004A6343" w:rsidP="004A6343">
      <w:r w:rsidRPr="00805F88">
        <w:t>Ring joyful bells,</w:t>
      </w:r>
    </w:p>
    <w:p w14:paraId="1DC0CCB3" w14:textId="77777777" w:rsidR="004A6343" w:rsidRPr="00805F88" w:rsidRDefault="004A6343" w:rsidP="004A6343">
      <w:r w:rsidRPr="00805F88">
        <w:t>Ring bells go ring aling a ling,</w:t>
      </w:r>
    </w:p>
    <w:p w14:paraId="0879C3A0" w14:textId="77777777" w:rsidR="004A6343" w:rsidRPr="00805F88" w:rsidRDefault="004A6343" w:rsidP="004A6343">
      <w:r w:rsidRPr="00805F88">
        <w:t>Ring joyful bells,</w:t>
      </w:r>
    </w:p>
    <w:p w14:paraId="42528760" w14:textId="77777777" w:rsidR="004A6343" w:rsidRPr="00805F88" w:rsidRDefault="004A6343" w:rsidP="004A6343">
      <w:r w:rsidRPr="00805F88">
        <w:t>In the cold of winter,</w:t>
      </w:r>
    </w:p>
    <w:p w14:paraId="732034D4" w14:textId="77777777" w:rsidR="004A6343" w:rsidRPr="00805F88" w:rsidRDefault="004A6343" w:rsidP="004A6343">
      <w:r w:rsidRPr="00805F88">
        <w:t>Will you let me enter,</w:t>
      </w:r>
    </w:p>
    <w:p w14:paraId="3597A9BE" w14:textId="77777777" w:rsidR="004A6343" w:rsidRPr="00805F88" w:rsidRDefault="004A6343" w:rsidP="004A6343">
      <w:r w:rsidRPr="00805F88">
        <w:t>Standing in the doorway,</w:t>
      </w:r>
    </w:p>
    <w:p w14:paraId="1657BA43" w14:textId="77777777" w:rsidR="004A6343" w:rsidRPr="00805F88" w:rsidRDefault="004A6343" w:rsidP="004A6343">
      <w:r w:rsidRPr="00805F88">
        <w:t>On this happy holiday</w:t>
      </w:r>
    </w:p>
    <w:p w14:paraId="3E9166D2" w14:textId="77777777" w:rsidR="004A6343" w:rsidRPr="00805F88" w:rsidRDefault="004A6343" w:rsidP="004A6343">
      <w:r w:rsidRPr="00805F88">
        <w:t>Ring bells go ring aling a ling,</w:t>
      </w:r>
    </w:p>
    <w:p w14:paraId="6B224EE4" w14:textId="77777777" w:rsidR="004A6343" w:rsidRPr="00805F88" w:rsidRDefault="004A6343" w:rsidP="004A6343">
      <w:r w:rsidRPr="00805F88">
        <w:t>Ring joyful bells,</w:t>
      </w:r>
    </w:p>
    <w:p w14:paraId="1E398168" w14:textId="77777777" w:rsidR="004A6343" w:rsidRPr="00805F88" w:rsidRDefault="004A6343" w:rsidP="004A6343">
      <w:r w:rsidRPr="00805F88">
        <w:t>Ring bells go ring aling a ling,</w:t>
      </w:r>
    </w:p>
    <w:p w14:paraId="243091C6" w14:textId="6BCFC4C4" w:rsidR="004A6343" w:rsidRPr="00805F88" w:rsidRDefault="004A6343" w:rsidP="007C4FDF">
      <w:r w:rsidRPr="00805F88">
        <w:t>Ring joyful bells,</w:t>
      </w:r>
    </w:p>
    <w:p w14:paraId="1CBC883E" w14:textId="07C381E0" w:rsidR="004A6343" w:rsidRPr="00805F88" w:rsidRDefault="004A6343" w:rsidP="007C4FDF"/>
    <w:p w14:paraId="4E09C0D3" w14:textId="233DBE01" w:rsidR="004A6343" w:rsidRPr="00805F88" w:rsidRDefault="004A6343" w:rsidP="007C4FDF">
      <w:r w:rsidRPr="00805F88">
        <w:t>Ring aling aling, Hear them ring</w:t>
      </w:r>
    </w:p>
    <w:p w14:paraId="001A5A87" w14:textId="11A2F118" w:rsidR="004A6343" w:rsidRPr="00805F88" w:rsidRDefault="004A6343" w:rsidP="007C4FDF">
      <w:r w:rsidRPr="00805F88">
        <w:t>Ring joyful bells</w:t>
      </w:r>
    </w:p>
    <w:p w14:paraId="3AC93505" w14:textId="77777777" w:rsidR="004A6343" w:rsidRPr="00805F88" w:rsidRDefault="004A6343" w:rsidP="004A6343">
      <w:r w:rsidRPr="00805F88">
        <w:t>Ring aling aling, Hear them ring</w:t>
      </w:r>
    </w:p>
    <w:p w14:paraId="5403C91F" w14:textId="77777777" w:rsidR="004A6343" w:rsidRPr="00805F88" w:rsidRDefault="004A6343" w:rsidP="004A6343">
      <w:r w:rsidRPr="00805F88">
        <w:t>Ring joyful bells</w:t>
      </w:r>
    </w:p>
    <w:p w14:paraId="3307CF01" w14:textId="17128851" w:rsidR="004A6343" w:rsidRPr="00805F88" w:rsidRDefault="004A6343" w:rsidP="007C4FDF">
      <w:r w:rsidRPr="00805F88">
        <w:t>Ring aling, Ring aling,</w:t>
      </w:r>
    </w:p>
    <w:p w14:paraId="3D043769" w14:textId="28116F02" w:rsidR="004A6343" w:rsidRPr="00805F88" w:rsidRDefault="004A6343" w:rsidP="007C4FDF">
      <w:r w:rsidRPr="00805F88">
        <w:t>Ring aling, Ring aling,</w:t>
      </w:r>
    </w:p>
    <w:p w14:paraId="3FDC7020" w14:textId="058991CB" w:rsidR="004A6343" w:rsidRPr="00805F88" w:rsidRDefault="004A6343" w:rsidP="007C4FDF">
      <w:r w:rsidRPr="00805F88">
        <w:t>Such a frosty night so</w:t>
      </w:r>
    </w:p>
    <w:p w14:paraId="758F593A" w14:textId="77777777" w:rsidR="004A6343" w:rsidRPr="00805F88" w:rsidRDefault="004A6343" w:rsidP="004A6343">
      <w:r w:rsidRPr="00805F88">
        <w:t>Ring aling aling, Hear them ring</w:t>
      </w:r>
    </w:p>
    <w:p w14:paraId="175EEA67" w14:textId="77777777" w:rsidR="004A6343" w:rsidRPr="00805F88" w:rsidRDefault="004A6343" w:rsidP="004A6343">
      <w:r w:rsidRPr="00805F88">
        <w:t>Ring joyful bells</w:t>
      </w:r>
    </w:p>
    <w:p w14:paraId="2F532D49" w14:textId="77777777" w:rsidR="004A6343" w:rsidRPr="00805F88" w:rsidRDefault="004A6343" w:rsidP="004A6343">
      <w:r w:rsidRPr="00805F88">
        <w:t>Ring aling aling, Hear them ring</w:t>
      </w:r>
    </w:p>
    <w:p w14:paraId="24FD2861" w14:textId="77777777" w:rsidR="004A6343" w:rsidRPr="00805F88" w:rsidRDefault="004A6343" w:rsidP="004A6343">
      <w:r w:rsidRPr="00805F88">
        <w:t>Ring joyful bells</w:t>
      </w:r>
    </w:p>
    <w:p w14:paraId="09AAB932" w14:textId="1F02E96E" w:rsidR="004A6343" w:rsidRPr="00805F88" w:rsidRDefault="004A6343" w:rsidP="007C4FDF"/>
    <w:p w14:paraId="248BC9FC" w14:textId="77777777" w:rsidR="004A6343" w:rsidRPr="00805F88" w:rsidRDefault="004A6343" w:rsidP="004A6343">
      <w:r w:rsidRPr="00805F88">
        <w:t>Ring aling aling, Hear them ring</w:t>
      </w:r>
    </w:p>
    <w:p w14:paraId="21D08E88" w14:textId="77777777" w:rsidR="004A6343" w:rsidRPr="00805F88" w:rsidRDefault="004A6343" w:rsidP="004A6343">
      <w:r w:rsidRPr="00805F88">
        <w:t>Ring joyful bells</w:t>
      </w:r>
    </w:p>
    <w:p w14:paraId="58F8C3E8" w14:textId="77777777" w:rsidR="004A6343" w:rsidRPr="00805F88" w:rsidRDefault="004A6343" w:rsidP="004A6343">
      <w:r w:rsidRPr="00805F88">
        <w:t>Ring aling aling, Hear them ring</w:t>
      </w:r>
    </w:p>
    <w:p w14:paraId="5A808694" w14:textId="77777777" w:rsidR="004A6343" w:rsidRPr="00805F88" w:rsidRDefault="004A6343" w:rsidP="004A6343">
      <w:r w:rsidRPr="00805F88">
        <w:lastRenderedPageBreak/>
        <w:t>Ring joyful bells</w:t>
      </w:r>
    </w:p>
    <w:p w14:paraId="56176AFB" w14:textId="77777777" w:rsidR="004A6343" w:rsidRPr="00805F88" w:rsidRDefault="004A6343" w:rsidP="004A6343">
      <w:r w:rsidRPr="00805F88">
        <w:t>Ring aling, Ring aling,</w:t>
      </w:r>
    </w:p>
    <w:p w14:paraId="5B700BE7" w14:textId="77777777" w:rsidR="004A6343" w:rsidRPr="00805F88" w:rsidRDefault="004A6343" w:rsidP="004A6343">
      <w:r w:rsidRPr="00805F88">
        <w:t>Ring aling, Ring aling,</w:t>
      </w:r>
    </w:p>
    <w:p w14:paraId="74858C42" w14:textId="30D4B6D0" w:rsidR="004A6343" w:rsidRPr="00805F88" w:rsidRDefault="004A6343" w:rsidP="004A6343">
      <w:r w:rsidRPr="00805F88">
        <w:t>On this happy holiday,</w:t>
      </w:r>
    </w:p>
    <w:p w14:paraId="68755CE3" w14:textId="77777777" w:rsidR="004A6343" w:rsidRPr="00805F88" w:rsidRDefault="004A6343" w:rsidP="004A6343">
      <w:r w:rsidRPr="00805F88">
        <w:t>Ring aling aling, Hear them ring</w:t>
      </w:r>
    </w:p>
    <w:p w14:paraId="79797190" w14:textId="77777777" w:rsidR="004A6343" w:rsidRPr="00805F88" w:rsidRDefault="004A6343" w:rsidP="004A6343">
      <w:r w:rsidRPr="00805F88">
        <w:t>Ring joyful bells</w:t>
      </w:r>
    </w:p>
    <w:p w14:paraId="4306A03E" w14:textId="77777777" w:rsidR="004A6343" w:rsidRPr="00805F88" w:rsidRDefault="004A6343" w:rsidP="004A6343">
      <w:r w:rsidRPr="00805F88">
        <w:t>Ring aling aling, Hear them ring</w:t>
      </w:r>
    </w:p>
    <w:p w14:paraId="703E38F9" w14:textId="77777777" w:rsidR="004A6343" w:rsidRPr="00805F88" w:rsidRDefault="004A6343" w:rsidP="004A6343">
      <w:r w:rsidRPr="00805F88">
        <w:t>Ring joyful bells</w:t>
      </w:r>
    </w:p>
    <w:p w14:paraId="6B761277" w14:textId="1E1C891E" w:rsidR="004A6343" w:rsidRPr="00805F88" w:rsidRDefault="004A6343" w:rsidP="004A6343"/>
    <w:p w14:paraId="47C503AA" w14:textId="5D56AB2F" w:rsidR="004A6343" w:rsidRPr="00805F88" w:rsidRDefault="004A6343" w:rsidP="004A6343">
      <w:r w:rsidRPr="00805F88">
        <w:t>Ring aling, Ring joyful bells!</w:t>
      </w:r>
    </w:p>
    <w:p w14:paraId="4DC1F2C8" w14:textId="77777777" w:rsidR="004A6343" w:rsidRPr="00805F88" w:rsidRDefault="004A6343" w:rsidP="007C4FDF"/>
    <w:p w14:paraId="153A21E1" w14:textId="65584114" w:rsidR="002B2A13" w:rsidRPr="00805F88" w:rsidRDefault="002B2A13" w:rsidP="002B2A13">
      <w:pPr>
        <w:rPr>
          <w:b/>
        </w:rPr>
      </w:pPr>
      <w:r w:rsidRPr="00805F88">
        <w:rPr>
          <w:b/>
        </w:rPr>
        <w:t>Girls/part 3:</w:t>
      </w:r>
    </w:p>
    <w:p w14:paraId="723273C0" w14:textId="77777777" w:rsidR="002B2A13" w:rsidRPr="00805F88" w:rsidRDefault="002B2A13" w:rsidP="002B2A13">
      <w:r w:rsidRPr="00805F88">
        <w:t>Ring bells go ring aling a ling,</w:t>
      </w:r>
    </w:p>
    <w:p w14:paraId="148F83BD" w14:textId="77777777" w:rsidR="002B2A13" w:rsidRPr="00805F88" w:rsidRDefault="002B2A13" w:rsidP="002B2A13">
      <w:r w:rsidRPr="00805F88">
        <w:t>Ring joyful bells,</w:t>
      </w:r>
    </w:p>
    <w:p w14:paraId="60BDAE38" w14:textId="77777777" w:rsidR="002B2A13" w:rsidRPr="00805F88" w:rsidRDefault="002B2A13" w:rsidP="002B2A13">
      <w:r w:rsidRPr="00805F88">
        <w:t>Ring bells go ring aling a ling,</w:t>
      </w:r>
    </w:p>
    <w:p w14:paraId="67D17BE6" w14:textId="77777777" w:rsidR="002B2A13" w:rsidRPr="00805F88" w:rsidRDefault="002B2A13" w:rsidP="002B2A13">
      <w:r w:rsidRPr="00805F88">
        <w:t>Ring joyful bells,</w:t>
      </w:r>
    </w:p>
    <w:p w14:paraId="6A8B136C" w14:textId="77777777" w:rsidR="002B2A13" w:rsidRPr="00805F88" w:rsidRDefault="002B2A13" w:rsidP="002B2A13">
      <w:r w:rsidRPr="00805F88">
        <w:t>In the cold of winter,</w:t>
      </w:r>
    </w:p>
    <w:p w14:paraId="74751383" w14:textId="77777777" w:rsidR="002B2A13" w:rsidRPr="00805F88" w:rsidRDefault="002B2A13" w:rsidP="002B2A13">
      <w:r w:rsidRPr="00805F88">
        <w:t>Will you let me enter,</w:t>
      </w:r>
    </w:p>
    <w:p w14:paraId="4A7A7D67" w14:textId="77777777" w:rsidR="002B2A13" w:rsidRPr="00805F88" w:rsidRDefault="002B2A13" w:rsidP="002B2A13">
      <w:r w:rsidRPr="00805F88">
        <w:t>Standing in the doorway,</w:t>
      </w:r>
    </w:p>
    <w:p w14:paraId="5829B926" w14:textId="77777777" w:rsidR="002B2A13" w:rsidRPr="00805F88" w:rsidRDefault="002B2A13" w:rsidP="002B2A13">
      <w:r w:rsidRPr="00805F88">
        <w:t>On this happy holiday</w:t>
      </w:r>
    </w:p>
    <w:p w14:paraId="53B0D3C0" w14:textId="77777777" w:rsidR="002B2A13" w:rsidRPr="00805F88" w:rsidRDefault="002B2A13" w:rsidP="002B2A13">
      <w:r w:rsidRPr="00805F88">
        <w:t>Ring bells go ring aling a ling,</w:t>
      </w:r>
    </w:p>
    <w:p w14:paraId="41B84AA3" w14:textId="77777777" w:rsidR="002B2A13" w:rsidRPr="00805F88" w:rsidRDefault="002B2A13" w:rsidP="002B2A13">
      <w:r w:rsidRPr="00805F88">
        <w:t>Ring joyful bells,</w:t>
      </w:r>
    </w:p>
    <w:p w14:paraId="5614198B" w14:textId="77777777" w:rsidR="002B2A13" w:rsidRPr="00805F88" w:rsidRDefault="002B2A13" w:rsidP="002B2A13">
      <w:r w:rsidRPr="00805F88">
        <w:t>Ring bells go ring aling a ling,</w:t>
      </w:r>
    </w:p>
    <w:p w14:paraId="5C24CA87" w14:textId="77777777" w:rsidR="002B2A13" w:rsidRPr="00805F88" w:rsidRDefault="002B2A13" w:rsidP="002B2A13">
      <w:r w:rsidRPr="00805F88">
        <w:t>Ring joyful bells,</w:t>
      </w:r>
    </w:p>
    <w:p w14:paraId="0A7A7F81" w14:textId="77777777" w:rsidR="002B2A13" w:rsidRPr="00805F88" w:rsidRDefault="002B2A13" w:rsidP="002B2A13"/>
    <w:p w14:paraId="187A1EE7" w14:textId="77777777" w:rsidR="002B2A13" w:rsidRPr="00805F88" w:rsidRDefault="002B2A13" w:rsidP="002B2A13">
      <w:r w:rsidRPr="00805F88">
        <w:t>Ring aling aling, Hear them ring</w:t>
      </w:r>
    </w:p>
    <w:p w14:paraId="20004FBF" w14:textId="77777777" w:rsidR="002B2A13" w:rsidRPr="00805F88" w:rsidRDefault="002B2A13" w:rsidP="002B2A13">
      <w:r w:rsidRPr="00805F88">
        <w:t>Ring joyful bells</w:t>
      </w:r>
    </w:p>
    <w:p w14:paraId="47002555" w14:textId="77777777" w:rsidR="002B2A13" w:rsidRPr="00805F88" w:rsidRDefault="002B2A13" w:rsidP="002B2A13">
      <w:r w:rsidRPr="00805F88">
        <w:t>Ring aling aling, Hear them ring</w:t>
      </w:r>
    </w:p>
    <w:p w14:paraId="6BA50AA3" w14:textId="77777777" w:rsidR="002B2A13" w:rsidRPr="00805F88" w:rsidRDefault="002B2A13" w:rsidP="002B2A13">
      <w:r w:rsidRPr="00805F88">
        <w:t>Ring joyful bells</w:t>
      </w:r>
    </w:p>
    <w:p w14:paraId="35960A79" w14:textId="77777777" w:rsidR="002B2A13" w:rsidRPr="00805F88" w:rsidRDefault="002B2A13" w:rsidP="002B2A13">
      <w:r w:rsidRPr="00805F88">
        <w:t>Ring aling, Ring aling,</w:t>
      </w:r>
    </w:p>
    <w:p w14:paraId="581C9627" w14:textId="60412BFE" w:rsidR="002B2A13" w:rsidRPr="00805F88" w:rsidRDefault="002B2A13" w:rsidP="002B2A13">
      <w:r w:rsidRPr="00805F88">
        <w:t>Ring aling, Ring aling,</w:t>
      </w:r>
    </w:p>
    <w:p w14:paraId="3F419CBE" w14:textId="50C95477" w:rsidR="002B2A13" w:rsidRPr="00805F88" w:rsidRDefault="002B2A13" w:rsidP="002B2A13">
      <w:r w:rsidRPr="00805F88">
        <w:t>Ding dong ding dong ding dong</w:t>
      </w:r>
    </w:p>
    <w:p w14:paraId="5BB939F9" w14:textId="77777777" w:rsidR="002B2A13" w:rsidRPr="00805F88" w:rsidRDefault="002B2A13" w:rsidP="002B2A13">
      <w:r w:rsidRPr="00805F88">
        <w:t>Such a frosty night so</w:t>
      </w:r>
    </w:p>
    <w:p w14:paraId="6BF1DD32" w14:textId="77777777" w:rsidR="002B2A13" w:rsidRPr="00805F88" w:rsidRDefault="002B2A13" w:rsidP="002B2A13">
      <w:r w:rsidRPr="00805F88">
        <w:t>Ring aling aling, Hear them ring</w:t>
      </w:r>
    </w:p>
    <w:p w14:paraId="38BFBBE7" w14:textId="77777777" w:rsidR="002B2A13" w:rsidRPr="00805F88" w:rsidRDefault="002B2A13" w:rsidP="002B2A13">
      <w:r w:rsidRPr="00805F88">
        <w:t>Ring joyful bells</w:t>
      </w:r>
    </w:p>
    <w:p w14:paraId="2E9866C2" w14:textId="77777777" w:rsidR="002B2A13" w:rsidRPr="00805F88" w:rsidRDefault="002B2A13" w:rsidP="002B2A13">
      <w:r w:rsidRPr="00805F88">
        <w:t>Ring aling aling, Hear them ring</w:t>
      </w:r>
    </w:p>
    <w:p w14:paraId="27AAF226" w14:textId="77777777" w:rsidR="002B2A13" w:rsidRPr="00805F88" w:rsidRDefault="002B2A13" w:rsidP="002B2A13">
      <w:r w:rsidRPr="00805F88">
        <w:t>Ring joyful bells</w:t>
      </w:r>
    </w:p>
    <w:p w14:paraId="5C244345" w14:textId="05C58E9C" w:rsidR="007C4FDF" w:rsidRPr="00805F88" w:rsidRDefault="007C4FDF" w:rsidP="007C4FDF"/>
    <w:p w14:paraId="06FCB132" w14:textId="5B82C6A7" w:rsidR="002B2A13" w:rsidRPr="00805F88" w:rsidRDefault="002B2A13" w:rsidP="007C4FDF">
      <w:r w:rsidRPr="00805F88">
        <w:t>Ding Dong, Ding Dong,</w:t>
      </w:r>
    </w:p>
    <w:p w14:paraId="2F196B56" w14:textId="2F5EC001" w:rsidR="002B2A13" w:rsidRPr="00805F88" w:rsidRDefault="002B2A13" w:rsidP="007C4FDF">
      <w:r w:rsidRPr="00805F88">
        <w:t>Ring joyful bells ding dong,</w:t>
      </w:r>
    </w:p>
    <w:p w14:paraId="56D1433E" w14:textId="77777777" w:rsidR="002B2A13" w:rsidRPr="00805F88" w:rsidRDefault="002B2A13" w:rsidP="002B2A13">
      <w:r w:rsidRPr="00805F88">
        <w:t>Ding Dong, Ding Dong,</w:t>
      </w:r>
    </w:p>
    <w:p w14:paraId="350D74A8" w14:textId="77777777" w:rsidR="002B2A13" w:rsidRPr="00805F88" w:rsidRDefault="002B2A13" w:rsidP="002B2A13">
      <w:r w:rsidRPr="00805F88">
        <w:t>Ring joyful bells ding dong,</w:t>
      </w:r>
    </w:p>
    <w:p w14:paraId="547443D0" w14:textId="77777777" w:rsidR="002B2A13" w:rsidRPr="00805F88" w:rsidRDefault="002B2A13" w:rsidP="002B2A13">
      <w:r w:rsidRPr="00805F88">
        <w:t>Ring aling, Ring aling,</w:t>
      </w:r>
    </w:p>
    <w:p w14:paraId="0B5A750E" w14:textId="77777777" w:rsidR="002B2A13" w:rsidRPr="00805F88" w:rsidRDefault="002B2A13" w:rsidP="002B2A13">
      <w:r w:rsidRPr="00805F88">
        <w:t>Ring aling, Ring aling,</w:t>
      </w:r>
    </w:p>
    <w:p w14:paraId="60F8BAE1" w14:textId="0EB76A1B" w:rsidR="002B2A13" w:rsidRPr="00805F88" w:rsidRDefault="002B2A13" w:rsidP="007C4FDF">
      <w:r w:rsidRPr="00805F88">
        <w:t>Ding dong, ding dong</w:t>
      </w:r>
    </w:p>
    <w:p w14:paraId="2D6E384B" w14:textId="2AD19B45" w:rsidR="002B2A13" w:rsidRPr="00805F88" w:rsidRDefault="002B2A13" w:rsidP="007C4FDF">
      <w:r w:rsidRPr="00805F88">
        <w:t>Ding dong, ding dong</w:t>
      </w:r>
    </w:p>
    <w:p w14:paraId="080C65D0" w14:textId="77777777" w:rsidR="002B2A13" w:rsidRPr="00805F88" w:rsidRDefault="002B2A13" w:rsidP="002B2A13">
      <w:r w:rsidRPr="00805F88">
        <w:t>Ding Dong, Ding Dong,</w:t>
      </w:r>
    </w:p>
    <w:p w14:paraId="5EAAA458" w14:textId="77777777" w:rsidR="002B2A13" w:rsidRPr="00805F88" w:rsidRDefault="002B2A13" w:rsidP="002B2A13">
      <w:r w:rsidRPr="00805F88">
        <w:t>Ring joyful bells ding dong,</w:t>
      </w:r>
    </w:p>
    <w:p w14:paraId="536F9E42" w14:textId="77777777" w:rsidR="002B2A13" w:rsidRPr="00805F88" w:rsidRDefault="002B2A13" w:rsidP="002B2A13">
      <w:r w:rsidRPr="00805F88">
        <w:t>Ding Dong, Ding Dong,</w:t>
      </w:r>
    </w:p>
    <w:p w14:paraId="7C171F17" w14:textId="77777777" w:rsidR="002B2A13" w:rsidRPr="00805F88" w:rsidRDefault="002B2A13" w:rsidP="002B2A13">
      <w:r w:rsidRPr="00805F88">
        <w:t>Ring joyful bells ding dong,</w:t>
      </w:r>
    </w:p>
    <w:p w14:paraId="1B74038D" w14:textId="77777777" w:rsidR="002B2A13" w:rsidRPr="00805F88" w:rsidRDefault="002B2A13" w:rsidP="007C4FDF"/>
    <w:p w14:paraId="463E5D5D" w14:textId="4137034C" w:rsidR="002B2A13" w:rsidRPr="00805F88" w:rsidRDefault="002B2A13" w:rsidP="007C4FDF">
      <w:r w:rsidRPr="00805F88">
        <w:t>Ring a ling, ring joyful bells!</w:t>
      </w:r>
    </w:p>
    <w:p w14:paraId="667D9CD2" w14:textId="77777777" w:rsidR="00805F88" w:rsidRDefault="00805F88" w:rsidP="007C4FDF">
      <w:pPr>
        <w:rPr>
          <w:sz w:val="24"/>
          <w:szCs w:val="24"/>
        </w:rPr>
        <w:sectPr w:rsidR="00805F88" w:rsidSect="00805F88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76865C63" w14:textId="44F78387" w:rsidR="002C5331" w:rsidRDefault="002C5331" w:rsidP="007C4FDF">
      <w:pPr>
        <w:rPr>
          <w:sz w:val="24"/>
          <w:szCs w:val="24"/>
        </w:rPr>
      </w:pPr>
    </w:p>
    <w:p w14:paraId="4EFFB4DF" w14:textId="78C971D9" w:rsidR="002C5331" w:rsidRDefault="002C5331" w:rsidP="007C4FDF">
      <w:pPr>
        <w:rPr>
          <w:sz w:val="24"/>
          <w:szCs w:val="24"/>
        </w:rPr>
      </w:pPr>
    </w:p>
    <w:p w14:paraId="27DB8C2D" w14:textId="77777777" w:rsidR="00805F88" w:rsidRDefault="00805F88" w:rsidP="002C5331">
      <w:pPr>
        <w:rPr>
          <w:b/>
          <w:sz w:val="32"/>
          <w:szCs w:val="32"/>
          <w:u w:val="single"/>
        </w:rPr>
      </w:pPr>
    </w:p>
    <w:p w14:paraId="68D864E3" w14:textId="77777777" w:rsidR="00805F88" w:rsidRDefault="00805F88" w:rsidP="002C5331">
      <w:pPr>
        <w:rPr>
          <w:b/>
          <w:sz w:val="32"/>
          <w:szCs w:val="32"/>
          <w:u w:val="single"/>
        </w:rPr>
      </w:pPr>
    </w:p>
    <w:p w14:paraId="5A083419" w14:textId="77777777" w:rsidR="00805F88" w:rsidRDefault="00805F88" w:rsidP="002C5331">
      <w:pPr>
        <w:rPr>
          <w:b/>
          <w:sz w:val="32"/>
          <w:szCs w:val="32"/>
          <w:u w:val="single"/>
        </w:rPr>
      </w:pPr>
    </w:p>
    <w:p w14:paraId="3CC49AF5" w14:textId="77777777" w:rsidR="00805F88" w:rsidRDefault="00805F88" w:rsidP="002C5331">
      <w:pPr>
        <w:rPr>
          <w:b/>
          <w:sz w:val="32"/>
          <w:szCs w:val="32"/>
          <w:u w:val="single"/>
        </w:rPr>
      </w:pPr>
    </w:p>
    <w:p w14:paraId="42C0B1B7" w14:textId="77777777" w:rsidR="00805F88" w:rsidRDefault="00805F88" w:rsidP="002C5331">
      <w:pPr>
        <w:rPr>
          <w:b/>
          <w:sz w:val="32"/>
          <w:szCs w:val="32"/>
          <w:u w:val="single"/>
        </w:rPr>
        <w:sectPr w:rsidR="00805F88" w:rsidSect="00EB29E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5390AE4" w14:textId="77777777" w:rsidR="00AA565B" w:rsidRDefault="00AA565B" w:rsidP="002C5331">
      <w:pPr>
        <w:rPr>
          <w:b/>
          <w:sz w:val="32"/>
          <w:szCs w:val="32"/>
          <w:u w:val="single"/>
        </w:rPr>
      </w:pPr>
    </w:p>
    <w:p w14:paraId="62022699" w14:textId="77777777" w:rsidR="00AA565B" w:rsidRDefault="00AA565B" w:rsidP="002C5331">
      <w:pPr>
        <w:rPr>
          <w:b/>
          <w:sz w:val="32"/>
          <w:szCs w:val="32"/>
          <w:u w:val="single"/>
        </w:rPr>
      </w:pPr>
    </w:p>
    <w:p w14:paraId="5FC601C1" w14:textId="399D48E4" w:rsidR="002C5331" w:rsidRPr="00116B22" w:rsidRDefault="002C5331" w:rsidP="002C5331">
      <w:pPr>
        <w:rPr>
          <w:sz w:val="32"/>
          <w:szCs w:val="32"/>
        </w:rPr>
      </w:pPr>
      <w:r>
        <w:rPr>
          <w:b/>
          <w:sz w:val="32"/>
          <w:szCs w:val="32"/>
          <w:u w:val="single"/>
        </w:rPr>
        <w:lastRenderedPageBreak/>
        <w:t>For the Winter</w:t>
      </w:r>
    </w:p>
    <w:p w14:paraId="63218179" w14:textId="01E96B61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It’s chilly tonight,</w:t>
      </w:r>
    </w:p>
    <w:p w14:paraId="72C92B99" w14:textId="7751B1EE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I see my breath in the air,</w:t>
      </w:r>
    </w:p>
    <w:p w14:paraId="54F478F2" w14:textId="77777777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 xml:space="preserve">Suddenly fall, </w:t>
      </w:r>
    </w:p>
    <w:p w14:paraId="1423F5F1" w14:textId="71352FA9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Has given way to the winter</w:t>
      </w:r>
    </w:p>
    <w:p w14:paraId="54342687" w14:textId="59A1B5D9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 xml:space="preserve">The wind’s in the trees, </w:t>
      </w:r>
    </w:p>
    <w:p w14:paraId="2BCA32EE" w14:textId="1CC7D28F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Swirling their leaves ev’rywhere,</w:t>
      </w:r>
    </w:p>
    <w:p w14:paraId="633B9B5E" w14:textId="77777777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 xml:space="preserve">The nip at my cheek, </w:t>
      </w:r>
    </w:p>
    <w:p w14:paraId="41828C86" w14:textId="72708F6F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Reminds me of what is to come,</w:t>
      </w:r>
    </w:p>
    <w:p w14:paraId="29CE4EB8" w14:textId="06FFF0DF" w:rsidR="002C5331" w:rsidRDefault="002C5331" w:rsidP="002C5331">
      <w:pPr>
        <w:rPr>
          <w:sz w:val="24"/>
          <w:szCs w:val="24"/>
        </w:rPr>
      </w:pPr>
    </w:p>
    <w:p w14:paraId="23C8413A" w14:textId="61E8421A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And I sigh a sigh,</w:t>
      </w:r>
    </w:p>
    <w:p w14:paraId="263CC905" w14:textId="1A2D82A7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 xml:space="preserve">As I say goodbye </w:t>
      </w:r>
    </w:p>
    <w:p w14:paraId="5EF9F1F8" w14:textId="0CE125F7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To the painted trees,</w:t>
      </w:r>
    </w:p>
    <w:p w14:paraId="347A2224" w14:textId="41988148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And the Autumn sky,</w:t>
      </w:r>
    </w:p>
    <w:p w14:paraId="12A47C6E" w14:textId="5B890353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Still I look instead,</w:t>
      </w:r>
    </w:p>
    <w:p w14:paraId="32517D04" w14:textId="0EB5F8F5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 xml:space="preserve">To the days ahead, </w:t>
      </w:r>
    </w:p>
    <w:p w14:paraId="761C87CC" w14:textId="3FAB80D0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 xml:space="preserve">And I brace myself, </w:t>
      </w:r>
    </w:p>
    <w:p w14:paraId="31797CB6" w14:textId="20726CE5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For the winter</w:t>
      </w:r>
    </w:p>
    <w:p w14:paraId="60C84277" w14:textId="3E019CDB" w:rsidR="002C5331" w:rsidRDefault="002C5331" w:rsidP="002C5331">
      <w:pPr>
        <w:rPr>
          <w:sz w:val="24"/>
          <w:szCs w:val="24"/>
        </w:rPr>
      </w:pPr>
    </w:p>
    <w:p w14:paraId="5EEB4DF5" w14:textId="483D9428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Nature it seems</w:t>
      </w:r>
    </w:p>
    <w:p w14:paraId="7D699AF1" w14:textId="4112CD38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Knows when December is here</w:t>
      </w:r>
    </w:p>
    <w:p w14:paraId="0957A6B4" w14:textId="7F7E879D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Birds have flown south,</w:t>
      </w:r>
    </w:p>
    <w:p w14:paraId="34258BCB" w14:textId="55942227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Leaving me for the winter</w:t>
      </w:r>
    </w:p>
    <w:p w14:paraId="2EEF1F44" w14:textId="74F622EE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The next thing you  know</w:t>
      </w:r>
    </w:p>
    <w:p w14:paraId="21A6EEF0" w14:textId="45F784CD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Blankets of snow will appear,</w:t>
      </w:r>
    </w:p>
    <w:p w14:paraId="43AE7826" w14:textId="38F50DCD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Bringing a beauty</w:t>
      </w:r>
    </w:p>
    <w:p w14:paraId="2C1F3C2D" w14:textId="09567BE1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Only the winter can bring</w:t>
      </w:r>
    </w:p>
    <w:p w14:paraId="55DB0A8B" w14:textId="14B5C024" w:rsidR="002C5331" w:rsidRDefault="002C5331" w:rsidP="002C5331">
      <w:pPr>
        <w:rPr>
          <w:sz w:val="24"/>
          <w:szCs w:val="24"/>
        </w:rPr>
      </w:pPr>
    </w:p>
    <w:p w14:paraId="40A22465" w14:textId="6CCD4802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Still I sigh a sigh,</w:t>
      </w:r>
    </w:p>
    <w:p w14:paraId="275B1913" w14:textId="77777777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 xml:space="preserve">As I say goodbye </w:t>
      </w:r>
    </w:p>
    <w:p w14:paraId="6CDDB455" w14:textId="77777777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To the painted trees,</w:t>
      </w:r>
    </w:p>
    <w:p w14:paraId="105C1732" w14:textId="77777777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And the Autumn sky,</w:t>
      </w:r>
    </w:p>
    <w:p w14:paraId="37F28573" w14:textId="77777777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Still I look instead,</w:t>
      </w:r>
    </w:p>
    <w:p w14:paraId="6DF64DAA" w14:textId="77777777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 xml:space="preserve">To the days ahead, </w:t>
      </w:r>
    </w:p>
    <w:p w14:paraId="1D0E5823" w14:textId="77777777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 xml:space="preserve">And I brace myself, </w:t>
      </w:r>
    </w:p>
    <w:p w14:paraId="1B98EA3D" w14:textId="11F41BDA" w:rsidR="002C5331" w:rsidRDefault="002C5331" w:rsidP="002C5331">
      <w:pPr>
        <w:rPr>
          <w:sz w:val="24"/>
          <w:szCs w:val="24"/>
        </w:rPr>
      </w:pPr>
      <w:r>
        <w:rPr>
          <w:sz w:val="24"/>
          <w:szCs w:val="24"/>
        </w:rPr>
        <w:t>For the winter</w:t>
      </w:r>
      <w:r w:rsidR="00805F88">
        <w:rPr>
          <w:sz w:val="24"/>
          <w:szCs w:val="24"/>
        </w:rPr>
        <w:t xml:space="preserve"> (x4)</w:t>
      </w:r>
    </w:p>
    <w:p w14:paraId="3D8C4543" w14:textId="10B378E4" w:rsidR="00373E17" w:rsidRDefault="00373E17" w:rsidP="002C5331">
      <w:pPr>
        <w:rPr>
          <w:sz w:val="24"/>
          <w:szCs w:val="24"/>
        </w:rPr>
      </w:pPr>
    </w:p>
    <w:p w14:paraId="43E66F46" w14:textId="2CF65F7B" w:rsidR="0083652C" w:rsidRPr="00116B22" w:rsidRDefault="0083652C" w:rsidP="0083652C">
      <w:pPr>
        <w:rPr>
          <w:sz w:val="32"/>
          <w:szCs w:val="32"/>
        </w:rPr>
      </w:pPr>
      <w:r>
        <w:rPr>
          <w:b/>
          <w:sz w:val="32"/>
          <w:szCs w:val="32"/>
          <w:u w:val="single"/>
        </w:rPr>
        <w:t>Festival of Lights</w:t>
      </w:r>
    </w:p>
    <w:p w14:paraId="7A47A073" w14:textId="53556C4B" w:rsidR="0083652C" w:rsidRDefault="0083652C" w:rsidP="0083652C">
      <w:pPr>
        <w:rPr>
          <w:sz w:val="24"/>
          <w:szCs w:val="24"/>
        </w:rPr>
      </w:pPr>
      <w:r>
        <w:rPr>
          <w:sz w:val="24"/>
          <w:szCs w:val="24"/>
        </w:rPr>
        <w:t>Festival of Lights,</w:t>
      </w:r>
    </w:p>
    <w:p w14:paraId="0F286765" w14:textId="5C5B2D05" w:rsidR="0083652C" w:rsidRDefault="0083652C" w:rsidP="0083652C">
      <w:pPr>
        <w:rPr>
          <w:sz w:val="24"/>
          <w:szCs w:val="24"/>
        </w:rPr>
      </w:pPr>
      <w:r>
        <w:rPr>
          <w:sz w:val="24"/>
          <w:szCs w:val="24"/>
        </w:rPr>
        <w:t>Candles burn eight nights,</w:t>
      </w:r>
    </w:p>
    <w:p w14:paraId="30DAFEA5" w14:textId="06BF40DB" w:rsidR="0083652C" w:rsidRDefault="0083652C" w:rsidP="0083652C">
      <w:pPr>
        <w:rPr>
          <w:sz w:val="24"/>
          <w:szCs w:val="24"/>
        </w:rPr>
      </w:pPr>
      <w:r>
        <w:rPr>
          <w:sz w:val="24"/>
          <w:szCs w:val="24"/>
        </w:rPr>
        <w:t>Hanukkah, Hanukkah,</w:t>
      </w:r>
    </w:p>
    <w:p w14:paraId="7227D5F7" w14:textId="7ECCE13F" w:rsidR="0083652C" w:rsidRDefault="0083652C" w:rsidP="0083652C">
      <w:pPr>
        <w:rPr>
          <w:sz w:val="24"/>
          <w:szCs w:val="24"/>
        </w:rPr>
      </w:pPr>
      <w:r>
        <w:rPr>
          <w:sz w:val="24"/>
          <w:szCs w:val="24"/>
        </w:rPr>
        <w:t>Festival of Lights.</w:t>
      </w:r>
    </w:p>
    <w:p w14:paraId="14EA2E18" w14:textId="41D40F52" w:rsidR="0083652C" w:rsidRDefault="0083652C" w:rsidP="0083652C">
      <w:pPr>
        <w:rPr>
          <w:sz w:val="24"/>
          <w:szCs w:val="24"/>
        </w:rPr>
      </w:pPr>
    </w:p>
    <w:p w14:paraId="7F5C85B1" w14:textId="2201354C" w:rsidR="0083652C" w:rsidRDefault="0083652C" w:rsidP="0083652C">
      <w:pPr>
        <w:rPr>
          <w:b/>
          <w:sz w:val="24"/>
          <w:szCs w:val="24"/>
        </w:rPr>
      </w:pPr>
      <w:r>
        <w:rPr>
          <w:b/>
          <w:sz w:val="24"/>
          <w:szCs w:val="24"/>
        </w:rPr>
        <w:t>Sing in a round:</w:t>
      </w:r>
    </w:p>
    <w:p w14:paraId="0157F5D1" w14:textId="0FC83E7F" w:rsidR="0083652C" w:rsidRDefault="0083652C" w:rsidP="0083652C">
      <w:pPr>
        <w:rPr>
          <w:sz w:val="24"/>
          <w:szCs w:val="24"/>
        </w:rPr>
      </w:pPr>
      <w:r>
        <w:rPr>
          <w:sz w:val="24"/>
          <w:szCs w:val="24"/>
        </w:rPr>
        <w:t>Festival of Lights,</w:t>
      </w:r>
    </w:p>
    <w:p w14:paraId="267DFE03" w14:textId="77777777" w:rsidR="0083652C" w:rsidRDefault="0083652C" w:rsidP="0083652C">
      <w:pPr>
        <w:rPr>
          <w:sz w:val="24"/>
          <w:szCs w:val="24"/>
        </w:rPr>
      </w:pPr>
      <w:r>
        <w:rPr>
          <w:sz w:val="24"/>
          <w:szCs w:val="24"/>
        </w:rPr>
        <w:t>Candles burn eight nights,</w:t>
      </w:r>
    </w:p>
    <w:p w14:paraId="4A867D93" w14:textId="77777777" w:rsidR="0083652C" w:rsidRDefault="0083652C" w:rsidP="0083652C">
      <w:pPr>
        <w:rPr>
          <w:sz w:val="24"/>
          <w:szCs w:val="24"/>
        </w:rPr>
      </w:pPr>
      <w:r>
        <w:rPr>
          <w:sz w:val="24"/>
          <w:szCs w:val="24"/>
        </w:rPr>
        <w:t>Hanukkah, Hanukkah,</w:t>
      </w:r>
    </w:p>
    <w:p w14:paraId="248C567F" w14:textId="74028301" w:rsidR="0083652C" w:rsidRDefault="0083652C" w:rsidP="0083652C">
      <w:pPr>
        <w:rPr>
          <w:sz w:val="24"/>
          <w:szCs w:val="24"/>
        </w:rPr>
      </w:pPr>
      <w:r>
        <w:rPr>
          <w:sz w:val="24"/>
          <w:szCs w:val="24"/>
        </w:rPr>
        <w:t>Festival of Lights.</w:t>
      </w:r>
    </w:p>
    <w:p w14:paraId="6970E497" w14:textId="77777777" w:rsidR="0083652C" w:rsidRDefault="0083652C" w:rsidP="0083652C">
      <w:pPr>
        <w:rPr>
          <w:sz w:val="24"/>
          <w:szCs w:val="24"/>
        </w:rPr>
      </w:pPr>
      <w:r>
        <w:rPr>
          <w:sz w:val="24"/>
          <w:szCs w:val="24"/>
        </w:rPr>
        <w:t>Hanukkah, Hanukkah,</w:t>
      </w:r>
    </w:p>
    <w:p w14:paraId="2AFE7390" w14:textId="77777777" w:rsidR="0083652C" w:rsidRDefault="0083652C" w:rsidP="0083652C">
      <w:pPr>
        <w:rPr>
          <w:sz w:val="24"/>
          <w:szCs w:val="24"/>
        </w:rPr>
      </w:pPr>
      <w:r>
        <w:rPr>
          <w:sz w:val="24"/>
          <w:szCs w:val="24"/>
        </w:rPr>
        <w:t>Festival of Lights.</w:t>
      </w:r>
    </w:p>
    <w:p w14:paraId="1F68B780" w14:textId="7EA414B4" w:rsidR="0083652C" w:rsidRDefault="0083652C" w:rsidP="0083652C">
      <w:pPr>
        <w:rPr>
          <w:sz w:val="24"/>
          <w:szCs w:val="24"/>
        </w:rPr>
      </w:pPr>
    </w:p>
    <w:p w14:paraId="77BB42D6" w14:textId="153691B6" w:rsidR="0083652C" w:rsidRDefault="0083652C" w:rsidP="0083652C">
      <w:pPr>
        <w:rPr>
          <w:sz w:val="24"/>
          <w:szCs w:val="24"/>
        </w:rPr>
      </w:pPr>
      <w:r>
        <w:rPr>
          <w:sz w:val="24"/>
          <w:szCs w:val="24"/>
        </w:rPr>
        <w:t>Mmmm…</w:t>
      </w:r>
    </w:p>
    <w:p w14:paraId="5E0F6E6A" w14:textId="77777777" w:rsidR="00AA565B" w:rsidRDefault="00AA565B" w:rsidP="0083652C">
      <w:pPr>
        <w:rPr>
          <w:b/>
          <w:sz w:val="32"/>
          <w:szCs w:val="32"/>
          <w:u w:val="single"/>
        </w:rPr>
      </w:pPr>
    </w:p>
    <w:p w14:paraId="2F805352" w14:textId="3CE95284" w:rsidR="0083652C" w:rsidRPr="0083652C" w:rsidRDefault="0083652C" w:rsidP="0083652C">
      <w:pPr>
        <w:rPr>
          <w:sz w:val="32"/>
          <w:szCs w:val="32"/>
        </w:rPr>
      </w:pPr>
      <w:bookmarkStart w:id="0" w:name="_GoBack"/>
      <w:bookmarkEnd w:id="0"/>
      <w:r>
        <w:rPr>
          <w:b/>
          <w:sz w:val="32"/>
          <w:szCs w:val="32"/>
          <w:u w:val="single"/>
        </w:rPr>
        <w:lastRenderedPageBreak/>
        <w:t>Perfect Winter Day</w:t>
      </w:r>
    </w:p>
    <w:p w14:paraId="5632720D" w14:textId="5C91F05B" w:rsidR="0083652C" w:rsidRPr="0083652C" w:rsidRDefault="0083652C" w:rsidP="0083652C">
      <w:pPr>
        <w:rPr>
          <w:b/>
          <w:sz w:val="24"/>
          <w:szCs w:val="24"/>
        </w:rPr>
      </w:pPr>
      <w:r>
        <w:rPr>
          <w:b/>
          <w:sz w:val="24"/>
          <w:szCs w:val="24"/>
        </w:rPr>
        <w:t>Part 1 - verse</w:t>
      </w:r>
    </w:p>
    <w:p w14:paraId="56F171DC" w14:textId="0DFDA1BC" w:rsidR="0083652C" w:rsidRDefault="0083652C" w:rsidP="0083652C">
      <w:pPr>
        <w:rPr>
          <w:sz w:val="24"/>
          <w:szCs w:val="24"/>
        </w:rPr>
      </w:pPr>
      <w:r>
        <w:rPr>
          <w:sz w:val="24"/>
          <w:szCs w:val="24"/>
        </w:rPr>
        <w:t xml:space="preserve">It was a snowin’ </w:t>
      </w:r>
    </w:p>
    <w:p w14:paraId="69A2C371" w14:textId="554872D8" w:rsidR="0083652C" w:rsidRDefault="0083652C" w:rsidP="0083652C">
      <w:pPr>
        <w:rPr>
          <w:sz w:val="24"/>
          <w:szCs w:val="24"/>
        </w:rPr>
      </w:pPr>
      <w:r>
        <w:rPr>
          <w:sz w:val="24"/>
          <w:szCs w:val="24"/>
        </w:rPr>
        <w:t>The wind was blowin’</w:t>
      </w:r>
    </w:p>
    <w:p w14:paraId="576AA48E" w14:textId="43F2F0BB" w:rsidR="0083652C" w:rsidRDefault="0083652C" w:rsidP="0083652C">
      <w:pPr>
        <w:rPr>
          <w:sz w:val="24"/>
          <w:szCs w:val="24"/>
        </w:rPr>
      </w:pPr>
      <w:r>
        <w:rPr>
          <w:sz w:val="24"/>
          <w:szCs w:val="24"/>
        </w:rPr>
        <w:t>The snow was falling</w:t>
      </w:r>
    </w:p>
    <w:p w14:paraId="5A09FED6" w14:textId="7192AC27" w:rsidR="0083652C" w:rsidRDefault="0083652C" w:rsidP="0083652C">
      <w:pPr>
        <w:rPr>
          <w:sz w:val="24"/>
          <w:szCs w:val="24"/>
        </w:rPr>
      </w:pPr>
      <w:r>
        <w:rPr>
          <w:sz w:val="24"/>
          <w:szCs w:val="24"/>
        </w:rPr>
        <w:t>All around me</w:t>
      </w:r>
    </w:p>
    <w:p w14:paraId="22E3586B" w14:textId="66E06167" w:rsidR="0083652C" w:rsidRDefault="0083652C" w:rsidP="0083652C">
      <w:pPr>
        <w:rPr>
          <w:sz w:val="24"/>
          <w:szCs w:val="24"/>
        </w:rPr>
      </w:pPr>
      <w:r>
        <w:rPr>
          <w:sz w:val="24"/>
          <w:szCs w:val="24"/>
        </w:rPr>
        <w:t>I was a slidin’</w:t>
      </w:r>
    </w:p>
    <w:p w14:paraId="490590F9" w14:textId="1232C093" w:rsidR="0083652C" w:rsidRDefault="0083652C" w:rsidP="0083652C">
      <w:pPr>
        <w:rPr>
          <w:sz w:val="24"/>
          <w:szCs w:val="24"/>
        </w:rPr>
      </w:pPr>
      <w:r>
        <w:rPr>
          <w:sz w:val="24"/>
          <w:szCs w:val="24"/>
        </w:rPr>
        <w:t xml:space="preserve">My feet were glidin’ </w:t>
      </w:r>
    </w:p>
    <w:p w14:paraId="40127542" w14:textId="4DD0C6A0" w:rsidR="0083652C" w:rsidRDefault="0083652C" w:rsidP="0083652C">
      <w:pPr>
        <w:rPr>
          <w:sz w:val="24"/>
          <w:szCs w:val="24"/>
        </w:rPr>
      </w:pPr>
      <w:r>
        <w:rPr>
          <w:sz w:val="24"/>
          <w:szCs w:val="24"/>
        </w:rPr>
        <w:t>It was a perfect winter day.</w:t>
      </w:r>
    </w:p>
    <w:p w14:paraId="5031818B" w14:textId="65BEAAA6" w:rsidR="00373E17" w:rsidRDefault="00373E17" w:rsidP="002C5331">
      <w:pPr>
        <w:rPr>
          <w:sz w:val="24"/>
          <w:szCs w:val="24"/>
        </w:rPr>
      </w:pPr>
    </w:p>
    <w:p w14:paraId="5EA5891B" w14:textId="3A095FB8" w:rsidR="0083652C" w:rsidRDefault="0083652C" w:rsidP="002C5331">
      <w:pPr>
        <w:rPr>
          <w:sz w:val="24"/>
          <w:szCs w:val="24"/>
        </w:rPr>
      </w:pPr>
      <w:r>
        <w:rPr>
          <w:b/>
          <w:sz w:val="24"/>
          <w:szCs w:val="24"/>
        </w:rPr>
        <w:t>Part 1 - Chorus</w:t>
      </w:r>
    </w:p>
    <w:p w14:paraId="771BC4A4" w14:textId="7B82AB7A" w:rsidR="0083652C" w:rsidRDefault="0083652C" w:rsidP="002C5331">
      <w:pPr>
        <w:rPr>
          <w:sz w:val="24"/>
          <w:szCs w:val="24"/>
        </w:rPr>
      </w:pPr>
      <w:r>
        <w:rPr>
          <w:sz w:val="24"/>
          <w:szCs w:val="24"/>
        </w:rPr>
        <w:t>What a perfect day to build a snowman,</w:t>
      </w:r>
    </w:p>
    <w:p w14:paraId="5D69DAAB" w14:textId="3E1DAB78" w:rsidR="0083652C" w:rsidRDefault="0083652C" w:rsidP="002C5331">
      <w:pPr>
        <w:rPr>
          <w:sz w:val="24"/>
          <w:szCs w:val="24"/>
        </w:rPr>
      </w:pPr>
      <w:r>
        <w:rPr>
          <w:sz w:val="24"/>
          <w:szCs w:val="24"/>
        </w:rPr>
        <w:t>Build a Snowman,</w:t>
      </w:r>
    </w:p>
    <w:p w14:paraId="1347DE1B" w14:textId="56C7D4C7" w:rsidR="0083652C" w:rsidRDefault="0083652C" w:rsidP="002C5331">
      <w:pPr>
        <w:rPr>
          <w:sz w:val="24"/>
          <w:szCs w:val="24"/>
        </w:rPr>
      </w:pPr>
      <w:r>
        <w:rPr>
          <w:sz w:val="24"/>
          <w:szCs w:val="24"/>
        </w:rPr>
        <w:t>Build a snowman.</w:t>
      </w:r>
    </w:p>
    <w:p w14:paraId="4B3AACE9" w14:textId="5987E784" w:rsidR="0083652C" w:rsidRDefault="0083652C" w:rsidP="002C5331">
      <w:pPr>
        <w:rPr>
          <w:sz w:val="24"/>
          <w:szCs w:val="24"/>
        </w:rPr>
      </w:pPr>
      <w:r>
        <w:rPr>
          <w:sz w:val="24"/>
          <w:szCs w:val="24"/>
        </w:rPr>
        <w:t>What a perfect day to build a snowman,</w:t>
      </w:r>
    </w:p>
    <w:p w14:paraId="4DC99D6D" w14:textId="5EF95371" w:rsidR="0083652C" w:rsidRDefault="0083652C" w:rsidP="002C5331">
      <w:pPr>
        <w:rPr>
          <w:sz w:val="24"/>
          <w:szCs w:val="24"/>
        </w:rPr>
      </w:pPr>
      <w:r>
        <w:rPr>
          <w:sz w:val="24"/>
          <w:szCs w:val="24"/>
        </w:rPr>
        <w:t>A perfect winter day!</w:t>
      </w:r>
    </w:p>
    <w:p w14:paraId="1E02F417" w14:textId="3E500E5D" w:rsidR="0083652C" w:rsidRDefault="0083652C" w:rsidP="002C5331">
      <w:pPr>
        <w:rPr>
          <w:sz w:val="24"/>
          <w:szCs w:val="24"/>
        </w:rPr>
      </w:pPr>
    </w:p>
    <w:p w14:paraId="5617E159" w14:textId="6B6FD778" w:rsidR="0083652C" w:rsidRPr="0083652C" w:rsidRDefault="0083652C" w:rsidP="002C5331">
      <w:pPr>
        <w:rPr>
          <w:b/>
          <w:sz w:val="24"/>
          <w:szCs w:val="24"/>
        </w:rPr>
      </w:pPr>
      <w:r>
        <w:rPr>
          <w:b/>
          <w:sz w:val="24"/>
          <w:szCs w:val="24"/>
        </w:rPr>
        <w:t>Part 2 - verse</w:t>
      </w:r>
    </w:p>
    <w:p w14:paraId="2043E22D" w14:textId="14A9EDE3" w:rsidR="0083652C" w:rsidRDefault="0083652C" w:rsidP="002C5331">
      <w:pPr>
        <w:rPr>
          <w:sz w:val="24"/>
          <w:szCs w:val="24"/>
        </w:rPr>
      </w:pPr>
      <w:r>
        <w:rPr>
          <w:sz w:val="24"/>
          <w:szCs w:val="24"/>
        </w:rPr>
        <w:t>I don’t particularly like the winter</w:t>
      </w:r>
    </w:p>
    <w:p w14:paraId="5B320C4C" w14:textId="6160A752" w:rsidR="0083652C" w:rsidRDefault="0083652C" w:rsidP="002C5331">
      <w:pPr>
        <w:rPr>
          <w:i/>
          <w:sz w:val="24"/>
          <w:szCs w:val="24"/>
        </w:rPr>
      </w:pPr>
      <w:r>
        <w:rPr>
          <w:sz w:val="24"/>
          <w:szCs w:val="24"/>
        </w:rPr>
        <w:t xml:space="preserve">I always get </w:t>
      </w:r>
      <w:r w:rsidRPr="0083652C">
        <w:rPr>
          <w:i/>
          <w:sz w:val="24"/>
          <w:szCs w:val="24"/>
        </w:rPr>
        <w:t>sniff</w:t>
      </w:r>
      <w:r>
        <w:rPr>
          <w:sz w:val="24"/>
          <w:szCs w:val="24"/>
        </w:rPr>
        <w:t xml:space="preserve"> a head </w:t>
      </w:r>
      <w:r w:rsidRPr="0083652C">
        <w:rPr>
          <w:i/>
          <w:sz w:val="24"/>
          <w:szCs w:val="24"/>
        </w:rPr>
        <w:t>sniff</w:t>
      </w:r>
      <w:r>
        <w:rPr>
          <w:sz w:val="24"/>
          <w:szCs w:val="24"/>
        </w:rPr>
        <w:t xml:space="preserve"> cold </w:t>
      </w:r>
      <w:r w:rsidRPr="0083652C">
        <w:rPr>
          <w:i/>
          <w:sz w:val="24"/>
          <w:szCs w:val="24"/>
        </w:rPr>
        <w:t>sniff</w:t>
      </w:r>
    </w:p>
    <w:p w14:paraId="53FFCF87" w14:textId="481B4D50" w:rsidR="0083652C" w:rsidRDefault="0083652C" w:rsidP="002C5331">
      <w:pPr>
        <w:rPr>
          <w:sz w:val="24"/>
          <w:szCs w:val="24"/>
        </w:rPr>
      </w:pPr>
      <w:r>
        <w:rPr>
          <w:sz w:val="24"/>
          <w:szCs w:val="24"/>
        </w:rPr>
        <w:t>I think it’s cold and wet and messy and sloppy,</w:t>
      </w:r>
    </w:p>
    <w:p w14:paraId="23B0164A" w14:textId="7FBE7404" w:rsidR="0083652C" w:rsidRDefault="0083652C" w:rsidP="002C5331">
      <w:pPr>
        <w:rPr>
          <w:i/>
          <w:sz w:val="24"/>
          <w:szCs w:val="24"/>
        </w:rPr>
      </w:pPr>
      <w:r>
        <w:rPr>
          <w:sz w:val="24"/>
          <w:szCs w:val="24"/>
        </w:rPr>
        <w:t xml:space="preserve">Just a perfect winter </w:t>
      </w:r>
      <w:r w:rsidRPr="0083652C">
        <w:rPr>
          <w:i/>
          <w:sz w:val="24"/>
          <w:szCs w:val="24"/>
        </w:rPr>
        <w:t>sniff</w:t>
      </w:r>
    </w:p>
    <w:p w14:paraId="4875BDA8" w14:textId="24558EF8" w:rsidR="0083652C" w:rsidRDefault="0083652C" w:rsidP="002C5331">
      <w:pPr>
        <w:rPr>
          <w:sz w:val="24"/>
          <w:szCs w:val="24"/>
        </w:rPr>
      </w:pPr>
      <w:r>
        <w:rPr>
          <w:sz w:val="24"/>
          <w:szCs w:val="24"/>
        </w:rPr>
        <w:t>If you like that sort of thing.</w:t>
      </w:r>
    </w:p>
    <w:p w14:paraId="015A85A2" w14:textId="4B7C3063" w:rsidR="0083652C" w:rsidRDefault="0083652C" w:rsidP="002C5331">
      <w:pPr>
        <w:rPr>
          <w:sz w:val="24"/>
          <w:szCs w:val="24"/>
        </w:rPr>
      </w:pPr>
    </w:p>
    <w:p w14:paraId="3692A95D" w14:textId="3963466E" w:rsidR="0083652C" w:rsidRPr="0083652C" w:rsidRDefault="0083652C" w:rsidP="002C5331">
      <w:pPr>
        <w:rPr>
          <w:b/>
          <w:sz w:val="24"/>
          <w:szCs w:val="24"/>
        </w:rPr>
      </w:pPr>
      <w:r>
        <w:rPr>
          <w:b/>
          <w:sz w:val="24"/>
          <w:szCs w:val="24"/>
        </w:rPr>
        <w:t>Part 2 - chorus</w:t>
      </w:r>
    </w:p>
    <w:p w14:paraId="76591FF3" w14:textId="5F756AE4" w:rsidR="0083652C" w:rsidRDefault="0083652C" w:rsidP="002C5331">
      <w:pPr>
        <w:rPr>
          <w:sz w:val="24"/>
          <w:szCs w:val="24"/>
        </w:rPr>
      </w:pPr>
      <w:r>
        <w:rPr>
          <w:sz w:val="24"/>
          <w:szCs w:val="24"/>
        </w:rPr>
        <w:t>I have a headache</w:t>
      </w:r>
    </w:p>
    <w:p w14:paraId="571E8E20" w14:textId="7C63312E" w:rsidR="0083652C" w:rsidRDefault="0083652C" w:rsidP="002C5331">
      <w:pPr>
        <w:rPr>
          <w:sz w:val="24"/>
          <w:szCs w:val="24"/>
        </w:rPr>
      </w:pPr>
      <w:r>
        <w:rPr>
          <w:sz w:val="24"/>
          <w:szCs w:val="24"/>
        </w:rPr>
        <w:t>My eyes itch</w:t>
      </w:r>
    </w:p>
    <w:p w14:paraId="04629A8A" w14:textId="0095BAB2" w:rsidR="0083652C" w:rsidRDefault="0083652C" w:rsidP="002C5331">
      <w:pPr>
        <w:rPr>
          <w:sz w:val="24"/>
          <w:szCs w:val="24"/>
        </w:rPr>
      </w:pPr>
      <w:r>
        <w:rPr>
          <w:sz w:val="24"/>
          <w:szCs w:val="24"/>
        </w:rPr>
        <w:t>My nose is clogged</w:t>
      </w:r>
    </w:p>
    <w:p w14:paraId="0B27EBA0" w14:textId="2B6206E0" w:rsidR="0083652C" w:rsidRDefault="0083652C" w:rsidP="002C5331">
      <w:pPr>
        <w:rPr>
          <w:sz w:val="24"/>
          <w:szCs w:val="24"/>
        </w:rPr>
      </w:pPr>
      <w:r>
        <w:rPr>
          <w:sz w:val="24"/>
          <w:szCs w:val="24"/>
        </w:rPr>
        <w:t>Oh I feel crummy</w:t>
      </w:r>
    </w:p>
    <w:p w14:paraId="6AAE7984" w14:textId="3091CE07" w:rsidR="0083652C" w:rsidRDefault="0083652C" w:rsidP="002C5331">
      <w:pPr>
        <w:rPr>
          <w:sz w:val="24"/>
          <w:szCs w:val="24"/>
        </w:rPr>
      </w:pPr>
      <w:r>
        <w:rPr>
          <w:sz w:val="24"/>
          <w:szCs w:val="24"/>
        </w:rPr>
        <w:t>On this perfect winter day.</w:t>
      </w:r>
    </w:p>
    <w:p w14:paraId="6499BF74" w14:textId="0A01DE73" w:rsidR="0083652C" w:rsidRDefault="0083652C" w:rsidP="002C5331">
      <w:pPr>
        <w:rPr>
          <w:sz w:val="24"/>
          <w:szCs w:val="24"/>
        </w:rPr>
      </w:pPr>
    </w:p>
    <w:p w14:paraId="04BF903D" w14:textId="1F9438C3" w:rsidR="0083652C" w:rsidRDefault="0083652C" w:rsidP="002C5331">
      <w:pPr>
        <w:rPr>
          <w:b/>
          <w:sz w:val="24"/>
          <w:szCs w:val="24"/>
        </w:rPr>
      </w:pPr>
      <w:r>
        <w:rPr>
          <w:b/>
          <w:sz w:val="24"/>
          <w:szCs w:val="24"/>
        </w:rPr>
        <w:t>Sing part 1 and 2 at the same time</w:t>
      </w:r>
    </w:p>
    <w:p w14:paraId="14525BD9" w14:textId="23065C1B" w:rsidR="0083652C" w:rsidRDefault="0083652C" w:rsidP="002C5331">
      <w:pPr>
        <w:rPr>
          <w:b/>
          <w:sz w:val="24"/>
          <w:szCs w:val="24"/>
        </w:rPr>
      </w:pPr>
      <w:r>
        <w:rPr>
          <w:b/>
          <w:sz w:val="24"/>
          <w:szCs w:val="24"/>
        </w:rPr>
        <w:t>Repeat part 1 and 2 chorus</w:t>
      </w:r>
    </w:p>
    <w:p w14:paraId="4608468F" w14:textId="652B53BE" w:rsidR="0083652C" w:rsidRDefault="0083652C" w:rsidP="002C5331">
      <w:pPr>
        <w:rPr>
          <w:sz w:val="24"/>
          <w:szCs w:val="24"/>
        </w:rPr>
      </w:pPr>
    </w:p>
    <w:p w14:paraId="4A388C5F" w14:textId="605D4C93" w:rsidR="0083652C" w:rsidRDefault="0083652C" w:rsidP="002C5331">
      <w:pPr>
        <w:rPr>
          <w:sz w:val="24"/>
          <w:szCs w:val="24"/>
        </w:rPr>
      </w:pPr>
      <w:r>
        <w:rPr>
          <w:sz w:val="24"/>
          <w:szCs w:val="24"/>
        </w:rPr>
        <w:t>A perfect winter day!</w:t>
      </w:r>
    </w:p>
    <w:p w14:paraId="764F8FAC" w14:textId="0E7F494D" w:rsidR="0083652C" w:rsidRDefault="0083652C" w:rsidP="002C5331">
      <w:pPr>
        <w:rPr>
          <w:sz w:val="24"/>
          <w:szCs w:val="24"/>
        </w:rPr>
      </w:pPr>
    </w:p>
    <w:p w14:paraId="52C86322" w14:textId="77777777" w:rsidR="00805F88" w:rsidRPr="00116B22" w:rsidRDefault="00805F88" w:rsidP="00805F88">
      <w:pPr>
        <w:rPr>
          <w:sz w:val="32"/>
          <w:szCs w:val="32"/>
        </w:rPr>
      </w:pPr>
      <w:r w:rsidRPr="00116B22">
        <w:rPr>
          <w:b/>
          <w:sz w:val="32"/>
          <w:szCs w:val="32"/>
          <w:u w:val="single"/>
        </w:rPr>
        <w:t>Deck the Halls</w:t>
      </w:r>
    </w:p>
    <w:p w14:paraId="6C8FDFBF" w14:textId="77777777" w:rsidR="00805F88" w:rsidRPr="00805F88" w:rsidRDefault="00805F88" w:rsidP="00805F88">
      <w:r w:rsidRPr="00805F88">
        <w:t>Deck the halls with boughs of holly, fa la la la…..</w:t>
      </w:r>
    </w:p>
    <w:p w14:paraId="66879EC4" w14:textId="77777777" w:rsidR="00805F88" w:rsidRPr="00805F88" w:rsidRDefault="00805F88" w:rsidP="00805F88">
      <w:r w:rsidRPr="00805F88">
        <w:t>‘Tis the season to be jolly, fa la la la…..</w:t>
      </w:r>
    </w:p>
    <w:p w14:paraId="7BE2B31F" w14:textId="77777777" w:rsidR="00805F88" w:rsidRPr="00805F88" w:rsidRDefault="00805F88" w:rsidP="00805F88">
      <w:r w:rsidRPr="00805F88">
        <w:t>Don we now our gay apparel, fa la la la…..</w:t>
      </w:r>
    </w:p>
    <w:p w14:paraId="42FE9802" w14:textId="77777777" w:rsidR="00805F88" w:rsidRPr="00805F88" w:rsidRDefault="00805F88" w:rsidP="00805F88">
      <w:r w:rsidRPr="00805F88">
        <w:t>Troll the ancient Yuletide carol, fa la la la…..</w:t>
      </w:r>
    </w:p>
    <w:p w14:paraId="3C1A665C" w14:textId="77777777" w:rsidR="00805F88" w:rsidRPr="00805F88" w:rsidRDefault="00805F88" w:rsidP="00805F88"/>
    <w:p w14:paraId="5BD5A4E5" w14:textId="77777777" w:rsidR="00805F88" w:rsidRPr="00805F88" w:rsidRDefault="00805F88" w:rsidP="00805F88">
      <w:r w:rsidRPr="00805F88">
        <w:t>See the blazing yule before us, fa la la la…..</w:t>
      </w:r>
    </w:p>
    <w:p w14:paraId="2E23DE5A" w14:textId="77777777" w:rsidR="00805F88" w:rsidRPr="00805F88" w:rsidRDefault="00805F88" w:rsidP="00805F88">
      <w:r w:rsidRPr="00805F88">
        <w:t>Strike the harp and join the chorus, fa la la la…..</w:t>
      </w:r>
    </w:p>
    <w:p w14:paraId="3115F185" w14:textId="77777777" w:rsidR="00805F88" w:rsidRPr="00805F88" w:rsidRDefault="00805F88" w:rsidP="00805F88">
      <w:r w:rsidRPr="00805F88">
        <w:t>Follow me in merry measure, fa la la la…..</w:t>
      </w:r>
    </w:p>
    <w:p w14:paraId="31DF5874" w14:textId="77777777" w:rsidR="00805F88" w:rsidRPr="00805F88" w:rsidRDefault="00805F88" w:rsidP="00805F88">
      <w:r w:rsidRPr="00805F88">
        <w:t>While I tell of Yuletide treasure, fa la la la…..</w:t>
      </w:r>
    </w:p>
    <w:p w14:paraId="60512B83" w14:textId="77777777" w:rsidR="00805F88" w:rsidRPr="00805F88" w:rsidRDefault="00805F88" w:rsidP="00805F88"/>
    <w:p w14:paraId="24FF2479" w14:textId="77777777" w:rsidR="00805F88" w:rsidRPr="00805F88" w:rsidRDefault="00805F88" w:rsidP="00805F88">
      <w:r w:rsidRPr="00805F88">
        <w:t>Fast away the old year passes, fa la la la…..</w:t>
      </w:r>
    </w:p>
    <w:p w14:paraId="6B26EE4D" w14:textId="77777777" w:rsidR="00805F88" w:rsidRPr="00805F88" w:rsidRDefault="00805F88" w:rsidP="00805F88">
      <w:r w:rsidRPr="00805F88">
        <w:t>Hail the new, ye lads and lasses, fa la la la…..</w:t>
      </w:r>
    </w:p>
    <w:p w14:paraId="4F90F097" w14:textId="77777777" w:rsidR="00805F88" w:rsidRPr="00805F88" w:rsidRDefault="00805F88" w:rsidP="00805F88">
      <w:r w:rsidRPr="00805F88">
        <w:t>Sing we joyous all together, fa la la la…..</w:t>
      </w:r>
    </w:p>
    <w:p w14:paraId="066AAAFF" w14:textId="77777777" w:rsidR="00805F88" w:rsidRPr="00805F88" w:rsidRDefault="00805F88" w:rsidP="00805F88">
      <w:r w:rsidRPr="00805F88">
        <w:t>Headless of the wind and weather, fa la la la…..</w:t>
      </w:r>
    </w:p>
    <w:p w14:paraId="01A8C68F" w14:textId="77777777" w:rsidR="00805F88" w:rsidRDefault="00805F88" w:rsidP="00805F88">
      <w:r>
        <w:t>Fa la la la...</w:t>
      </w:r>
    </w:p>
    <w:p w14:paraId="2A680B45" w14:textId="7485293C" w:rsidR="00805F88" w:rsidRDefault="00805F88">
      <w:r>
        <w:br w:type="page"/>
      </w:r>
    </w:p>
    <w:p w14:paraId="5B46BC50" w14:textId="77777777" w:rsidR="00805F88" w:rsidRDefault="00805F88" w:rsidP="00805F88">
      <w:pPr>
        <w:sectPr w:rsidR="00805F88" w:rsidSect="00805F8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38BD477" w14:textId="28B24D28" w:rsidR="00805F88" w:rsidRDefault="00805F88" w:rsidP="00805F88"/>
    <w:p w14:paraId="489007AC" w14:textId="58AA817A" w:rsidR="00805F88" w:rsidRPr="00805F88" w:rsidRDefault="00805F88" w:rsidP="00805F88">
      <w:pPr>
        <w:jc w:val="center"/>
      </w:pPr>
      <w:r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ncert lyrics – 6</w:t>
      </w:r>
      <w:r w:rsidRPr="00A647E2">
        <w:rPr>
          <w:b/>
          <w:color w:val="000000" w:themeColor="text1"/>
          <w:sz w:val="40"/>
          <w:szCs w:val="40"/>
          <w:u w:val="single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116B22"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rade</w:t>
      </w:r>
    </w:p>
    <w:p w14:paraId="12FED635" w14:textId="77777777" w:rsidR="00805F88" w:rsidRPr="00805F88" w:rsidRDefault="00805F88" w:rsidP="002C5331">
      <w:pPr>
        <w:sectPr w:rsidR="00805F88" w:rsidRPr="00805F88" w:rsidSect="00805F8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42BC093" w14:textId="20360F92" w:rsidR="0083652C" w:rsidRDefault="0083652C" w:rsidP="002C5331"/>
    <w:p w14:paraId="0B7A7016" w14:textId="77777777" w:rsidR="006D3AC2" w:rsidRDefault="006D3AC2" w:rsidP="00805F88">
      <w:pPr>
        <w:rPr>
          <w:b/>
          <w:sz w:val="32"/>
          <w:szCs w:val="32"/>
          <w:u w:val="single"/>
        </w:rPr>
        <w:sectPr w:rsidR="006D3AC2" w:rsidSect="00EB29E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D468218" w14:textId="0020F598" w:rsidR="00805F88" w:rsidRPr="00116B22" w:rsidRDefault="00805F88" w:rsidP="00805F88">
      <w:pPr>
        <w:rPr>
          <w:sz w:val="32"/>
          <w:szCs w:val="32"/>
        </w:rPr>
      </w:pPr>
      <w:r>
        <w:rPr>
          <w:b/>
          <w:sz w:val="32"/>
          <w:szCs w:val="32"/>
          <w:u w:val="single"/>
        </w:rPr>
        <w:t>Feliz Navidad</w:t>
      </w:r>
    </w:p>
    <w:p w14:paraId="55001D3E" w14:textId="201BA0F9" w:rsidR="00805F88" w:rsidRDefault="00805F88" w:rsidP="00805F88">
      <w:r>
        <w:t>Feliz Navidad, Feliz Navidad,</w:t>
      </w:r>
    </w:p>
    <w:p w14:paraId="5EFB2847" w14:textId="6663DD38" w:rsidR="00805F88" w:rsidRDefault="00805F88" w:rsidP="00805F88">
      <w:r>
        <w:t>Feliz Navidad Prospero Ano y felicidad</w:t>
      </w:r>
    </w:p>
    <w:p w14:paraId="077E7E4B" w14:textId="77777777" w:rsidR="00805F88" w:rsidRDefault="00805F88" w:rsidP="00805F88">
      <w:r>
        <w:t>Feliz Navidad, Feliz Navidad,</w:t>
      </w:r>
    </w:p>
    <w:p w14:paraId="1ABFAF75" w14:textId="77777777" w:rsidR="00805F88" w:rsidRDefault="00805F88" w:rsidP="00805F88">
      <w:r>
        <w:t>Feliz Navidad Prospero Ano y felicidad</w:t>
      </w:r>
    </w:p>
    <w:p w14:paraId="202A9D24" w14:textId="46BAD56C" w:rsidR="00805F88" w:rsidRDefault="00805F88" w:rsidP="00805F88"/>
    <w:p w14:paraId="089A79BD" w14:textId="07D380B6" w:rsidR="00805F88" w:rsidRDefault="00805F88" w:rsidP="00805F88">
      <w:r>
        <w:t>I want to wish you a Merry Christmas</w:t>
      </w:r>
    </w:p>
    <w:p w14:paraId="57FD8DBF" w14:textId="6E2955B6" w:rsidR="00805F88" w:rsidRDefault="00805F88" w:rsidP="00805F88">
      <w:r>
        <w:t>I want to wish you a Merry Christmas</w:t>
      </w:r>
    </w:p>
    <w:p w14:paraId="42CA1975" w14:textId="7B58AC75" w:rsidR="00805F88" w:rsidRDefault="00805F88" w:rsidP="00805F88">
      <w:r>
        <w:t>I want to wish you a Merry Christmas,</w:t>
      </w:r>
    </w:p>
    <w:p w14:paraId="13DD0622" w14:textId="425FD834" w:rsidR="00805F88" w:rsidRDefault="00805F88" w:rsidP="00805F88">
      <w:r>
        <w:t>From the bottom of my heart.</w:t>
      </w:r>
    </w:p>
    <w:p w14:paraId="71F612C3" w14:textId="03936FC7" w:rsidR="00805F88" w:rsidRDefault="00805F88" w:rsidP="00805F88"/>
    <w:p w14:paraId="4A33C955" w14:textId="493DDA19" w:rsidR="00805F88" w:rsidRDefault="00805F88" w:rsidP="00805F88">
      <w:r>
        <w:t>Feliz Navidad (Merry Christmas cheer)</w:t>
      </w:r>
    </w:p>
    <w:p w14:paraId="64E4CBBE" w14:textId="012A2A5E" w:rsidR="00805F88" w:rsidRDefault="00805F88" w:rsidP="00805F88">
      <w:r>
        <w:t>Feliz Navidad (Sung throughout the year)</w:t>
      </w:r>
    </w:p>
    <w:p w14:paraId="1B20B3FD" w14:textId="77777777" w:rsidR="00805F88" w:rsidRDefault="00805F88" w:rsidP="00805F88">
      <w:r>
        <w:t>Feliz Navidad Prospero Ano y felicidad</w:t>
      </w:r>
    </w:p>
    <w:p w14:paraId="49A7F9A4" w14:textId="5D49B3C2" w:rsidR="00805F88" w:rsidRDefault="00805F88" w:rsidP="00805F88">
      <w:r>
        <w:t>Feliz Navidad (Stories to be told)</w:t>
      </w:r>
    </w:p>
    <w:p w14:paraId="6F821196" w14:textId="3BD43FD7" w:rsidR="00805F88" w:rsidRDefault="00805F88" w:rsidP="00805F88">
      <w:r>
        <w:t>Feliz Navidad (to the young and old)</w:t>
      </w:r>
    </w:p>
    <w:p w14:paraId="782D3A65" w14:textId="77777777" w:rsidR="00D25685" w:rsidRDefault="00D25685" w:rsidP="00D25685">
      <w:r>
        <w:t>Feliz Navidad Prospero Ano y felicidad</w:t>
      </w:r>
    </w:p>
    <w:p w14:paraId="58A1E103" w14:textId="7A262861" w:rsidR="00805F88" w:rsidRDefault="00805F88" w:rsidP="00805F88"/>
    <w:p w14:paraId="073E961C" w14:textId="77777777" w:rsidR="00D25685" w:rsidRDefault="00D25685" w:rsidP="00D25685">
      <w:r>
        <w:t>I want to wish you a Merry Christmas</w:t>
      </w:r>
    </w:p>
    <w:p w14:paraId="07116D3E" w14:textId="77777777" w:rsidR="00D25685" w:rsidRDefault="00D25685" w:rsidP="00D25685">
      <w:r>
        <w:t>I want to wish you a Merry Christmas</w:t>
      </w:r>
    </w:p>
    <w:p w14:paraId="4298986C" w14:textId="77777777" w:rsidR="00D25685" w:rsidRDefault="00D25685" w:rsidP="00D25685">
      <w:r>
        <w:t>I want to wish you a Merry Christmas,</w:t>
      </w:r>
    </w:p>
    <w:p w14:paraId="731C4A36" w14:textId="77777777" w:rsidR="00D25685" w:rsidRDefault="00D25685" w:rsidP="00D25685">
      <w:r>
        <w:t>From the bottom of my heart.</w:t>
      </w:r>
    </w:p>
    <w:p w14:paraId="20AA4459" w14:textId="57A496DA" w:rsidR="00D25685" w:rsidRDefault="00D25685" w:rsidP="00805F88">
      <w:pPr>
        <w:rPr>
          <w:b/>
        </w:rPr>
      </w:pPr>
      <w:r>
        <w:rPr>
          <w:b/>
        </w:rPr>
        <w:t>Repeat chorus</w:t>
      </w:r>
    </w:p>
    <w:p w14:paraId="7FB0847B" w14:textId="77777777" w:rsidR="00062F92" w:rsidRDefault="00062F92" w:rsidP="006D3AC2">
      <w:pPr>
        <w:rPr>
          <w:b/>
          <w:sz w:val="32"/>
          <w:szCs w:val="32"/>
          <w:u w:val="single"/>
        </w:rPr>
      </w:pPr>
    </w:p>
    <w:p w14:paraId="5F69E29C" w14:textId="63B3B195" w:rsidR="00D25685" w:rsidRPr="00116B22" w:rsidRDefault="00D25685" w:rsidP="006D3AC2">
      <w:pPr>
        <w:rPr>
          <w:sz w:val="32"/>
          <w:szCs w:val="32"/>
        </w:rPr>
      </w:pPr>
      <w:r>
        <w:rPr>
          <w:b/>
          <w:sz w:val="32"/>
          <w:szCs w:val="32"/>
          <w:u w:val="single"/>
        </w:rPr>
        <w:t>Troika</w:t>
      </w:r>
    </w:p>
    <w:p w14:paraId="5CA28A42" w14:textId="7C742276" w:rsidR="00D25685" w:rsidRDefault="00D25685" w:rsidP="00D25685">
      <w:r>
        <w:t>Through the night the wind is blowing,</w:t>
      </w:r>
    </w:p>
    <w:p w14:paraId="0E5AFA16" w14:textId="5FCEDEC4" w:rsidR="00D25685" w:rsidRDefault="00D25685" w:rsidP="00D25685">
      <w:r>
        <w:t>Swirling ‘round the fallen snow,</w:t>
      </w:r>
    </w:p>
    <w:p w14:paraId="1E44E03E" w14:textId="3EDB6DC2" w:rsidR="00D25685" w:rsidRDefault="00D25685" w:rsidP="00D25685">
      <w:r>
        <w:t>Riding high upon the Troika,</w:t>
      </w:r>
    </w:p>
    <w:p w14:paraId="030E7835" w14:textId="66CDABB2" w:rsidR="00D25685" w:rsidRDefault="00D25685" w:rsidP="00D25685">
      <w:r>
        <w:t>To the village we must go.</w:t>
      </w:r>
    </w:p>
    <w:p w14:paraId="31B23E1F" w14:textId="1F58A565" w:rsidR="00D25685" w:rsidRDefault="00D25685" w:rsidP="00D25685"/>
    <w:p w14:paraId="211F046F" w14:textId="43472AC0" w:rsidR="00D25685" w:rsidRPr="00D25685" w:rsidRDefault="00D25685" w:rsidP="00D25685">
      <w:pPr>
        <w:rPr>
          <w:b/>
        </w:rPr>
      </w:pPr>
      <w:r>
        <w:rPr>
          <w:b/>
        </w:rPr>
        <w:t>Chorus</w:t>
      </w:r>
    </w:p>
    <w:p w14:paraId="26CDE657" w14:textId="100EC16C" w:rsidR="00D25685" w:rsidRDefault="00D25685" w:rsidP="00D25685">
      <w:r>
        <w:t>Hurry coachman with the Troika</w:t>
      </w:r>
    </w:p>
    <w:p w14:paraId="1AA447CF" w14:textId="7DEA9DB9" w:rsidR="00D25685" w:rsidRDefault="00D25685" w:rsidP="00D25685">
      <w:r>
        <w:t>Hurry coachman through the snow</w:t>
      </w:r>
    </w:p>
    <w:p w14:paraId="2CB1AC02" w14:textId="11E8641B" w:rsidR="00D25685" w:rsidRDefault="00D25685" w:rsidP="00D25685">
      <w:r>
        <w:t>To the winter celebration</w:t>
      </w:r>
    </w:p>
    <w:p w14:paraId="1B5514C9" w14:textId="1C3FDF7E" w:rsidR="00D25685" w:rsidRDefault="00D25685" w:rsidP="00D25685">
      <w:r>
        <w:t>To the village far below!</w:t>
      </w:r>
    </w:p>
    <w:p w14:paraId="596DB326" w14:textId="14DAC7D7" w:rsidR="00D25685" w:rsidRDefault="00D25685" w:rsidP="00D25685"/>
    <w:p w14:paraId="28313A41" w14:textId="22424F8C" w:rsidR="00D25685" w:rsidRDefault="00D25685" w:rsidP="00D25685">
      <w:r>
        <w:t xml:space="preserve">Swiftly now the sleigh is flying </w:t>
      </w:r>
    </w:p>
    <w:p w14:paraId="64F263A8" w14:textId="5A82C214" w:rsidR="00D25685" w:rsidRDefault="00D25685" w:rsidP="00D25685">
      <w:r>
        <w:t>From the forest to the town</w:t>
      </w:r>
    </w:p>
    <w:p w14:paraId="655C5F3E" w14:textId="4D676732" w:rsidR="00D25685" w:rsidRDefault="00D25685" w:rsidP="00D25685">
      <w:r>
        <w:t>Candles burn with cheerful brilliance</w:t>
      </w:r>
    </w:p>
    <w:p w14:paraId="12EEBDB0" w14:textId="11123A80" w:rsidR="00D25685" w:rsidRDefault="00D25685" w:rsidP="00D25685">
      <w:r>
        <w:t>Voices ring in festive sound</w:t>
      </w:r>
    </w:p>
    <w:p w14:paraId="0890B160" w14:textId="77777777" w:rsidR="00D25685" w:rsidRPr="00D25685" w:rsidRDefault="00D25685" w:rsidP="00D25685">
      <w:pPr>
        <w:rPr>
          <w:b/>
        </w:rPr>
      </w:pPr>
      <w:r>
        <w:rPr>
          <w:b/>
        </w:rPr>
        <w:t>Chorus</w:t>
      </w:r>
    </w:p>
    <w:p w14:paraId="035AE8D1" w14:textId="1A6A6B3F" w:rsidR="00D25685" w:rsidRDefault="00D25685" w:rsidP="00D25685">
      <w:r>
        <w:t>In the hall the people dancing,</w:t>
      </w:r>
    </w:p>
    <w:p w14:paraId="7FA10C80" w14:textId="3D266034" w:rsidR="00D25685" w:rsidRDefault="00D25685" w:rsidP="00D25685">
      <w:r>
        <w:t>Sounds of laughter ev’rywhere,</w:t>
      </w:r>
    </w:p>
    <w:p w14:paraId="044577D9" w14:textId="652F7C7C" w:rsidR="00D25685" w:rsidRDefault="00D25685" w:rsidP="00D25685">
      <w:r>
        <w:t>Play the balalaikas to the</w:t>
      </w:r>
    </w:p>
    <w:p w14:paraId="69C79569" w14:textId="712DF7F3" w:rsidR="00D25685" w:rsidRDefault="00D25685" w:rsidP="00D25685">
      <w:r>
        <w:t>Beating rhythms in the air,</w:t>
      </w:r>
    </w:p>
    <w:p w14:paraId="0E359764" w14:textId="77777777" w:rsidR="00D25685" w:rsidRPr="00D25685" w:rsidRDefault="00D25685" w:rsidP="00D25685">
      <w:pPr>
        <w:rPr>
          <w:b/>
        </w:rPr>
      </w:pPr>
      <w:r>
        <w:rPr>
          <w:b/>
        </w:rPr>
        <w:t>Chorus</w:t>
      </w:r>
    </w:p>
    <w:p w14:paraId="1A39F619" w14:textId="77777777" w:rsidR="006D3AC2" w:rsidRDefault="006D3AC2" w:rsidP="0082453F">
      <w:pPr>
        <w:rPr>
          <w:b/>
          <w:sz w:val="32"/>
          <w:szCs w:val="32"/>
          <w:u w:val="single"/>
        </w:rPr>
      </w:pPr>
    </w:p>
    <w:p w14:paraId="33F3BCEC" w14:textId="77777777" w:rsidR="00062F92" w:rsidRDefault="00062F92" w:rsidP="0082453F">
      <w:pPr>
        <w:rPr>
          <w:b/>
          <w:sz w:val="32"/>
          <w:szCs w:val="32"/>
          <w:u w:val="single"/>
        </w:rPr>
      </w:pPr>
    </w:p>
    <w:p w14:paraId="73DFB796" w14:textId="51F80C11" w:rsidR="0082453F" w:rsidRDefault="0082453F" w:rsidP="0082453F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Yuki</w:t>
      </w:r>
    </w:p>
    <w:p w14:paraId="4A0C4745" w14:textId="4009DD79" w:rsidR="0082453F" w:rsidRPr="0082453F" w:rsidRDefault="0082453F" w:rsidP="0082453F">
      <w:pPr>
        <w:rPr>
          <w:i/>
          <w:sz w:val="24"/>
          <w:szCs w:val="24"/>
        </w:rPr>
      </w:pPr>
      <w:r>
        <w:rPr>
          <w:b/>
          <w:sz w:val="24"/>
          <w:szCs w:val="24"/>
        </w:rPr>
        <w:t xml:space="preserve">Boys </w:t>
      </w:r>
      <w:r>
        <w:rPr>
          <w:i/>
          <w:sz w:val="24"/>
          <w:szCs w:val="24"/>
        </w:rPr>
        <w:t>Girls</w:t>
      </w:r>
      <w:r w:rsidRPr="0082453F">
        <w:rPr>
          <w:sz w:val="24"/>
          <w:szCs w:val="24"/>
          <w:u w:val="single"/>
        </w:rPr>
        <w:t xml:space="preserve"> Together</w:t>
      </w:r>
    </w:p>
    <w:p w14:paraId="6D4E7DFB" w14:textId="494F3ABC" w:rsidR="0082453F" w:rsidRPr="0082453F" w:rsidRDefault="0082453F" w:rsidP="0082453F">
      <w:pPr>
        <w:rPr>
          <w:i/>
        </w:rPr>
      </w:pPr>
      <w:r w:rsidRPr="0082453F">
        <w:rPr>
          <w:i/>
        </w:rPr>
        <w:t>Yuki ya kon kon,</w:t>
      </w:r>
    </w:p>
    <w:p w14:paraId="7F8D08C6" w14:textId="7E1E23CF" w:rsidR="0082453F" w:rsidRPr="0082453F" w:rsidRDefault="0082453F" w:rsidP="0082453F">
      <w:pPr>
        <w:rPr>
          <w:i/>
        </w:rPr>
      </w:pPr>
      <w:r w:rsidRPr="0082453F">
        <w:rPr>
          <w:i/>
        </w:rPr>
        <w:t>Arare ya kon kon</w:t>
      </w:r>
    </w:p>
    <w:p w14:paraId="6550C58A" w14:textId="1022C1C0" w:rsidR="0082453F" w:rsidRPr="0082453F" w:rsidRDefault="0082453F" w:rsidP="0082453F">
      <w:pPr>
        <w:rPr>
          <w:b/>
        </w:rPr>
      </w:pPr>
      <w:r w:rsidRPr="0082453F">
        <w:rPr>
          <w:b/>
        </w:rPr>
        <w:t>Fute wa fute wa</w:t>
      </w:r>
    </w:p>
    <w:p w14:paraId="206FA79D" w14:textId="24900B32" w:rsidR="0082453F" w:rsidRPr="0082453F" w:rsidRDefault="0082453F" w:rsidP="0082453F">
      <w:pPr>
        <w:rPr>
          <w:b/>
        </w:rPr>
      </w:pPr>
      <w:r w:rsidRPr="0082453F">
        <w:rPr>
          <w:b/>
        </w:rPr>
        <w:t>Zoon zoon tsumoru</w:t>
      </w:r>
    </w:p>
    <w:p w14:paraId="6F4A75BE" w14:textId="77777777" w:rsidR="0082453F" w:rsidRPr="0082453F" w:rsidRDefault="0082453F" w:rsidP="0082453F">
      <w:pPr>
        <w:rPr>
          <w:i/>
        </w:rPr>
      </w:pPr>
      <w:r w:rsidRPr="0082453F">
        <w:rPr>
          <w:i/>
        </w:rPr>
        <w:t>Yuki ya kon kon,</w:t>
      </w:r>
    </w:p>
    <w:p w14:paraId="1693E4B9" w14:textId="77777777" w:rsidR="0082453F" w:rsidRPr="0082453F" w:rsidRDefault="0082453F" w:rsidP="0082453F">
      <w:pPr>
        <w:rPr>
          <w:i/>
        </w:rPr>
      </w:pPr>
      <w:r w:rsidRPr="0082453F">
        <w:rPr>
          <w:i/>
        </w:rPr>
        <w:t>Arare ya kon kon</w:t>
      </w:r>
    </w:p>
    <w:p w14:paraId="450A4612" w14:textId="0474F34A" w:rsidR="0082453F" w:rsidRPr="0082453F" w:rsidRDefault="0082453F" w:rsidP="0082453F">
      <w:pPr>
        <w:rPr>
          <w:u w:val="single"/>
        </w:rPr>
      </w:pPr>
      <w:r w:rsidRPr="0082453F">
        <w:rPr>
          <w:u w:val="single"/>
        </w:rPr>
        <w:t>Kareki nook razu</w:t>
      </w:r>
    </w:p>
    <w:p w14:paraId="15A621C5" w14:textId="41E01034" w:rsidR="0082453F" w:rsidRPr="0082453F" w:rsidRDefault="0082453F" w:rsidP="0082453F">
      <w:pPr>
        <w:rPr>
          <w:u w:val="single"/>
        </w:rPr>
      </w:pPr>
      <w:r w:rsidRPr="0082453F">
        <w:rPr>
          <w:u w:val="single"/>
        </w:rPr>
        <w:t>Hana gasaku.</w:t>
      </w:r>
    </w:p>
    <w:p w14:paraId="4BDA6824" w14:textId="7689448E" w:rsidR="0082453F" w:rsidRDefault="0082453F" w:rsidP="0082453F"/>
    <w:p w14:paraId="0B17FAAB" w14:textId="5A6C4070" w:rsidR="0082453F" w:rsidRPr="0082453F" w:rsidRDefault="0082453F" w:rsidP="0082453F">
      <w:pPr>
        <w:rPr>
          <w:i/>
        </w:rPr>
      </w:pPr>
      <w:r w:rsidRPr="0082453F">
        <w:rPr>
          <w:i/>
        </w:rPr>
        <w:t>Snow is falling,</w:t>
      </w:r>
    </w:p>
    <w:p w14:paraId="05F0E8F9" w14:textId="59E3EADD" w:rsidR="0082453F" w:rsidRPr="0082453F" w:rsidRDefault="0082453F" w:rsidP="0082453F">
      <w:pPr>
        <w:rPr>
          <w:i/>
        </w:rPr>
      </w:pPr>
      <w:r w:rsidRPr="0082453F">
        <w:rPr>
          <w:i/>
        </w:rPr>
        <w:t>Falling gently,</w:t>
      </w:r>
    </w:p>
    <w:p w14:paraId="17B5F9D4" w14:textId="0C427F1A" w:rsidR="0082453F" w:rsidRPr="0082453F" w:rsidRDefault="0082453F" w:rsidP="0082453F">
      <w:pPr>
        <w:rPr>
          <w:i/>
        </w:rPr>
      </w:pPr>
      <w:r w:rsidRPr="0082453F">
        <w:rPr>
          <w:i/>
        </w:rPr>
        <w:t>Gently it will grow.</w:t>
      </w:r>
    </w:p>
    <w:p w14:paraId="6E12AD62" w14:textId="3DE4B04E" w:rsidR="0082453F" w:rsidRPr="0082453F" w:rsidRDefault="0082453F" w:rsidP="0082453F">
      <w:pPr>
        <w:rPr>
          <w:b/>
        </w:rPr>
      </w:pPr>
      <w:r w:rsidRPr="0082453F">
        <w:rPr>
          <w:b/>
        </w:rPr>
        <w:t xml:space="preserve">Snow if whirling, </w:t>
      </w:r>
    </w:p>
    <w:p w14:paraId="094C6533" w14:textId="3FB938A5" w:rsidR="0082453F" w:rsidRPr="0082453F" w:rsidRDefault="0082453F" w:rsidP="0082453F">
      <w:pPr>
        <w:rPr>
          <w:b/>
        </w:rPr>
      </w:pPr>
      <w:r w:rsidRPr="0082453F">
        <w:rPr>
          <w:b/>
        </w:rPr>
        <w:t>Swirling, twirling,</w:t>
      </w:r>
    </w:p>
    <w:p w14:paraId="3FBEE3EA" w14:textId="5CBC946E" w:rsidR="0082453F" w:rsidRPr="0082453F" w:rsidRDefault="0082453F" w:rsidP="0082453F">
      <w:pPr>
        <w:rPr>
          <w:b/>
        </w:rPr>
      </w:pPr>
      <w:r w:rsidRPr="0082453F">
        <w:rPr>
          <w:b/>
        </w:rPr>
        <w:t>All ‘round Hokkaido</w:t>
      </w:r>
    </w:p>
    <w:p w14:paraId="49971933" w14:textId="3C34C7F8" w:rsidR="0082453F" w:rsidRDefault="0082453F" w:rsidP="0082453F"/>
    <w:p w14:paraId="38F19B7F" w14:textId="77777777" w:rsidR="0082453F" w:rsidRPr="0082453F" w:rsidRDefault="0082453F" w:rsidP="0082453F">
      <w:pPr>
        <w:rPr>
          <w:u w:val="single"/>
        </w:rPr>
      </w:pPr>
      <w:r w:rsidRPr="0082453F">
        <w:rPr>
          <w:u w:val="single"/>
        </w:rPr>
        <w:t>Yuki ya kon kon,</w:t>
      </w:r>
    </w:p>
    <w:p w14:paraId="27E7199A" w14:textId="77777777" w:rsidR="0082453F" w:rsidRPr="0082453F" w:rsidRDefault="0082453F" w:rsidP="0082453F">
      <w:pPr>
        <w:rPr>
          <w:u w:val="single"/>
        </w:rPr>
      </w:pPr>
      <w:r w:rsidRPr="0082453F">
        <w:rPr>
          <w:u w:val="single"/>
        </w:rPr>
        <w:t>Arare ya kon kon</w:t>
      </w:r>
    </w:p>
    <w:p w14:paraId="67CDE0D7" w14:textId="77777777" w:rsidR="0082453F" w:rsidRPr="0082453F" w:rsidRDefault="0082453F" w:rsidP="0082453F">
      <w:pPr>
        <w:rPr>
          <w:u w:val="single"/>
        </w:rPr>
      </w:pPr>
      <w:r w:rsidRPr="0082453F">
        <w:rPr>
          <w:u w:val="single"/>
        </w:rPr>
        <w:t>Fute wa fute wa</w:t>
      </w:r>
    </w:p>
    <w:p w14:paraId="60378546" w14:textId="77777777" w:rsidR="0082453F" w:rsidRPr="0082453F" w:rsidRDefault="0082453F" w:rsidP="0082453F">
      <w:pPr>
        <w:rPr>
          <w:u w:val="single"/>
        </w:rPr>
      </w:pPr>
      <w:r w:rsidRPr="0082453F">
        <w:rPr>
          <w:u w:val="single"/>
        </w:rPr>
        <w:t>Zoon zoon tsumoru</w:t>
      </w:r>
    </w:p>
    <w:p w14:paraId="4D00C138" w14:textId="77777777" w:rsidR="0082453F" w:rsidRPr="0082453F" w:rsidRDefault="0082453F" w:rsidP="0082453F">
      <w:pPr>
        <w:rPr>
          <w:u w:val="single"/>
        </w:rPr>
      </w:pPr>
      <w:r w:rsidRPr="0082453F">
        <w:rPr>
          <w:u w:val="single"/>
        </w:rPr>
        <w:t>Yuki ya kon kon,</w:t>
      </w:r>
    </w:p>
    <w:p w14:paraId="310165AD" w14:textId="77777777" w:rsidR="0082453F" w:rsidRPr="0082453F" w:rsidRDefault="0082453F" w:rsidP="0082453F">
      <w:pPr>
        <w:rPr>
          <w:u w:val="single"/>
        </w:rPr>
      </w:pPr>
      <w:r w:rsidRPr="0082453F">
        <w:rPr>
          <w:u w:val="single"/>
        </w:rPr>
        <w:t>Arare ya kon kon</w:t>
      </w:r>
    </w:p>
    <w:p w14:paraId="1DA659A5" w14:textId="77777777" w:rsidR="0082453F" w:rsidRPr="0082453F" w:rsidRDefault="0082453F" w:rsidP="0082453F">
      <w:pPr>
        <w:rPr>
          <w:u w:val="single"/>
        </w:rPr>
      </w:pPr>
      <w:r w:rsidRPr="0082453F">
        <w:rPr>
          <w:u w:val="single"/>
        </w:rPr>
        <w:t>Kareki nook razu</w:t>
      </w:r>
    </w:p>
    <w:p w14:paraId="11C9C079" w14:textId="77777777" w:rsidR="0082453F" w:rsidRPr="0082453F" w:rsidRDefault="0082453F" w:rsidP="0082453F">
      <w:pPr>
        <w:rPr>
          <w:b/>
        </w:rPr>
      </w:pPr>
      <w:r w:rsidRPr="0082453F">
        <w:rPr>
          <w:b/>
        </w:rPr>
        <w:t>Hana gasaku.</w:t>
      </w:r>
    </w:p>
    <w:p w14:paraId="4FE841F8" w14:textId="03E997E9" w:rsidR="0082453F" w:rsidRDefault="0082453F" w:rsidP="0082453F"/>
    <w:p w14:paraId="4FA0332B" w14:textId="77777777" w:rsidR="006D3AC2" w:rsidRDefault="006D3AC2" w:rsidP="0082453F">
      <w:pPr>
        <w:rPr>
          <w:i/>
        </w:rPr>
      </w:pPr>
    </w:p>
    <w:p w14:paraId="337570BB" w14:textId="3CA2E10B" w:rsidR="0082453F" w:rsidRPr="0082453F" w:rsidRDefault="0082453F" w:rsidP="0082453F">
      <w:pPr>
        <w:rPr>
          <w:i/>
        </w:rPr>
      </w:pPr>
      <w:r w:rsidRPr="0082453F">
        <w:rPr>
          <w:i/>
        </w:rPr>
        <w:t>Hills are wearing white,</w:t>
      </w:r>
    </w:p>
    <w:p w14:paraId="6CE81216" w14:textId="374E0419" w:rsidR="0082453F" w:rsidRPr="0082453F" w:rsidRDefault="0082453F" w:rsidP="0082453F">
      <w:pPr>
        <w:rPr>
          <w:i/>
        </w:rPr>
      </w:pPr>
      <w:r w:rsidRPr="0082453F">
        <w:rPr>
          <w:i/>
        </w:rPr>
        <w:t>White cotton blankets,</w:t>
      </w:r>
    </w:p>
    <w:p w14:paraId="46FFF1CC" w14:textId="027A2488" w:rsidR="0082453F" w:rsidRPr="0082453F" w:rsidRDefault="0082453F" w:rsidP="0082453F">
      <w:pPr>
        <w:rPr>
          <w:i/>
        </w:rPr>
      </w:pPr>
      <w:r w:rsidRPr="0082453F">
        <w:rPr>
          <w:i/>
        </w:rPr>
        <w:t>Snowy blankets in the night.</w:t>
      </w:r>
    </w:p>
    <w:p w14:paraId="22D83A1E" w14:textId="07372ED5" w:rsidR="0082453F" w:rsidRPr="0082453F" w:rsidRDefault="0082453F" w:rsidP="0082453F">
      <w:pPr>
        <w:rPr>
          <w:u w:val="single"/>
        </w:rPr>
      </w:pPr>
      <w:r w:rsidRPr="0082453F">
        <w:rPr>
          <w:u w:val="single"/>
        </w:rPr>
        <w:t>Trees bear silver buds,</w:t>
      </w:r>
    </w:p>
    <w:p w14:paraId="6B0C438B" w14:textId="44D6A8A5" w:rsidR="0082453F" w:rsidRPr="0082453F" w:rsidRDefault="0082453F" w:rsidP="0082453F">
      <w:pPr>
        <w:rPr>
          <w:u w:val="single"/>
        </w:rPr>
      </w:pPr>
      <w:r w:rsidRPr="0082453F">
        <w:rPr>
          <w:u w:val="single"/>
        </w:rPr>
        <w:t>Buds that blossom,</w:t>
      </w:r>
    </w:p>
    <w:p w14:paraId="7A109E40" w14:textId="4FEDFC84" w:rsidR="0082453F" w:rsidRPr="0082453F" w:rsidRDefault="0082453F" w:rsidP="0082453F">
      <w:pPr>
        <w:rPr>
          <w:u w:val="single"/>
        </w:rPr>
      </w:pPr>
      <w:r w:rsidRPr="0082453F">
        <w:rPr>
          <w:u w:val="single"/>
        </w:rPr>
        <w:t>Blossom flow’rs of white.</w:t>
      </w:r>
    </w:p>
    <w:p w14:paraId="77FD2639" w14:textId="1EAC58C9" w:rsidR="0082453F" w:rsidRDefault="0082453F" w:rsidP="0082453F"/>
    <w:p w14:paraId="413A1847" w14:textId="77777777" w:rsidR="0082453F" w:rsidRPr="0082453F" w:rsidRDefault="0082453F" w:rsidP="0082453F">
      <w:pPr>
        <w:rPr>
          <w:u w:val="single"/>
        </w:rPr>
      </w:pPr>
      <w:r w:rsidRPr="0082453F">
        <w:rPr>
          <w:u w:val="single"/>
        </w:rPr>
        <w:t>Yuki ya kon kon,</w:t>
      </w:r>
    </w:p>
    <w:p w14:paraId="6CC23A93" w14:textId="77777777" w:rsidR="0082453F" w:rsidRPr="0082453F" w:rsidRDefault="0082453F" w:rsidP="0082453F">
      <w:pPr>
        <w:rPr>
          <w:u w:val="single"/>
        </w:rPr>
      </w:pPr>
      <w:r w:rsidRPr="0082453F">
        <w:rPr>
          <w:u w:val="single"/>
        </w:rPr>
        <w:t>Arare ya kon kon</w:t>
      </w:r>
    </w:p>
    <w:p w14:paraId="724E10FC" w14:textId="77777777" w:rsidR="0082453F" w:rsidRPr="0082453F" w:rsidRDefault="0082453F" w:rsidP="0082453F">
      <w:pPr>
        <w:rPr>
          <w:u w:val="single"/>
        </w:rPr>
      </w:pPr>
      <w:r w:rsidRPr="0082453F">
        <w:rPr>
          <w:u w:val="single"/>
        </w:rPr>
        <w:t>Fute wa fute wa</w:t>
      </w:r>
    </w:p>
    <w:p w14:paraId="37EE8FDB" w14:textId="77777777" w:rsidR="0082453F" w:rsidRPr="0082453F" w:rsidRDefault="0082453F" w:rsidP="0082453F">
      <w:pPr>
        <w:rPr>
          <w:u w:val="single"/>
        </w:rPr>
      </w:pPr>
      <w:r w:rsidRPr="0082453F">
        <w:rPr>
          <w:u w:val="single"/>
        </w:rPr>
        <w:t>Zoon zoon tsumoru</w:t>
      </w:r>
    </w:p>
    <w:p w14:paraId="56118538" w14:textId="77777777" w:rsidR="0082453F" w:rsidRPr="0082453F" w:rsidRDefault="0082453F" w:rsidP="0082453F">
      <w:pPr>
        <w:rPr>
          <w:u w:val="single"/>
        </w:rPr>
      </w:pPr>
      <w:r w:rsidRPr="0082453F">
        <w:rPr>
          <w:u w:val="single"/>
        </w:rPr>
        <w:t>Yuki ya kon kon,</w:t>
      </w:r>
    </w:p>
    <w:p w14:paraId="7930AC2D" w14:textId="77777777" w:rsidR="0082453F" w:rsidRPr="0082453F" w:rsidRDefault="0082453F" w:rsidP="0082453F">
      <w:pPr>
        <w:rPr>
          <w:u w:val="single"/>
        </w:rPr>
      </w:pPr>
      <w:r w:rsidRPr="0082453F">
        <w:rPr>
          <w:u w:val="single"/>
        </w:rPr>
        <w:t>Arare ya kon kon</w:t>
      </w:r>
    </w:p>
    <w:p w14:paraId="5B4A3DB2" w14:textId="77777777" w:rsidR="0082453F" w:rsidRPr="0082453F" w:rsidRDefault="0082453F" w:rsidP="0082453F">
      <w:pPr>
        <w:rPr>
          <w:u w:val="single"/>
        </w:rPr>
      </w:pPr>
      <w:r w:rsidRPr="0082453F">
        <w:rPr>
          <w:u w:val="single"/>
        </w:rPr>
        <w:t>Kareki nook razu</w:t>
      </w:r>
    </w:p>
    <w:p w14:paraId="4A2DBF8A" w14:textId="77777777" w:rsidR="0082453F" w:rsidRPr="0082453F" w:rsidRDefault="0082453F" w:rsidP="0082453F">
      <w:pPr>
        <w:rPr>
          <w:b/>
        </w:rPr>
      </w:pPr>
      <w:r w:rsidRPr="0082453F">
        <w:rPr>
          <w:b/>
        </w:rPr>
        <w:t>Hana gasaku.</w:t>
      </w:r>
    </w:p>
    <w:p w14:paraId="54D6E791" w14:textId="25ECD16E" w:rsidR="0082453F" w:rsidRPr="0082453F" w:rsidRDefault="0082453F" w:rsidP="0082453F">
      <w:pPr>
        <w:rPr>
          <w:i/>
        </w:rPr>
      </w:pPr>
      <w:r>
        <w:br/>
      </w:r>
      <w:r w:rsidRPr="0082453F">
        <w:rPr>
          <w:i/>
        </w:rPr>
        <w:t>Snow is falling,</w:t>
      </w:r>
    </w:p>
    <w:p w14:paraId="092B3564" w14:textId="705806F1" w:rsidR="0082453F" w:rsidRPr="0082453F" w:rsidRDefault="0082453F" w:rsidP="0082453F">
      <w:pPr>
        <w:rPr>
          <w:i/>
        </w:rPr>
      </w:pPr>
      <w:r w:rsidRPr="0082453F">
        <w:rPr>
          <w:i/>
        </w:rPr>
        <w:t>Falling gently</w:t>
      </w:r>
    </w:p>
    <w:p w14:paraId="7C0F2D07" w14:textId="589AE73B" w:rsidR="0082453F" w:rsidRDefault="0082453F" w:rsidP="0082453F">
      <w:pPr>
        <w:rPr>
          <w:u w:val="single"/>
        </w:rPr>
      </w:pPr>
      <w:r w:rsidRPr="0082453F">
        <w:rPr>
          <w:u w:val="single"/>
        </w:rPr>
        <w:t>Snow.</w:t>
      </w:r>
    </w:p>
    <w:p w14:paraId="49A5AF88" w14:textId="3C9B1F68" w:rsidR="0082453F" w:rsidRDefault="0082453F" w:rsidP="0082453F">
      <w:pPr>
        <w:rPr>
          <w:u w:val="single"/>
        </w:rPr>
      </w:pPr>
    </w:p>
    <w:p w14:paraId="27BCF301" w14:textId="77777777" w:rsidR="006D3AC2" w:rsidRDefault="006D3AC2" w:rsidP="00020BDE">
      <w:pPr>
        <w:ind w:left="720" w:hanging="720"/>
        <w:rPr>
          <w:b/>
          <w:sz w:val="32"/>
          <w:szCs w:val="32"/>
          <w:u w:val="single"/>
        </w:rPr>
      </w:pPr>
    </w:p>
    <w:p w14:paraId="59538CCF" w14:textId="77777777" w:rsidR="006D3AC2" w:rsidRDefault="006D3AC2" w:rsidP="00020BDE">
      <w:pPr>
        <w:ind w:left="720" w:hanging="720"/>
        <w:rPr>
          <w:b/>
          <w:sz w:val="32"/>
          <w:szCs w:val="32"/>
          <w:u w:val="single"/>
        </w:rPr>
      </w:pPr>
    </w:p>
    <w:p w14:paraId="41A00538" w14:textId="77777777" w:rsidR="006D3AC2" w:rsidRDefault="006D3AC2" w:rsidP="00020BDE">
      <w:pPr>
        <w:ind w:left="720" w:hanging="720"/>
        <w:rPr>
          <w:b/>
          <w:sz w:val="32"/>
          <w:szCs w:val="32"/>
          <w:u w:val="single"/>
        </w:rPr>
      </w:pPr>
    </w:p>
    <w:p w14:paraId="7EBBCB16" w14:textId="77777777" w:rsidR="006D3AC2" w:rsidRDefault="006D3AC2" w:rsidP="00020BDE">
      <w:pPr>
        <w:ind w:left="720" w:hanging="720"/>
        <w:rPr>
          <w:b/>
          <w:sz w:val="32"/>
          <w:szCs w:val="32"/>
          <w:u w:val="single"/>
        </w:rPr>
      </w:pPr>
    </w:p>
    <w:p w14:paraId="774B86E4" w14:textId="77777777" w:rsidR="006D3AC2" w:rsidRDefault="006D3AC2" w:rsidP="00020BDE">
      <w:pPr>
        <w:ind w:left="720" w:hanging="720"/>
        <w:rPr>
          <w:b/>
          <w:sz w:val="32"/>
          <w:szCs w:val="32"/>
          <w:u w:val="single"/>
        </w:rPr>
      </w:pPr>
    </w:p>
    <w:p w14:paraId="5EFB5A0A" w14:textId="77777777" w:rsidR="006D3AC2" w:rsidRDefault="006D3AC2" w:rsidP="00020BDE">
      <w:pPr>
        <w:ind w:left="720" w:hanging="720"/>
        <w:rPr>
          <w:b/>
          <w:sz w:val="32"/>
          <w:szCs w:val="32"/>
          <w:u w:val="single"/>
        </w:rPr>
      </w:pPr>
    </w:p>
    <w:p w14:paraId="5B0F15DC" w14:textId="77777777" w:rsidR="006D3AC2" w:rsidRDefault="006D3AC2" w:rsidP="00020BDE">
      <w:pPr>
        <w:ind w:left="720" w:hanging="720"/>
        <w:rPr>
          <w:b/>
          <w:sz w:val="32"/>
          <w:szCs w:val="32"/>
          <w:u w:val="single"/>
        </w:rPr>
      </w:pPr>
    </w:p>
    <w:p w14:paraId="13F7CE32" w14:textId="0EF32210" w:rsidR="00020BDE" w:rsidRPr="00116B22" w:rsidRDefault="00020BDE" w:rsidP="00062F92">
      <w:pPr>
        <w:rPr>
          <w:sz w:val="32"/>
          <w:szCs w:val="32"/>
        </w:rPr>
      </w:pPr>
      <w:r>
        <w:rPr>
          <w:b/>
          <w:sz w:val="32"/>
          <w:szCs w:val="32"/>
          <w:u w:val="single"/>
        </w:rPr>
        <w:lastRenderedPageBreak/>
        <w:t>Jingle Jive</w:t>
      </w:r>
    </w:p>
    <w:p w14:paraId="2610B52B" w14:textId="78BA8B93" w:rsidR="0082453F" w:rsidRDefault="00020BDE" w:rsidP="00020BDE">
      <w:pPr>
        <w:rPr>
          <w:b/>
        </w:rPr>
      </w:pPr>
      <w:r>
        <w:t xml:space="preserve">Dashing through the </w:t>
      </w:r>
      <w:r w:rsidRPr="00020BDE">
        <w:rPr>
          <w:b/>
        </w:rPr>
        <w:t>snow</w:t>
      </w:r>
      <w:r>
        <w:rPr>
          <w:b/>
        </w:rPr>
        <w:t>,</w:t>
      </w:r>
    </w:p>
    <w:p w14:paraId="27897287" w14:textId="5901F8B5" w:rsidR="00020BDE" w:rsidRDefault="006D3AC2" w:rsidP="00020BDE">
      <w:pPr>
        <w:rPr>
          <w:b/>
        </w:rPr>
      </w:pPr>
      <w:r>
        <w:t xml:space="preserve">In a one horse open </w:t>
      </w:r>
      <w:r>
        <w:rPr>
          <w:b/>
        </w:rPr>
        <w:t>sleigh,</w:t>
      </w:r>
    </w:p>
    <w:p w14:paraId="3BAF0A8D" w14:textId="3408D66C" w:rsidR="006D3AC2" w:rsidRDefault="006D3AC2" w:rsidP="00020BDE">
      <w:pPr>
        <w:rPr>
          <w:b/>
        </w:rPr>
      </w:pPr>
      <w:r>
        <w:t xml:space="preserve">O’er the fields we </w:t>
      </w:r>
      <w:r>
        <w:rPr>
          <w:b/>
        </w:rPr>
        <w:t>go,</w:t>
      </w:r>
    </w:p>
    <w:p w14:paraId="705964B5" w14:textId="0465FB3A" w:rsidR="006D3AC2" w:rsidRDefault="006D3AC2" w:rsidP="00020BDE">
      <w:pPr>
        <w:rPr>
          <w:b/>
        </w:rPr>
      </w:pPr>
      <w:r>
        <w:t xml:space="preserve">Laughing all the </w:t>
      </w:r>
      <w:r>
        <w:rPr>
          <w:b/>
        </w:rPr>
        <w:t>way,</w:t>
      </w:r>
    </w:p>
    <w:p w14:paraId="5763A2E8" w14:textId="24FEF1B0" w:rsidR="006D3AC2" w:rsidRDefault="006D3AC2" w:rsidP="00020BDE">
      <w:pPr>
        <w:rPr>
          <w:b/>
        </w:rPr>
      </w:pPr>
      <w:r>
        <w:t xml:space="preserve">Bells on bobtail </w:t>
      </w:r>
      <w:r>
        <w:rPr>
          <w:b/>
        </w:rPr>
        <w:t>ring,</w:t>
      </w:r>
    </w:p>
    <w:p w14:paraId="638ABA43" w14:textId="6CB51CBE" w:rsidR="006D3AC2" w:rsidRDefault="006D3AC2" w:rsidP="00020BDE">
      <w:pPr>
        <w:rPr>
          <w:b/>
        </w:rPr>
      </w:pPr>
      <w:r>
        <w:t xml:space="preserve">Making spirits </w:t>
      </w:r>
      <w:r>
        <w:rPr>
          <w:b/>
        </w:rPr>
        <w:t>bright,</w:t>
      </w:r>
    </w:p>
    <w:p w14:paraId="7B1C9D6E" w14:textId="6109C488" w:rsidR="006D3AC2" w:rsidRDefault="006D3AC2" w:rsidP="00020BDE">
      <w:pPr>
        <w:rPr>
          <w:b/>
        </w:rPr>
      </w:pPr>
      <w:r>
        <w:t xml:space="preserve">What fun it is to </w:t>
      </w:r>
      <w:r>
        <w:rPr>
          <w:b/>
        </w:rPr>
        <w:t>ride and sing,</w:t>
      </w:r>
    </w:p>
    <w:p w14:paraId="4EC57CCF" w14:textId="78CFB8D1" w:rsidR="006D3AC2" w:rsidRDefault="006D3AC2" w:rsidP="00020BDE">
      <w:pPr>
        <w:rPr>
          <w:b/>
        </w:rPr>
      </w:pPr>
      <w:r>
        <w:t xml:space="preserve">Our sleighing song </w:t>
      </w:r>
      <w:r>
        <w:rPr>
          <w:b/>
        </w:rPr>
        <w:t>tonight!</w:t>
      </w:r>
    </w:p>
    <w:p w14:paraId="53F21A18" w14:textId="232D015D" w:rsidR="006D3AC2" w:rsidRDefault="006D3AC2" w:rsidP="00020BDE">
      <w:pPr>
        <w:rPr>
          <w:b/>
        </w:rPr>
      </w:pPr>
    </w:p>
    <w:p w14:paraId="109A13BF" w14:textId="4DB2E2F9" w:rsidR="006D3AC2" w:rsidRDefault="006D3AC2" w:rsidP="00020BDE">
      <w:pPr>
        <w:rPr>
          <w:b/>
        </w:rPr>
      </w:pPr>
      <w:r>
        <w:t xml:space="preserve">Oh Jingle </w:t>
      </w:r>
      <w:r>
        <w:rPr>
          <w:b/>
        </w:rPr>
        <w:t xml:space="preserve">bells, </w:t>
      </w:r>
      <w:r>
        <w:t xml:space="preserve">jingle </w:t>
      </w:r>
      <w:r>
        <w:rPr>
          <w:b/>
        </w:rPr>
        <w:t>bells,</w:t>
      </w:r>
    </w:p>
    <w:p w14:paraId="62BA3682" w14:textId="2CFB4421" w:rsidR="006D3AC2" w:rsidRDefault="006D3AC2" w:rsidP="00020BDE">
      <w:pPr>
        <w:rPr>
          <w:b/>
        </w:rPr>
      </w:pPr>
      <w:r>
        <w:t xml:space="preserve">Jingle </w:t>
      </w:r>
      <w:r>
        <w:rPr>
          <w:b/>
        </w:rPr>
        <w:t>all the way,</w:t>
      </w:r>
    </w:p>
    <w:p w14:paraId="3E716587" w14:textId="3A8B58A9" w:rsidR="006D3AC2" w:rsidRDefault="006D3AC2" w:rsidP="00020BDE">
      <w:pPr>
        <w:rPr>
          <w:b/>
        </w:rPr>
      </w:pPr>
      <w:r>
        <w:t xml:space="preserve">Oh what </w:t>
      </w:r>
      <w:r>
        <w:rPr>
          <w:b/>
        </w:rPr>
        <w:t xml:space="preserve">fun </w:t>
      </w:r>
      <w:r>
        <w:t xml:space="preserve">it is to </w:t>
      </w:r>
      <w:r>
        <w:rPr>
          <w:b/>
        </w:rPr>
        <w:t>ride,</w:t>
      </w:r>
    </w:p>
    <w:p w14:paraId="0ED51FEB" w14:textId="6A8CE4F6" w:rsidR="006D3AC2" w:rsidRDefault="006D3AC2" w:rsidP="00020BDE">
      <w:pPr>
        <w:rPr>
          <w:b/>
        </w:rPr>
      </w:pPr>
      <w:r>
        <w:t xml:space="preserve">In a </w:t>
      </w:r>
      <w:r>
        <w:rPr>
          <w:b/>
        </w:rPr>
        <w:t>one horse</w:t>
      </w:r>
      <w:r>
        <w:t xml:space="preserve"> open </w:t>
      </w:r>
      <w:r>
        <w:rPr>
          <w:b/>
        </w:rPr>
        <w:t>sleigh!</w:t>
      </w:r>
    </w:p>
    <w:p w14:paraId="3A38ACA0" w14:textId="2B43483F" w:rsidR="006D3AC2" w:rsidRDefault="006D3AC2" w:rsidP="00020BDE">
      <w:pPr>
        <w:rPr>
          <w:b/>
        </w:rPr>
      </w:pPr>
      <w:r>
        <w:t xml:space="preserve">Jingle </w:t>
      </w:r>
      <w:r>
        <w:rPr>
          <w:b/>
        </w:rPr>
        <w:t xml:space="preserve">bells, </w:t>
      </w:r>
      <w:r>
        <w:t xml:space="preserve">jingle </w:t>
      </w:r>
      <w:r>
        <w:rPr>
          <w:b/>
        </w:rPr>
        <w:t>bells,</w:t>
      </w:r>
    </w:p>
    <w:p w14:paraId="6DD77E89" w14:textId="4A485456" w:rsidR="006D3AC2" w:rsidRDefault="006D3AC2" w:rsidP="006D3AC2">
      <w:pPr>
        <w:rPr>
          <w:b/>
        </w:rPr>
      </w:pPr>
      <w:r>
        <w:t xml:space="preserve">Jingle </w:t>
      </w:r>
      <w:r>
        <w:rPr>
          <w:b/>
        </w:rPr>
        <w:t>all the way,</w:t>
      </w:r>
    </w:p>
    <w:p w14:paraId="4923754F" w14:textId="77777777" w:rsidR="006D3AC2" w:rsidRDefault="006D3AC2" w:rsidP="006D3AC2">
      <w:pPr>
        <w:rPr>
          <w:b/>
        </w:rPr>
      </w:pPr>
      <w:r>
        <w:t xml:space="preserve">Oh what </w:t>
      </w:r>
      <w:r>
        <w:rPr>
          <w:b/>
        </w:rPr>
        <w:t xml:space="preserve">fun </w:t>
      </w:r>
      <w:r>
        <w:t xml:space="preserve">it is to </w:t>
      </w:r>
      <w:r>
        <w:rPr>
          <w:b/>
        </w:rPr>
        <w:t>ride,</w:t>
      </w:r>
    </w:p>
    <w:p w14:paraId="4C7E1E33" w14:textId="48F37923" w:rsidR="006D3AC2" w:rsidRDefault="006D3AC2" w:rsidP="00020BDE">
      <w:r w:rsidRPr="006D3AC2">
        <w:t xml:space="preserve">In a one horse </w:t>
      </w:r>
      <w:r>
        <w:rPr>
          <w:b/>
        </w:rPr>
        <w:t xml:space="preserve">open </w:t>
      </w:r>
      <w:r>
        <w:t>sleigh!</w:t>
      </w:r>
    </w:p>
    <w:p w14:paraId="3F7B138C" w14:textId="13BA3959" w:rsidR="006D3AC2" w:rsidRDefault="006D3AC2" w:rsidP="00020BDE"/>
    <w:p w14:paraId="6A36B8A9" w14:textId="45960D3D" w:rsidR="006D3AC2" w:rsidRPr="006D3AC2" w:rsidRDefault="006D3AC2" w:rsidP="00020BDE">
      <w:pPr>
        <w:rPr>
          <w:b/>
        </w:rPr>
      </w:pPr>
      <w:r>
        <w:rPr>
          <w:b/>
        </w:rPr>
        <w:t>Repeat omitting the bold words</w:t>
      </w:r>
    </w:p>
    <w:p w14:paraId="72DA55F5" w14:textId="77777777" w:rsidR="006D3AC2" w:rsidRDefault="006D3AC2" w:rsidP="00020BDE"/>
    <w:p w14:paraId="08BDFD46" w14:textId="0BCA7CC5" w:rsidR="006D3AC2" w:rsidRDefault="006D3AC2" w:rsidP="00020BDE">
      <w:r>
        <w:t>Oh what fun it is to ride in a one horse open sleigh,</w:t>
      </w:r>
    </w:p>
    <w:p w14:paraId="1EB010EC" w14:textId="32939B25" w:rsidR="006D3AC2" w:rsidRDefault="00062F92" w:rsidP="00020BDE">
      <w:r>
        <w:t>Jingle all the way!</w:t>
      </w:r>
    </w:p>
    <w:p w14:paraId="11FFB48F" w14:textId="7D2C1ADE" w:rsidR="00062F92" w:rsidRDefault="00062F92" w:rsidP="00020BDE"/>
    <w:p w14:paraId="200FBD13" w14:textId="16D54737" w:rsidR="00062F92" w:rsidRDefault="00062F92" w:rsidP="00020BDE"/>
    <w:p w14:paraId="0F19BD22" w14:textId="69798502" w:rsidR="00062F92" w:rsidRDefault="00062F92" w:rsidP="00020BDE"/>
    <w:p w14:paraId="75F09EC0" w14:textId="77777777" w:rsidR="00062F92" w:rsidRDefault="00062F92" w:rsidP="00020BDE"/>
    <w:p w14:paraId="021F9ADB" w14:textId="4DE271F7" w:rsidR="00062F92" w:rsidRDefault="00062F92" w:rsidP="00020BDE"/>
    <w:p w14:paraId="033AF571" w14:textId="45DD0D1A" w:rsidR="00062F92" w:rsidRDefault="00062F92" w:rsidP="00020BDE"/>
    <w:p w14:paraId="4C4C8492" w14:textId="549DE03F" w:rsidR="00062F92" w:rsidRDefault="00062F92" w:rsidP="00020BDE"/>
    <w:p w14:paraId="47B0A914" w14:textId="04ECDB43" w:rsidR="00062F92" w:rsidRDefault="00062F92" w:rsidP="00020BDE"/>
    <w:p w14:paraId="0DA45104" w14:textId="77777777" w:rsidR="00062F92" w:rsidRDefault="00062F92" w:rsidP="00020BDE"/>
    <w:p w14:paraId="4EB04E13" w14:textId="77777777" w:rsidR="006D3AC2" w:rsidRPr="00116B22" w:rsidRDefault="006D3AC2" w:rsidP="006D3AC2">
      <w:pPr>
        <w:rPr>
          <w:sz w:val="32"/>
          <w:szCs w:val="32"/>
        </w:rPr>
      </w:pPr>
      <w:r w:rsidRPr="00116B22">
        <w:rPr>
          <w:b/>
          <w:sz w:val="32"/>
          <w:szCs w:val="32"/>
          <w:u w:val="single"/>
        </w:rPr>
        <w:t>Deck the Halls</w:t>
      </w:r>
    </w:p>
    <w:p w14:paraId="5CB00E82" w14:textId="77777777" w:rsidR="006D3AC2" w:rsidRPr="00805F88" w:rsidRDefault="006D3AC2" w:rsidP="006D3AC2">
      <w:r w:rsidRPr="00805F88">
        <w:t>Deck the halls with boughs of holly, fa la la la…..</w:t>
      </w:r>
    </w:p>
    <w:p w14:paraId="692988BC" w14:textId="77777777" w:rsidR="006D3AC2" w:rsidRPr="00805F88" w:rsidRDefault="006D3AC2" w:rsidP="006D3AC2">
      <w:r w:rsidRPr="00805F88">
        <w:t>‘Tis the season to be jolly, fa la la la…..</w:t>
      </w:r>
    </w:p>
    <w:p w14:paraId="796F89A2" w14:textId="77777777" w:rsidR="006D3AC2" w:rsidRPr="00805F88" w:rsidRDefault="006D3AC2" w:rsidP="006D3AC2">
      <w:r w:rsidRPr="00805F88">
        <w:t>Don we now our gay apparel, fa la la la…..</w:t>
      </w:r>
    </w:p>
    <w:p w14:paraId="46FFF6ED" w14:textId="77777777" w:rsidR="006D3AC2" w:rsidRPr="00805F88" w:rsidRDefault="006D3AC2" w:rsidP="006D3AC2">
      <w:r w:rsidRPr="00805F88">
        <w:t>Troll the ancient Yuletide carol, fa la la la…..</w:t>
      </w:r>
    </w:p>
    <w:p w14:paraId="64B0AB4D" w14:textId="77777777" w:rsidR="006D3AC2" w:rsidRPr="00805F88" w:rsidRDefault="006D3AC2" w:rsidP="006D3AC2"/>
    <w:p w14:paraId="68A89491" w14:textId="77777777" w:rsidR="006D3AC2" w:rsidRPr="00805F88" w:rsidRDefault="006D3AC2" w:rsidP="006D3AC2">
      <w:r w:rsidRPr="00805F88">
        <w:t>See the blazing yule before us, fa la la la…..</w:t>
      </w:r>
    </w:p>
    <w:p w14:paraId="26587896" w14:textId="77777777" w:rsidR="006D3AC2" w:rsidRPr="00805F88" w:rsidRDefault="006D3AC2" w:rsidP="006D3AC2">
      <w:r w:rsidRPr="00805F88">
        <w:t>Strike the harp and join the chorus, fa la la la…..</w:t>
      </w:r>
    </w:p>
    <w:p w14:paraId="2B16DA46" w14:textId="77777777" w:rsidR="006D3AC2" w:rsidRPr="00805F88" w:rsidRDefault="006D3AC2" w:rsidP="006D3AC2">
      <w:r w:rsidRPr="00805F88">
        <w:t>Follow me in merry measure, fa la la la…..</w:t>
      </w:r>
    </w:p>
    <w:p w14:paraId="26C089B8" w14:textId="77777777" w:rsidR="006D3AC2" w:rsidRPr="00805F88" w:rsidRDefault="006D3AC2" w:rsidP="006D3AC2">
      <w:r w:rsidRPr="00805F88">
        <w:t>While I tell of Yuletide treasure, fa la la la…..</w:t>
      </w:r>
    </w:p>
    <w:p w14:paraId="43702CF6" w14:textId="77777777" w:rsidR="006D3AC2" w:rsidRPr="00805F88" w:rsidRDefault="006D3AC2" w:rsidP="006D3AC2"/>
    <w:p w14:paraId="4179C065" w14:textId="77777777" w:rsidR="006D3AC2" w:rsidRPr="00805F88" w:rsidRDefault="006D3AC2" w:rsidP="006D3AC2">
      <w:r w:rsidRPr="00805F88">
        <w:t>Fast away the old year passes, fa la la la…..</w:t>
      </w:r>
    </w:p>
    <w:p w14:paraId="76D6B329" w14:textId="77777777" w:rsidR="006D3AC2" w:rsidRPr="00805F88" w:rsidRDefault="006D3AC2" w:rsidP="006D3AC2">
      <w:r w:rsidRPr="00805F88">
        <w:t>Hail the new, ye lads and lasses, fa la la la…..</w:t>
      </w:r>
    </w:p>
    <w:p w14:paraId="25A42F3F" w14:textId="77777777" w:rsidR="006D3AC2" w:rsidRPr="00805F88" w:rsidRDefault="006D3AC2" w:rsidP="006D3AC2">
      <w:r w:rsidRPr="00805F88">
        <w:t>Sing we joyous all together, fa la la la…..</w:t>
      </w:r>
    </w:p>
    <w:p w14:paraId="26B54766" w14:textId="77777777" w:rsidR="006D3AC2" w:rsidRPr="00805F88" w:rsidRDefault="006D3AC2" w:rsidP="006D3AC2">
      <w:r w:rsidRPr="00805F88">
        <w:t>Headless of the wind and weather, fa la la la…..</w:t>
      </w:r>
    </w:p>
    <w:p w14:paraId="1380E0C9" w14:textId="77777777" w:rsidR="006D3AC2" w:rsidRDefault="006D3AC2" w:rsidP="006D3AC2">
      <w:r>
        <w:t>Fa la la la...</w:t>
      </w:r>
    </w:p>
    <w:p w14:paraId="457E06F5" w14:textId="0E24D2E6" w:rsidR="006D3AC2" w:rsidRDefault="006D3AC2" w:rsidP="00020BDE"/>
    <w:p w14:paraId="35BB6B37" w14:textId="7BCFBA57" w:rsidR="00062F92" w:rsidRDefault="00062F92" w:rsidP="00020BDE"/>
    <w:p w14:paraId="6B2C9CB4" w14:textId="1CEC9E38" w:rsidR="00062F92" w:rsidRDefault="00062F92" w:rsidP="00020BDE"/>
    <w:p w14:paraId="73357AB6" w14:textId="77777777" w:rsidR="00062F92" w:rsidRDefault="00062F92">
      <w:r>
        <w:br w:type="page"/>
      </w:r>
    </w:p>
    <w:p w14:paraId="3C7E822A" w14:textId="00C3D0FF" w:rsidR="00062F92" w:rsidRDefault="00062F92" w:rsidP="00020BDE">
      <w:pPr>
        <w:sectPr w:rsidR="00062F92" w:rsidSect="006D3AC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5CA35A7" w14:textId="37AED8B3" w:rsidR="00062F92" w:rsidRPr="00805F88" w:rsidRDefault="00F04E4C" w:rsidP="00062F92">
      <w:pPr>
        <w:jc w:val="center"/>
      </w:pPr>
      <w:r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Concert lyrics – 7</w:t>
      </w:r>
      <w:r w:rsidRPr="00F04E4C">
        <w:rPr>
          <w:b/>
          <w:color w:val="000000" w:themeColor="text1"/>
          <w:sz w:val="40"/>
          <w:szCs w:val="40"/>
          <w:u w:val="single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/8</w:t>
      </w:r>
      <w:r w:rsidRPr="00F04E4C">
        <w:rPr>
          <w:b/>
          <w:color w:val="000000" w:themeColor="text1"/>
          <w:sz w:val="40"/>
          <w:szCs w:val="40"/>
          <w:u w:val="single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062F92" w:rsidRPr="00116B22">
        <w:rPr>
          <w:b/>
          <w:color w:val="000000" w:themeColor="text1"/>
          <w:sz w:val="40"/>
          <w:szCs w:val="4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rade</w:t>
      </w:r>
    </w:p>
    <w:p w14:paraId="49791F09" w14:textId="77777777" w:rsidR="00062F92" w:rsidRPr="00805F88" w:rsidRDefault="00062F92" w:rsidP="00062F92">
      <w:pPr>
        <w:sectPr w:rsidR="00062F92" w:rsidRPr="00805F88" w:rsidSect="00805F8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6A86E2B" w14:textId="77777777" w:rsidR="00062F92" w:rsidRDefault="00062F92" w:rsidP="00062F92"/>
    <w:p w14:paraId="46972F8D" w14:textId="77777777" w:rsidR="00062F92" w:rsidRDefault="00062F92" w:rsidP="00062F92">
      <w:pPr>
        <w:rPr>
          <w:b/>
          <w:sz w:val="32"/>
          <w:szCs w:val="32"/>
          <w:u w:val="single"/>
        </w:rPr>
        <w:sectPr w:rsidR="00062F92" w:rsidSect="00EB29E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1081C73" w14:textId="3571B3AD" w:rsidR="00062F92" w:rsidRPr="00116B22" w:rsidRDefault="00F04E4C" w:rsidP="00062F92">
      <w:pPr>
        <w:rPr>
          <w:sz w:val="32"/>
          <w:szCs w:val="32"/>
        </w:rPr>
      </w:pPr>
      <w:r>
        <w:rPr>
          <w:b/>
          <w:sz w:val="32"/>
          <w:szCs w:val="32"/>
          <w:u w:val="single"/>
        </w:rPr>
        <w:t>Winter Walk</w:t>
      </w:r>
    </w:p>
    <w:p w14:paraId="3A40DA92" w14:textId="6CC4DFD0" w:rsidR="006D3AC2" w:rsidRDefault="00F04E4C" w:rsidP="00062F92">
      <w:r>
        <w:t>Winter sky blowing the snow around me</w:t>
      </w:r>
    </w:p>
    <w:p w14:paraId="57CB11B1" w14:textId="78503A9D" w:rsidR="00F04E4C" w:rsidRDefault="00F04E4C" w:rsidP="00062F92">
      <w:r>
        <w:t>Falling down far as the eye can see</w:t>
      </w:r>
    </w:p>
    <w:p w14:paraId="38E59977" w14:textId="1805DA5E" w:rsidR="00F04E4C" w:rsidRDefault="00F04E4C" w:rsidP="00062F92">
      <w:r>
        <w:t>Evergreens bearing the weight of snowfall</w:t>
      </w:r>
    </w:p>
    <w:p w14:paraId="7AE9CE6E" w14:textId="3FCF06E4" w:rsidR="00F04E4C" w:rsidRDefault="00F04E4C" w:rsidP="00062F92">
      <w:r>
        <w:t>Beauty breaks here on this winter walk.</w:t>
      </w:r>
    </w:p>
    <w:p w14:paraId="04483C90" w14:textId="161F88A9" w:rsidR="00F04E4C" w:rsidRDefault="00F04E4C" w:rsidP="00062F92">
      <w:r>
        <w:t>Oh….</w:t>
      </w:r>
    </w:p>
    <w:p w14:paraId="2AE724FC" w14:textId="48BCD37E" w:rsidR="00F04E4C" w:rsidRDefault="00F04E4C" w:rsidP="00062F92"/>
    <w:p w14:paraId="0F0A5EDF" w14:textId="1125BB00" w:rsidR="00F04E4C" w:rsidRDefault="00F04E4C" w:rsidP="00062F92">
      <w:r>
        <w:t>Lovely white covers the rolling landscape</w:t>
      </w:r>
    </w:p>
    <w:p w14:paraId="6F839B5B" w14:textId="69B3C2E8" w:rsidR="00F04E4C" w:rsidRDefault="00F04E4C" w:rsidP="00062F92">
      <w:r>
        <w:t>Winter frost covers each pane of glass</w:t>
      </w:r>
    </w:p>
    <w:p w14:paraId="30491C2B" w14:textId="1262CF75" w:rsidR="00F04E4C" w:rsidRDefault="00F04E4C" w:rsidP="00062F92">
      <w:r>
        <w:t>I can hear laughter as children play and</w:t>
      </w:r>
    </w:p>
    <w:p w14:paraId="73BD6529" w14:textId="2C8325A8" w:rsidR="00F04E4C" w:rsidRDefault="00F04E4C" w:rsidP="00062F92">
      <w:r>
        <w:t>I feel joy here on this winter walk.</w:t>
      </w:r>
    </w:p>
    <w:p w14:paraId="016C5288" w14:textId="77777777" w:rsidR="00F04E4C" w:rsidRDefault="00F04E4C" w:rsidP="00F04E4C">
      <w:r>
        <w:t>Oh….</w:t>
      </w:r>
    </w:p>
    <w:p w14:paraId="3E487A58" w14:textId="33A6CCE6" w:rsidR="00F04E4C" w:rsidRDefault="00F04E4C" w:rsidP="00062F92"/>
    <w:p w14:paraId="210F74D1" w14:textId="645964F7" w:rsidR="00F04E4C" w:rsidRDefault="00F04E4C" w:rsidP="00062F92">
      <w:r>
        <w:t>Sunlight sparking on each flake of snow,</w:t>
      </w:r>
    </w:p>
    <w:p w14:paraId="032CF140" w14:textId="50137EBC" w:rsidR="00F04E4C" w:rsidRDefault="00F04E4C" w:rsidP="00062F92">
      <w:r>
        <w:t>Bright the day becomes though it was gray,</w:t>
      </w:r>
    </w:p>
    <w:p w14:paraId="16F1C3AC" w14:textId="18112CC9" w:rsidR="00F04E4C" w:rsidRDefault="00F04E4C" w:rsidP="00062F92">
      <w:r>
        <w:t>Fell the wonder of the world around us,</w:t>
      </w:r>
    </w:p>
    <w:p w14:paraId="65EFCABF" w14:textId="5DE32FE2" w:rsidR="00F04E4C" w:rsidRDefault="00F04E4C" w:rsidP="00062F92">
      <w:r>
        <w:t>See the brilliance of a winter day,</w:t>
      </w:r>
    </w:p>
    <w:p w14:paraId="03A9A6BB" w14:textId="14E1D22B" w:rsidR="00F04E4C" w:rsidRDefault="00F04E4C" w:rsidP="00062F92"/>
    <w:p w14:paraId="1FA128E9" w14:textId="77777777" w:rsidR="00F04E4C" w:rsidRDefault="00F04E4C" w:rsidP="00F04E4C">
      <w:r>
        <w:t>Winter sky blowing the snow around me</w:t>
      </w:r>
    </w:p>
    <w:p w14:paraId="04AB2573" w14:textId="77777777" w:rsidR="00F04E4C" w:rsidRDefault="00F04E4C" w:rsidP="00F04E4C">
      <w:r>
        <w:t>Falling down far as the eye can see</w:t>
      </w:r>
    </w:p>
    <w:p w14:paraId="34C86619" w14:textId="77777777" w:rsidR="00F04E4C" w:rsidRDefault="00F04E4C" w:rsidP="00F04E4C">
      <w:r>
        <w:t>Evergreens bearing the weight of snowfall</w:t>
      </w:r>
    </w:p>
    <w:p w14:paraId="0701A534" w14:textId="77777777" w:rsidR="00F04E4C" w:rsidRDefault="00F04E4C" w:rsidP="00F04E4C">
      <w:r>
        <w:t>Beauty breaks here on this winter walk.</w:t>
      </w:r>
    </w:p>
    <w:p w14:paraId="652B6061" w14:textId="77777777" w:rsidR="00F04E4C" w:rsidRDefault="00F04E4C" w:rsidP="00F04E4C">
      <w:r>
        <w:t>Oh….</w:t>
      </w:r>
    </w:p>
    <w:p w14:paraId="6C5AD1BD" w14:textId="77777777" w:rsidR="00F04E4C" w:rsidRDefault="00F04E4C" w:rsidP="00F04E4C">
      <w:r>
        <w:t>Oh….</w:t>
      </w:r>
    </w:p>
    <w:p w14:paraId="36486CDA" w14:textId="732D29AE" w:rsidR="00F04E4C" w:rsidRDefault="00F04E4C" w:rsidP="00062F92"/>
    <w:p w14:paraId="634FB4D2" w14:textId="77777777" w:rsidR="00C4439A" w:rsidRDefault="00C4439A" w:rsidP="00F04E4C">
      <w:pPr>
        <w:rPr>
          <w:b/>
          <w:sz w:val="32"/>
          <w:szCs w:val="32"/>
          <w:u w:val="single"/>
        </w:rPr>
      </w:pPr>
    </w:p>
    <w:p w14:paraId="06797128" w14:textId="77777777" w:rsidR="00C4439A" w:rsidRPr="00116B22" w:rsidRDefault="00C4439A" w:rsidP="00C4439A">
      <w:pPr>
        <w:rPr>
          <w:sz w:val="32"/>
          <w:szCs w:val="32"/>
        </w:rPr>
      </w:pPr>
      <w:r>
        <w:rPr>
          <w:b/>
          <w:sz w:val="32"/>
          <w:szCs w:val="32"/>
          <w:u w:val="single"/>
        </w:rPr>
        <w:t>Il Est Ne</w:t>
      </w:r>
    </w:p>
    <w:p w14:paraId="7BF6C54C" w14:textId="77777777" w:rsidR="00C4439A" w:rsidRDefault="00C4439A" w:rsidP="00C4439A">
      <w:r>
        <w:t>Il Est Ne (Il Est Ne)</w:t>
      </w:r>
    </w:p>
    <w:p w14:paraId="44FBF689" w14:textId="77777777" w:rsidR="00C4439A" w:rsidRDefault="00C4439A" w:rsidP="00C4439A">
      <w:r>
        <w:t>Il Est Ne (Il Est Ne)</w:t>
      </w:r>
    </w:p>
    <w:p w14:paraId="112DBE6A" w14:textId="77777777" w:rsidR="00C4439A" w:rsidRDefault="00C4439A" w:rsidP="00C4439A"/>
    <w:p w14:paraId="197C6C07" w14:textId="78A96049" w:rsidR="00C4439A" w:rsidRPr="00C4439A" w:rsidRDefault="00C4439A" w:rsidP="00C4439A">
      <w:pPr>
        <w:rPr>
          <w:b/>
        </w:rPr>
      </w:pPr>
      <w:r>
        <w:rPr>
          <w:b/>
        </w:rPr>
        <w:t>Chorus</w:t>
      </w:r>
    </w:p>
    <w:p w14:paraId="22EE976A" w14:textId="2E58A345" w:rsidR="00C4439A" w:rsidRDefault="00C4439A" w:rsidP="00C4439A">
      <w:r>
        <w:t>Il est ne le Divin Enfant</w:t>
      </w:r>
    </w:p>
    <w:p w14:paraId="36338C1C" w14:textId="77777777" w:rsidR="00C4439A" w:rsidRDefault="00C4439A" w:rsidP="00C4439A">
      <w:r>
        <w:t>Oboes play and bells ring merrily</w:t>
      </w:r>
    </w:p>
    <w:p w14:paraId="7292D666" w14:textId="77777777" w:rsidR="00C4439A" w:rsidRDefault="00C4439A" w:rsidP="00C4439A">
      <w:r>
        <w:t>Il est ne le Divin Enfant</w:t>
      </w:r>
    </w:p>
    <w:p w14:paraId="06380B28" w14:textId="77777777" w:rsidR="00C4439A" w:rsidRDefault="00C4439A" w:rsidP="00C4439A">
      <w:r>
        <w:t>He is born the Divine Christ Child!</w:t>
      </w:r>
    </w:p>
    <w:p w14:paraId="2F10BA00" w14:textId="77777777" w:rsidR="00C4439A" w:rsidRDefault="00C4439A" w:rsidP="00C4439A"/>
    <w:p w14:paraId="2FBC5BE1" w14:textId="77777777" w:rsidR="00C4439A" w:rsidRDefault="00C4439A" w:rsidP="00C4439A">
      <w:r>
        <w:t>Sleeping on a bed of hay,</w:t>
      </w:r>
    </w:p>
    <w:p w14:paraId="681DA452" w14:textId="77777777" w:rsidR="00C4439A" w:rsidRDefault="00C4439A" w:rsidP="00C4439A">
      <w:r>
        <w:t>In a peaceful, lowly stable,</w:t>
      </w:r>
    </w:p>
    <w:p w14:paraId="5435D8F8" w14:textId="77777777" w:rsidR="00C4439A" w:rsidRDefault="00C4439A" w:rsidP="00C4439A">
      <w:r>
        <w:t>Sleeping on a bed of hay,</w:t>
      </w:r>
    </w:p>
    <w:p w14:paraId="30D1939D" w14:textId="77777777" w:rsidR="00C4439A" w:rsidRDefault="00C4439A" w:rsidP="00C4439A">
      <w:r>
        <w:t>Ox and lamb bowed ‘round His cradle,</w:t>
      </w:r>
    </w:p>
    <w:p w14:paraId="50245E4B" w14:textId="3098BD7E" w:rsidR="00C4439A" w:rsidRPr="00C4439A" w:rsidRDefault="00C4439A" w:rsidP="00C4439A">
      <w:pPr>
        <w:rPr>
          <w:b/>
        </w:rPr>
      </w:pPr>
      <w:r>
        <w:rPr>
          <w:b/>
        </w:rPr>
        <w:t>Chorus</w:t>
      </w:r>
    </w:p>
    <w:p w14:paraId="1E423598" w14:textId="77777777" w:rsidR="00C4439A" w:rsidRDefault="00C4439A" w:rsidP="00C4439A"/>
    <w:p w14:paraId="6D0ED398" w14:textId="77777777" w:rsidR="00C4439A" w:rsidRDefault="00C4439A" w:rsidP="00C4439A">
      <w:r>
        <w:t>Shepherds came to honor Him,</w:t>
      </w:r>
    </w:p>
    <w:p w14:paraId="6CD86414" w14:textId="77777777" w:rsidR="00C4439A" w:rsidRDefault="00C4439A" w:rsidP="00C4439A">
      <w:r>
        <w:t>Three wise kings came from afar,</w:t>
      </w:r>
    </w:p>
    <w:p w14:paraId="448448D4" w14:textId="77777777" w:rsidR="00C4439A" w:rsidRDefault="00C4439A" w:rsidP="00C4439A">
      <w:r>
        <w:t>Shepherds came to honor Him,</w:t>
      </w:r>
    </w:p>
    <w:p w14:paraId="21EAC6B5" w14:textId="77777777" w:rsidR="00C4439A" w:rsidRDefault="00C4439A" w:rsidP="00C4439A">
      <w:r>
        <w:t>Guided by a shining star,</w:t>
      </w:r>
    </w:p>
    <w:p w14:paraId="60CC5BF0" w14:textId="11EC6C30" w:rsidR="00C4439A" w:rsidRPr="00C4439A" w:rsidRDefault="00C4439A" w:rsidP="00C4439A">
      <w:pPr>
        <w:rPr>
          <w:b/>
        </w:rPr>
      </w:pPr>
      <w:r w:rsidRPr="00C4439A">
        <w:rPr>
          <w:b/>
        </w:rPr>
        <w:t>Chorus</w:t>
      </w:r>
    </w:p>
    <w:p w14:paraId="1AEFE353" w14:textId="77777777" w:rsidR="00C4439A" w:rsidRDefault="00C4439A" w:rsidP="00C4439A"/>
    <w:p w14:paraId="7FF0B885" w14:textId="77777777" w:rsidR="00C4439A" w:rsidRDefault="00C4439A" w:rsidP="00C4439A">
      <w:r>
        <w:t>Il Est Ne (Il Est Ne)</w:t>
      </w:r>
    </w:p>
    <w:p w14:paraId="50E3D08F" w14:textId="77777777" w:rsidR="00C4439A" w:rsidRDefault="00C4439A" w:rsidP="00C4439A">
      <w:r>
        <w:t>Il Est Ne (Il Est Ne)</w:t>
      </w:r>
    </w:p>
    <w:p w14:paraId="4EC4DCBC" w14:textId="77777777" w:rsidR="00C4439A" w:rsidRDefault="00C4439A" w:rsidP="00C4439A">
      <w:r>
        <w:t>Il Est Ne!</w:t>
      </w:r>
    </w:p>
    <w:p w14:paraId="259526D7" w14:textId="77777777" w:rsidR="00C4439A" w:rsidRDefault="00C4439A" w:rsidP="00F04E4C">
      <w:pPr>
        <w:rPr>
          <w:b/>
          <w:sz w:val="32"/>
          <w:szCs w:val="32"/>
          <w:u w:val="single"/>
        </w:rPr>
      </w:pPr>
    </w:p>
    <w:p w14:paraId="748BF179" w14:textId="55C5F001" w:rsidR="00F04E4C" w:rsidRPr="00116B22" w:rsidRDefault="00F04E4C" w:rsidP="00F04E4C">
      <w:pPr>
        <w:rPr>
          <w:sz w:val="32"/>
          <w:szCs w:val="32"/>
        </w:rPr>
      </w:pPr>
      <w:r>
        <w:rPr>
          <w:b/>
          <w:sz w:val="32"/>
          <w:szCs w:val="32"/>
          <w:u w:val="single"/>
        </w:rPr>
        <w:lastRenderedPageBreak/>
        <w:t>Ugly Sweater</w:t>
      </w:r>
    </w:p>
    <w:p w14:paraId="16A302C4" w14:textId="77777777" w:rsidR="00A00360" w:rsidRDefault="00A00360" w:rsidP="00F04E4C">
      <w:pPr>
        <w:rPr>
          <w:b/>
        </w:rPr>
      </w:pPr>
    </w:p>
    <w:p w14:paraId="5359FA78" w14:textId="6032C456" w:rsidR="00F04E4C" w:rsidRPr="00F04E4C" w:rsidRDefault="00F04E4C" w:rsidP="00F04E4C">
      <w:pPr>
        <w:rPr>
          <w:u w:val="single"/>
        </w:rPr>
      </w:pPr>
      <w:r>
        <w:rPr>
          <w:b/>
        </w:rPr>
        <w:t xml:space="preserve">Boys </w:t>
      </w:r>
      <w:r>
        <w:rPr>
          <w:i/>
        </w:rPr>
        <w:t xml:space="preserve">Girls </w:t>
      </w:r>
      <w:r>
        <w:rPr>
          <w:u w:val="single"/>
        </w:rPr>
        <w:t>Together</w:t>
      </w:r>
    </w:p>
    <w:p w14:paraId="6446897E" w14:textId="77777777" w:rsidR="00F04E4C" w:rsidRDefault="00F04E4C" w:rsidP="00F04E4C">
      <w:pPr>
        <w:rPr>
          <w:i/>
        </w:rPr>
      </w:pPr>
    </w:p>
    <w:p w14:paraId="26A4F950" w14:textId="0062AAFE" w:rsidR="00F04E4C" w:rsidRPr="00F04E4C" w:rsidRDefault="00F04E4C" w:rsidP="00F04E4C">
      <w:pPr>
        <w:rPr>
          <w:i/>
        </w:rPr>
      </w:pPr>
      <w:r w:rsidRPr="00F04E4C">
        <w:rPr>
          <w:i/>
        </w:rPr>
        <w:t>That Ugly Sweater,</w:t>
      </w:r>
    </w:p>
    <w:p w14:paraId="24F69742" w14:textId="63FFFC4B" w:rsidR="00F04E4C" w:rsidRPr="00F04E4C" w:rsidRDefault="00F04E4C" w:rsidP="00F04E4C">
      <w:pPr>
        <w:rPr>
          <w:i/>
        </w:rPr>
      </w:pPr>
      <w:r w:rsidRPr="00F04E4C">
        <w:rPr>
          <w:i/>
        </w:rPr>
        <w:t>Where did you get it,</w:t>
      </w:r>
    </w:p>
    <w:p w14:paraId="6E7EB298" w14:textId="372EB2C2" w:rsidR="00F04E4C" w:rsidRPr="00F04E4C" w:rsidRDefault="00F04E4C" w:rsidP="00F04E4C">
      <w:pPr>
        <w:rPr>
          <w:i/>
        </w:rPr>
      </w:pPr>
      <w:r w:rsidRPr="00F04E4C">
        <w:rPr>
          <w:i/>
        </w:rPr>
        <w:t>It’s quite the eyesore,</w:t>
      </w:r>
    </w:p>
    <w:p w14:paraId="158C82FD" w14:textId="1B071A7D" w:rsidR="00F04E4C" w:rsidRPr="00F04E4C" w:rsidRDefault="00F04E4C" w:rsidP="00F04E4C">
      <w:pPr>
        <w:rPr>
          <w:i/>
        </w:rPr>
      </w:pPr>
      <w:r w:rsidRPr="00F04E4C">
        <w:rPr>
          <w:i/>
        </w:rPr>
        <w:t>So ugly so ugly,</w:t>
      </w:r>
    </w:p>
    <w:p w14:paraId="7A8FF4D0" w14:textId="17888022" w:rsidR="00F04E4C" w:rsidRPr="00F04E4C" w:rsidRDefault="00F04E4C" w:rsidP="00F04E4C">
      <w:pPr>
        <w:rPr>
          <w:i/>
        </w:rPr>
      </w:pPr>
      <w:r w:rsidRPr="00F04E4C">
        <w:rPr>
          <w:i/>
        </w:rPr>
        <w:t>That ugly sweater,</w:t>
      </w:r>
    </w:p>
    <w:p w14:paraId="288B1201" w14:textId="31C4FD24" w:rsidR="00F04E4C" w:rsidRPr="00F04E4C" w:rsidRDefault="00F04E4C" w:rsidP="00F04E4C">
      <w:pPr>
        <w:rPr>
          <w:i/>
        </w:rPr>
      </w:pPr>
      <w:r w:rsidRPr="00F04E4C">
        <w:rPr>
          <w:i/>
        </w:rPr>
        <w:t>How can you wear it,</w:t>
      </w:r>
    </w:p>
    <w:p w14:paraId="0B01FBF7" w14:textId="1CBA2063" w:rsidR="00F04E4C" w:rsidRPr="00F04E4C" w:rsidRDefault="00F04E4C" w:rsidP="00F04E4C">
      <w:pPr>
        <w:rPr>
          <w:i/>
        </w:rPr>
      </w:pPr>
      <w:r w:rsidRPr="00F04E4C">
        <w:rPr>
          <w:i/>
        </w:rPr>
        <w:t>It’s so outlandish,</w:t>
      </w:r>
    </w:p>
    <w:p w14:paraId="2B7932CF" w14:textId="5B4C26C3" w:rsidR="00F04E4C" w:rsidRPr="00F04E4C" w:rsidRDefault="00F04E4C" w:rsidP="00F04E4C">
      <w:pPr>
        <w:rPr>
          <w:i/>
        </w:rPr>
      </w:pPr>
      <w:r w:rsidRPr="00F04E4C">
        <w:rPr>
          <w:i/>
        </w:rPr>
        <w:t>So ugly, So ugly,</w:t>
      </w:r>
    </w:p>
    <w:p w14:paraId="1377E4BA" w14:textId="129C5407" w:rsidR="00F04E4C" w:rsidRPr="00F04E4C" w:rsidRDefault="00F04E4C" w:rsidP="00F04E4C">
      <w:pPr>
        <w:rPr>
          <w:b/>
        </w:rPr>
      </w:pPr>
      <w:r w:rsidRPr="00F04E4C">
        <w:rPr>
          <w:b/>
        </w:rPr>
        <w:t>It’s not so ugly,</w:t>
      </w:r>
    </w:p>
    <w:p w14:paraId="12503FE7" w14:textId="68E75296" w:rsidR="00F04E4C" w:rsidRPr="00F04E4C" w:rsidRDefault="00F04E4C" w:rsidP="00F04E4C">
      <w:pPr>
        <w:rPr>
          <w:b/>
        </w:rPr>
      </w:pPr>
      <w:r w:rsidRPr="00F04E4C">
        <w:rPr>
          <w:b/>
        </w:rPr>
        <w:t>In fact I like it!</w:t>
      </w:r>
    </w:p>
    <w:p w14:paraId="0D583124" w14:textId="36EF84A0" w:rsidR="00F04E4C" w:rsidRPr="00F04E4C" w:rsidRDefault="00F04E4C" w:rsidP="00F04E4C">
      <w:pPr>
        <w:rPr>
          <w:b/>
        </w:rPr>
      </w:pPr>
      <w:r w:rsidRPr="00F04E4C">
        <w:rPr>
          <w:b/>
        </w:rPr>
        <w:t>I’ll buy one for you,</w:t>
      </w:r>
    </w:p>
    <w:p w14:paraId="1DBFB16A" w14:textId="2B22F65E" w:rsidR="00F04E4C" w:rsidRPr="00F04E4C" w:rsidRDefault="00F04E4C" w:rsidP="00F04E4C">
      <w:pPr>
        <w:rPr>
          <w:b/>
        </w:rPr>
      </w:pPr>
      <w:r w:rsidRPr="00F04E4C">
        <w:rPr>
          <w:b/>
        </w:rPr>
        <w:t>And you’ll see</w:t>
      </w:r>
    </w:p>
    <w:p w14:paraId="7752393B" w14:textId="0115A1F6" w:rsidR="00F04E4C" w:rsidRDefault="00F04E4C" w:rsidP="00F04E4C">
      <w:pPr>
        <w:rPr>
          <w:i/>
        </w:rPr>
      </w:pPr>
      <w:r w:rsidRPr="00F04E4C">
        <w:rPr>
          <w:i/>
        </w:rPr>
        <w:t>NO! Ugly Sweater, Ugly Sweater!</w:t>
      </w:r>
    </w:p>
    <w:p w14:paraId="35F30D8B" w14:textId="351B0312" w:rsidR="00F04E4C" w:rsidRDefault="00F04E4C" w:rsidP="00F04E4C">
      <w:pPr>
        <w:rPr>
          <w:i/>
        </w:rPr>
      </w:pPr>
    </w:p>
    <w:p w14:paraId="69975539" w14:textId="5BE3DE23" w:rsidR="00F04E4C" w:rsidRPr="00F04E4C" w:rsidRDefault="00F04E4C" w:rsidP="00F04E4C">
      <w:pPr>
        <w:rPr>
          <w:b/>
        </w:rPr>
      </w:pPr>
      <w:r w:rsidRPr="00F04E4C">
        <w:rPr>
          <w:i/>
        </w:rPr>
        <w:t>That Ugly Sweater,</w:t>
      </w:r>
      <w:r>
        <w:rPr>
          <w:i/>
        </w:rPr>
        <w:t xml:space="preserve"> </w:t>
      </w:r>
      <w:r>
        <w:rPr>
          <w:b/>
        </w:rPr>
        <w:t>I think it’s great,</w:t>
      </w:r>
    </w:p>
    <w:p w14:paraId="6DAD5162" w14:textId="26C8B495" w:rsidR="00F04E4C" w:rsidRPr="00F04E4C" w:rsidRDefault="00F04E4C" w:rsidP="00F04E4C">
      <w:pPr>
        <w:rPr>
          <w:b/>
        </w:rPr>
      </w:pPr>
      <w:r w:rsidRPr="00F04E4C">
        <w:rPr>
          <w:i/>
        </w:rPr>
        <w:t>Where did you get it,</w:t>
      </w:r>
      <w:r>
        <w:rPr>
          <w:i/>
        </w:rPr>
        <w:t xml:space="preserve"> </w:t>
      </w:r>
      <w:r>
        <w:rPr>
          <w:b/>
        </w:rPr>
        <w:t xml:space="preserve">It’s really fun, </w:t>
      </w:r>
    </w:p>
    <w:p w14:paraId="2D180919" w14:textId="6516DE59" w:rsidR="00F04E4C" w:rsidRPr="00F04E4C" w:rsidRDefault="00F04E4C" w:rsidP="00F04E4C">
      <w:pPr>
        <w:rPr>
          <w:b/>
        </w:rPr>
      </w:pPr>
      <w:r w:rsidRPr="00F04E4C">
        <w:rPr>
          <w:i/>
        </w:rPr>
        <w:t>It’s quite the eyesore,</w:t>
      </w:r>
      <w:r>
        <w:rPr>
          <w:i/>
        </w:rPr>
        <w:t xml:space="preserve"> </w:t>
      </w:r>
      <w:r>
        <w:rPr>
          <w:b/>
        </w:rPr>
        <w:t>I think you’re,</w:t>
      </w:r>
    </w:p>
    <w:p w14:paraId="519F1EB0" w14:textId="3B6AED2C" w:rsidR="00F04E4C" w:rsidRPr="00F04E4C" w:rsidRDefault="00F04E4C" w:rsidP="00F04E4C">
      <w:pPr>
        <w:rPr>
          <w:b/>
        </w:rPr>
      </w:pPr>
      <w:r w:rsidRPr="00F04E4C">
        <w:rPr>
          <w:i/>
        </w:rPr>
        <w:t>So ugly so ugly,</w:t>
      </w:r>
      <w:r>
        <w:rPr>
          <w:i/>
        </w:rPr>
        <w:t xml:space="preserve"> </w:t>
      </w:r>
      <w:r>
        <w:rPr>
          <w:b/>
        </w:rPr>
        <w:t>Being unfair,</w:t>
      </w:r>
    </w:p>
    <w:p w14:paraId="4462775F" w14:textId="00B50193" w:rsidR="00F04E4C" w:rsidRPr="00F04E4C" w:rsidRDefault="00F04E4C" w:rsidP="00F04E4C">
      <w:pPr>
        <w:rPr>
          <w:b/>
        </w:rPr>
      </w:pPr>
      <w:r w:rsidRPr="00F04E4C">
        <w:rPr>
          <w:i/>
        </w:rPr>
        <w:t>That ugly sweater,</w:t>
      </w:r>
      <w:r>
        <w:rPr>
          <w:i/>
        </w:rPr>
        <w:t xml:space="preserve"> </w:t>
      </w:r>
      <w:r>
        <w:rPr>
          <w:b/>
        </w:rPr>
        <w:t>Why can’t you see,</w:t>
      </w:r>
    </w:p>
    <w:p w14:paraId="108A564D" w14:textId="0154AD29" w:rsidR="00F04E4C" w:rsidRPr="00F04E4C" w:rsidRDefault="00F04E4C" w:rsidP="00F04E4C">
      <w:pPr>
        <w:rPr>
          <w:b/>
        </w:rPr>
      </w:pPr>
      <w:r w:rsidRPr="00F04E4C">
        <w:rPr>
          <w:i/>
        </w:rPr>
        <w:t>How can you wear it,</w:t>
      </w:r>
      <w:r>
        <w:rPr>
          <w:i/>
        </w:rPr>
        <w:t xml:space="preserve"> </w:t>
      </w:r>
      <w:r>
        <w:rPr>
          <w:b/>
        </w:rPr>
        <w:t>It’s very chic,</w:t>
      </w:r>
    </w:p>
    <w:p w14:paraId="261D72D5" w14:textId="514DDE11" w:rsidR="00F04E4C" w:rsidRPr="00F04E4C" w:rsidRDefault="00F04E4C" w:rsidP="00F04E4C">
      <w:pPr>
        <w:rPr>
          <w:b/>
        </w:rPr>
      </w:pPr>
      <w:r w:rsidRPr="00F04E4C">
        <w:rPr>
          <w:i/>
        </w:rPr>
        <w:t>It’s so outlandish,</w:t>
      </w:r>
      <w:r>
        <w:rPr>
          <w:i/>
        </w:rPr>
        <w:t xml:space="preserve"> </w:t>
      </w:r>
      <w:r>
        <w:rPr>
          <w:b/>
        </w:rPr>
        <w:t xml:space="preserve">I think I’m stylin’ </w:t>
      </w:r>
    </w:p>
    <w:p w14:paraId="52CB2B52" w14:textId="13418E06" w:rsidR="00F04E4C" w:rsidRPr="00F04E4C" w:rsidRDefault="00F04E4C" w:rsidP="00F04E4C">
      <w:pPr>
        <w:rPr>
          <w:b/>
        </w:rPr>
      </w:pPr>
      <w:r w:rsidRPr="00F04E4C">
        <w:rPr>
          <w:i/>
        </w:rPr>
        <w:t>So ugly, So ugly,</w:t>
      </w:r>
      <w:r>
        <w:rPr>
          <w:i/>
        </w:rPr>
        <w:t xml:space="preserve"> </w:t>
      </w:r>
      <w:r>
        <w:rPr>
          <w:b/>
        </w:rPr>
        <w:t>in this!</w:t>
      </w:r>
    </w:p>
    <w:p w14:paraId="5749CFBD" w14:textId="77777777" w:rsidR="00F04E4C" w:rsidRPr="00F04E4C" w:rsidRDefault="00F04E4C" w:rsidP="00F04E4C">
      <w:pPr>
        <w:rPr>
          <w:b/>
        </w:rPr>
      </w:pPr>
      <w:r w:rsidRPr="00F04E4C">
        <w:rPr>
          <w:b/>
        </w:rPr>
        <w:t>It’s not so ugly,</w:t>
      </w:r>
    </w:p>
    <w:p w14:paraId="45B37587" w14:textId="77777777" w:rsidR="00F04E4C" w:rsidRPr="00F04E4C" w:rsidRDefault="00F04E4C" w:rsidP="00F04E4C">
      <w:pPr>
        <w:rPr>
          <w:b/>
        </w:rPr>
      </w:pPr>
      <w:r w:rsidRPr="00F04E4C">
        <w:rPr>
          <w:b/>
        </w:rPr>
        <w:t>In fact I like it!</w:t>
      </w:r>
    </w:p>
    <w:p w14:paraId="10B09D27" w14:textId="77777777" w:rsidR="00F04E4C" w:rsidRPr="00F04E4C" w:rsidRDefault="00F04E4C" w:rsidP="00F04E4C">
      <w:pPr>
        <w:rPr>
          <w:b/>
        </w:rPr>
      </w:pPr>
      <w:r w:rsidRPr="00F04E4C">
        <w:rPr>
          <w:b/>
        </w:rPr>
        <w:t>I’ll buy one for you,</w:t>
      </w:r>
    </w:p>
    <w:p w14:paraId="6289A43A" w14:textId="77777777" w:rsidR="00F04E4C" w:rsidRPr="00F04E4C" w:rsidRDefault="00F04E4C" w:rsidP="00F04E4C">
      <w:pPr>
        <w:rPr>
          <w:b/>
        </w:rPr>
      </w:pPr>
      <w:r w:rsidRPr="00F04E4C">
        <w:rPr>
          <w:b/>
        </w:rPr>
        <w:t>And you’ll see</w:t>
      </w:r>
    </w:p>
    <w:p w14:paraId="556E34B6" w14:textId="75B747E3" w:rsidR="00F04E4C" w:rsidRDefault="00F04E4C" w:rsidP="00F04E4C">
      <w:pPr>
        <w:rPr>
          <w:i/>
        </w:rPr>
      </w:pPr>
      <w:r>
        <w:rPr>
          <w:i/>
        </w:rPr>
        <w:t>It’s such an ugly sweater</w:t>
      </w:r>
    </w:p>
    <w:p w14:paraId="27C08BED" w14:textId="3920AE99" w:rsidR="00F04E4C" w:rsidRDefault="00F04E4C" w:rsidP="00F04E4C">
      <w:pPr>
        <w:rPr>
          <w:i/>
        </w:rPr>
      </w:pPr>
      <w:r>
        <w:rPr>
          <w:b/>
        </w:rPr>
        <w:t xml:space="preserve">It’s a very lovely sweater, </w:t>
      </w:r>
      <w:r>
        <w:rPr>
          <w:i/>
        </w:rPr>
        <w:t>It’s such an ugly sweater</w:t>
      </w:r>
      <w:r>
        <w:rPr>
          <w:i/>
        </w:rPr>
        <w:t>,</w:t>
      </w:r>
    </w:p>
    <w:p w14:paraId="35D6E512" w14:textId="456425B9" w:rsidR="00F04E4C" w:rsidRDefault="00F04E4C" w:rsidP="00F04E4C">
      <w:pPr>
        <w:rPr>
          <w:b/>
        </w:rPr>
      </w:pPr>
      <w:r>
        <w:rPr>
          <w:i/>
        </w:rPr>
        <w:t xml:space="preserve">Deplorable! </w:t>
      </w:r>
      <w:r>
        <w:rPr>
          <w:b/>
        </w:rPr>
        <w:t>It’s beautiful!</w:t>
      </w:r>
    </w:p>
    <w:p w14:paraId="2E080DB7" w14:textId="5B015128" w:rsidR="00F04E4C" w:rsidRDefault="00F04E4C" w:rsidP="00F04E4C">
      <w:pPr>
        <w:rPr>
          <w:b/>
        </w:rPr>
      </w:pPr>
      <w:r>
        <w:rPr>
          <w:i/>
        </w:rPr>
        <w:t xml:space="preserve">Horrendous! </w:t>
      </w:r>
      <w:r>
        <w:rPr>
          <w:b/>
        </w:rPr>
        <w:t>Magnificent!</w:t>
      </w:r>
    </w:p>
    <w:p w14:paraId="5C9354BB" w14:textId="3A3FF439" w:rsidR="00F04E4C" w:rsidRDefault="00F04E4C" w:rsidP="00F04E4C">
      <w:pPr>
        <w:rPr>
          <w:b/>
        </w:rPr>
      </w:pPr>
      <w:r>
        <w:rPr>
          <w:i/>
        </w:rPr>
        <w:t xml:space="preserve">Odious! </w:t>
      </w:r>
      <w:r>
        <w:rPr>
          <w:b/>
        </w:rPr>
        <w:t>Gorgeous!</w:t>
      </w:r>
    </w:p>
    <w:p w14:paraId="42890673" w14:textId="65825756" w:rsidR="00F04E4C" w:rsidRDefault="00F04E4C" w:rsidP="00F04E4C">
      <w:pPr>
        <w:rPr>
          <w:b/>
        </w:rPr>
      </w:pPr>
      <w:r>
        <w:rPr>
          <w:i/>
        </w:rPr>
        <w:t>Hid</w:t>
      </w:r>
      <w:r w:rsidR="00A00360">
        <w:rPr>
          <w:i/>
        </w:rPr>
        <w:t xml:space="preserve">eous! </w:t>
      </w:r>
      <w:r w:rsidR="00A00360">
        <w:rPr>
          <w:b/>
        </w:rPr>
        <w:t>Smart!</w:t>
      </w:r>
    </w:p>
    <w:p w14:paraId="545D58E8" w14:textId="49E400F6" w:rsidR="00A00360" w:rsidRDefault="00A00360" w:rsidP="00F04E4C">
      <w:pPr>
        <w:rPr>
          <w:b/>
        </w:rPr>
      </w:pPr>
      <w:r>
        <w:rPr>
          <w:i/>
        </w:rPr>
        <w:t xml:space="preserve">Repugnant! </w:t>
      </w:r>
      <w:r>
        <w:rPr>
          <w:b/>
        </w:rPr>
        <w:t>Delightful!</w:t>
      </w:r>
    </w:p>
    <w:p w14:paraId="4B05C54B" w14:textId="376EA59D" w:rsidR="00A00360" w:rsidRDefault="00A00360" w:rsidP="00F04E4C">
      <w:pPr>
        <w:rPr>
          <w:b/>
        </w:rPr>
      </w:pPr>
    </w:p>
    <w:p w14:paraId="2AD449EF" w14:textId="710F5BA8" w:rsidR="00A00360" w:rsidRDefault="00A00360" w:rsidP="00F04E4C">
      <w:pPr>
        <w:rPr>
          <w:u w:val="single"/>
        </w:rPr>
      </w:pPr>
      <w:r>
        <w:rPr>
          <w:u w:val="single"/>
        </w:rPr>
        <w:t>Oh No!</w:t>
      </w:r>
    </w:p>
    <w:p w14:paraId="753C40A7" w14:textId="7FB76185" w:rsidR="00A00360" w:rsidRDefault="00A00360" w:rsidP="00F04E4C">
      <w:pPr>
        <w:rPr>
          <w:u w:val="single"/>
        </w:rPr>
      </w:pPr>
      <w:r>
        <w:rPr>
          <w:u w:val="single"/>
        </w:rPr>
        <w:t>It’s so ugly, it’s beautiful</w:t>
      </w:r>
    </w:p>
    <w:p w14:paraId="444557DD" w14:textId="51C42D66" w:rsidR="00A00360" w:rsidRDefault="00A00360" w:rsidP="00F04E4C">
      <w:pPr>
        <w:rPr>
          <w:u w:val="single"/>
        </w:rPr>
      </w:pPr>
      <w:r>
        <w:rPr>
          <w:u w:val="single"/>
        </w:rPr>
        <w:t>I think I’ll go and buy one,</w:t>
      </w:r>
    </w:p>
    <w:p w14:paraId="6E0E784B" w14:textId="12DDC09B" w:rsidR="00A00360" w:rsidRPr="00A00360" w:rsidRDefault="00A00360" w:rsidP="00F04E4C">
      <w:pPr>
        <w:rPr>
          <w:u w:val="single"/>
        </w:rPr>
      </w:pPr>
      <w:r>
        <w:rPr>
          <w:u w:val="single"/>
        </w:rPr>
        <w:t>For myself!</w:t>
      </w:r>
    </w:p>
    <w:p w14:paraId="7CD5FD11" w14:textId="53EAE746" w:rsidR="00F04E4C" w:rsidRPr="00F04E4C" w:rsidRDefault="00F04E4C" w:rsidP="00F04E4C">
      <w:pPr>
        <w:rPr>
          <w:b/>
        </w:rPr>
      </w:pPr>
    </w:p>
    <w:p w14:paraId="1AC40288" w14:textId="09E8B44B" w:rsidR="00A00360" w:rsidRDefault="00A00360" w:rsidP="00A00360"/>
    <w:p w14:paraId="4240172F" w14:textId="77777777" w:rsidR="00C4439A" w:rsidRDefault="00C4439A" w:rsidP="00A00360">
      <w:pPr>
        <w:rPr>
          <w:b/>
          <w:sz w:val="32"/>
          <w:szCs w:val="32"/>
          <w:u w:val="single"/>
        </w:rPr>
      </w:pPr>
    </w:p>
    <w:p w14:paraId="153CF6F9" w14:textId="77777777" w:rsidR="00C4439A" w:rsidRDefault="00C4439A" w:rsidP="00A00360">
      <w:pPr>
        <w:rPr>
          <w:b/>
          <w:sz w:val="32"/>
          <w:szCs w:val="32"/>
          <w:u w:val="single"/>
        </w:rPr>
      </w:pPr>
    </w:p>
    <w:p w14:paraId="7597856C" w14:textId="77777777" w:rsidR="00C4439A" w:rsidRDefault="00C4439A" w:rsidP="00A00360">
      <w:pPr>
        <w:rPr>
          <w:b/>
          <w:sz w:val="32"/>
          <w:szCs w:val="32"/>
          <w:u w:val="single"/>
        </w:rPr>
      </w:pPr>
    </w:p>
    <w:p w14:paraId="4CFD9436" w14:textId="77777777" w:rsidR="00C4439A" w:rsidRDefault="00C4439A" w:rsidP="00A00360">
      <w:pPr>
        <w:rPr>
          <w:b/>
          <w:sz w:val="32"/>
          <w:szCs w:val="32"/>
          <w:u w:val="single"/>
        </w:rPr>
      </w:pPr>
    </w:p>
    <w:p w14:paraId="1BAF2E22" w14:textId="77777777" w:rsidR="00C4439A" w:rsidRDefault="00C4439A" w:rsidP="00A00360">
      <w:pPr>
        <w:rPr>
          <w:b/>
          <w:sz w:val="32"/>
          <w:szCs w:val="32"/>
          <w:u w:val="single"/>
        </w:rPr>
      </w:pPr>
    </w:p>
    <w:p w14:paraId="2995DE5E" w14:textId="77777777" w:rsidR="00C4439A" w:rsidRDefault="00C4439A" w:rsidP="00A00360">
      <w:pPr>
        <w:rPr>
          <w:b/>
          <w:sz w:val="32"/>
          <w:szCs w:val="32"/>
          <w:u w:val="single"/>
        </w:rPr>
      </w:pPr>
    </w:p>
    <w:p w14:paraId="2F7EE439" w14:textId="77777777" w:rsidR="00E76ECB" w:rsidRDefault="00E76ECB" w:rsidP="00A00360">
      <w:pPr>
        <w:rPr>
          <w:b/>
          <w:sz w:val="32"/>
          <w:szCs w:val="32"/>
          <w:u w:val="single"/>
        </w:rPr>
      </w:pPr>
    </w:p>
    <w:p w14:paraId="4B4CAD6E" w14:textId="77777777" w:rsidR="00E76ECB" w:rsidRDefault="00E76ECB" w:rsidP="00A00360">
      <w:pPr>
        <w:rPr>
          <w:b/>
          <w:sz w:val="32"/>
          <w:szCs w:val="32"/>
          <w:u w:val="single"/>
        </w:rPr>
      </w:pPr>
    </w:p>
    <w:p w14:paraId="550AA933" w14:textId="77777777" w:rsidR="00E76ECB" w:rsidRDefault="00E76ECB" w:rsidP="00A00360">
      <w:pPr>
        <w:rPr>
          <w:b/>
          <w:sz w:val="32"/>
          <w:szCs w:val="32"/>
          <w:u w:val="single"/>
        </w:rPr>
      </w:pPr>
    </w:p>
    <w:p w14:paraId="06570B48" w14:textId="60F29352" w:rsidR="00A00360" w:rsidRPr="00116B22" w:rsidRDefault="00A00360" w:rsidP="00A00360">
      <w:pPr>
        <w:rPr>
          <w:sz w:val="32"/>
          <w:szCs w:val="32"/>
        </w:rPr>
      </w:pPr>
      <w:r>
        <w:rPr>
          <w:b/>
          <w:sz w:val="32"/>
          <w:szCs w:val="32"/>
          <w:u w:val="single"/>
        </w:rPr>
        <w:lastRenderedPageBreak/>
        <w:t>Mele Kalikimaka</w:t>
      </w:r>
    </w:p>
    <w:p w14:paraId="54588074" w14:textId="304C023E" w:rsidR="00A00360" w:rsidRDefault="00C4439A" w:rsidP="00A00360">
      <w:r>
        <w:t>Mele Kalikimaka is the thing to say,</w:t>
      </w:r>
    </w:p>
    <w:p w14:paraId="6EFEC004" w14:textId="1B82C250" w:rsidR="00C4439A" w:rsidRDefault="00C4439A" w:rsidP="00A00360">
      <w:r>
        <w:t>On a bright Hawaiian Christmas day,</w:t>
      </w:r>
    </w:p>
    <w:p w14:paraId="02653CE6" w14:textId="3B537292" w:rsidR="00C4439A" w:rsidRDefault="00C4439A" w:rsidP="00A00360">
      <w:r>
        <w:t>That’s the island greeting that we send to you,</w:t>
      </w:r>
    </w:p>
    <w:p w14:paraId="0B5F18D1" w14:textId="7DCAD551" w:rsidR="00C4439A" w:rsidRDefault="00C4439A" w:rsidP="00A00360">
      <w:r>
        <w:t>From the land where palm trees sway,</w:t>
      </w:r>
    </w:p>
    <w:p w14:paraId="69667A70" w14:textId="3D7F99F7" w:rsidR="00C4439A" w:rsidRDefault="00C4439A" w:rsidP="00A00360">
      <w:r>
        <w:t>Here we know that Christmas will be</w:t>
      </w:r>
    </w:p>
    <w:p w14:paraId="634260A9" w14:textId="2A816F18" w:rsidR="00C4439A" w:rsidRDefault="00C4439A" w:rsidP="00A00360">
      <w:r>
        <w:t>Green and bright</w:t>
      </w:r>
    </w:p>
    <w:p w14:paraId="428FC81B" w14:textId="4E279868" w:rsidR="00C4439A" w:rsidRDefault="00C4439A" w:rsidP="00A00360">
      <w:r>
        <w:t>The sun will shine by day and all the</w:t>
      </w:r>
    </w:p>
    <w:p w14:paraId="600EA299" w14:textId="789F30BB" w:rsidR="00C4439A" w:rsidRDefault="00C4439A" w:rsidP="00A00360">
      <w:r>
        <w:t>Stars by night</w:t>
      </w:r>
    </w:p>
    <w:p w14:paraId="0E1D66B4" w14:textId="65238F9C" w:rsidR="00C4439A" w:rsidRDefault="00C4439A" w:rsidP="00A00360">
      <w:r>
        <w:t xml:space="preserve">Mele Kalikimaka is Hawaii’s way </w:t>
      </w:r>
    </w:p>
    <w:p w14:paraId="20494258" w14:textId="271FB713" w:rsidR="00C4439A" w:rsidRDefault="00C4439A" w:rsidP="00A00360">
      <w:r>
        <w:t>To say Merry Christmas to you!</w:t>
      </w:r>
    </w:p>
    <w:p w14:paraId="06BF16E4" w14:textId="46F5713D" w:rsidR="00C4439A" w:rsidRDefault="00C4439A" w:rsidP="00A00360">
      <w:pPr>
        <w:rPr>
          <w:b/>
        </w:rPr>
      </w:pPr>
      <w:r>
        <w:rPr>
          <w:b/>
        </w:rPr>
        <w:t>Repeat</w:t>
      </w:r>
    </w:p>
    <w:p w14:paraId="5106090D" w14:textId="5DEEA232" w:rsidR="00C4439A" w:rsidRDefault="00C4439A" w:rsidP="00A00360">
      <w:pPr>
        <w:rPr>
          <w:b/>
        </w:rPr>
      </w:pPr>
    </w:p>
    <w:p w14:paraId="26D15153" w14:textId="77777777" w:rsidR="00C4439A" w:rsidRDefault="00C4439A" w:rsidP="00A00360"/>
    <w:p w14:paraId="1CA3135A" w14:textId="77777777" w:rsidR="00C4439A" w:rsidRDefault="00C4439A" w:rsidP="00C4439A">
      <w:pPr>
        <w:rPr>
          <w:b/>
          <w:sz w:val="32"/>
          <w:szCs w:val="32"/>
          <w:u w:val="single"/>
        </w:rPr>
      </w:pPr>
    </w:p>
    <w:p w14:paraId="64044D73" w14:textId="77777777" w:rsidR="00C4439A" w:rsidRDefault="00C4439A" w:rsidP="00C4439A">
      <w:pPr>
        <w:rPr>
          <w:b/>
          <w:sz w:val="32"/>
          <w:szCs w:val="32"/>
          <w:u w:val="single"/>
        </w:rPr>
      </w:pPr>
    </w:p>
    <w:p w14:paraId="62CA14F7" w14:textId="372A1214" w:rsidR="00C4439A" w:rsidRPr="00116B22" w:rsidRDefault="00C4439A" w:rsidP="00C4439A">
      <w:pPr>
        <w:rPr>
          <w:sz w:val="32"/>
          <w:szCs w:val="32"/>
        </w:rPr>
      </w:pPr>
      <w:r w:rsidRPr="00116B22">
        <w:rPr>
          <w:b/>
          <w:sz w:val="32"/>
          <w:szCs w:val="32"/>
          <w:u w:val="single"/>
        </w:rPr>
        <w:t>Deck the Halls</w:t>
      </w:r>
    </w:p>
    <w:p w14:paraId="7D933F8A" w14:textId="77777777" w:rsidR="00C4439A" w:rsidRPr="00805F88" w:rsidRDefault="00C4439A" w:rsidP="00C4439A">
      <w:r w:rsidRPr="00805F88">
        <w:t>Deck the halls with boughs of holly, fa la la la…..</w:t>
      </w:r>
    </w:p>
    <w:p w14:paraId="14F97BFC" w14:textId="77777777" w:rsidR="00C4439A" w:rsidRPr="00805F88" w:rsidRDefault="00C4439A" w:rsidP="00C4439A">
      <w:r w:rsidRPr="00805F88">
        <w:t>‘Tis the season to be jolly, fa la la la…..</w:t>
      </w:r>
    </w:p>
    <w:p w14:paraId="421626EC" w14:textId="77777777" w:rsidR="00C4439A" w:rsidRPr="00805F88" w:rsidRDefault="00C4439A" w:rsidP="00C4439A">
      <w:r w:rsidRPr="00805F88">
        <w:t>Don we now our gay apparel, fa la la la…..</w:t>
      </w:r>
    </w:p>
    <w:p w14:paraId="66E0044C" w14:textId="77777777" w:rsidR="00C4439A" w:rsidRPr="00805F88" w:rsidRDefault="00C4439A" w:rsidP="00C4439A">
      <w:r w:rsidRPr="00805F88">
        <w:t>Troll the ancient Yuletide carol, fa la la la…..</w:t>
      </w:r>
    </w:p>
    <w:p w14:paraId="3B11CC46" w14:textId="77777777" w:rsidR="00C4439A" w:rsidRPr="00805F88" w:rsidRDefault="00C4439A" w:rsidP="00C4439A"/>
    <w:p w14:paraId="34D66C27" w14:textId="77777777" w:rsidR="00C4439A" w:rsidRPr="00805F88" w:rsidRDefault="00C4439A" w:rsidP="00C4439A">
      <w:r w:rsidRPr="00805F88">
        <w:t>See the blazing yule before us, fa la la la…..</w:t>
      </w:r>
    </w:p>
    <w:p w14:paraId="20FFDC07" w14:textId="77777777" w:rsidR="00C4439A" w:rsidRPr="00805F88" w:rsidRDefault="00C4439A" w:rsidP="00C4439A">
      <w:r w:rsidRPr="00805F88">
        <w:t>Strike the harp and join the chorus, fa la la la…..</w:t>
      </w:r>
    </w:p>
    <w:p w14:paraId="12A8B371" w14:textId="77777777" w:rsidR="00C4439A" w:rsidRPr="00805F88" w:rsidRDefault="00C4439A" w:rsidP="00C4439A">
      <w:r w:rsidRPr="00805F88">
        <w:t>Follow me in merry measure, fa la la la…..</w:t>
      </w:r>
    </w:p>
    <w:p w14:paraId="6CF8A0AF" w14:textId="77777777" w:rsidR="00C4439A" w:rsidRPr="00805F88" w:rsidRDefault="00C4439A" w:rsidP="00C4439A">
      <w:r w:rsidRPr="00805F88">
        <w:t>While I tell of Yuletide treasure, fa la la la…..</w:t>
      </w:r>
    </w:p>
    <w:p w14:paraId="193940FA" w14:textId="77777777" w:rsidR="00C4439A" w:rsidRPr="00805F88" w:rsidRDefault="00C4439A" w:rsidP="00C4439A"/>
    <w:p w14:paraId="447E83C6" w14:textId="77777777" w:rsidR="00C4439A" w:rsidRPr="00805F88" w:rsidRDefault="00C4439A" w:rsidP="00C4439A">
      <w:r w:rsidRPr="00805F88">
        <w:t>Fast away the old year passes, fa la la la…..</w:t>
      </w:r>
    </w:p>
    <w:p w14:paraId="44920B4F" w14:textId="77777777" w:rsidR="00C4439A" w:rsidRPr="00805F88" w:rsidRDefault="00C4439A" w:rsidP="00C4439A">
      <w:r w:rsidRPr="00805F88">
        <w:t>Hail the new, ye lads and lasses, fa la la la…..</w:t>
      </w:r>
    </w:p>
    <w:p w14:paraId="31C8C15F" w14:textId="77777777" w:rsidR="00C4439A" w:rsidRPr="00805F88" w:rsidRDefault="00C4439A" w:rsidP="00C4439A">
      <w:r w:rsidRPr="00805F88">
        <w:t>Sing we joyous all together, fa la la la…..</w:t>
      </w:r>
    </w:p>
    <w:p w14:paraId="7DAF3406" w14:textId="77777777" w:rsidR="00C4439A" w:rsidRPr="00805F88" w:rsidRDefault="00C4439A" w:rsidP="00C4439A">
      <w:r w:rsidRPr="00805F88">
        <w:t>Headless of the wind and weather, fa la la la…..</w:t>
      </w:r>
    </w:p>
    <w:p w14:paraId="456BB434" w14:textId="77777777" w:rsidR="00C4439A" w:rsidRDefault="00C4439A" w:rsidP="00C4439A">
      <w:r>
        <w:t>Fa la la la...</w:t>
      </w:r>
    </w:p>
    <w:p w14:paraId="325541B0" w14:textId="77777777" w:rsidR="00C4439A" w:rsidRDefault="00C4439A" w:rsidP="00A00360">
      <w:pPr>
        <w:sectPr w:rsidR="00C4439A" w:rsidSect="00C4439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F5958EB" w14:textId="6C346D62" w:rsidR="00A00360" w:rsidRPr="00A00360" w:rsidRDefault="00A00360" w:rsidP="00A00360"/>
    <w:sectPr w:rsidR="00A00360" w:rsidRPr="00A00360" w:rsidSect="00EB29E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NjA2NrQwNzIH0ko6SsGpxcWZ+XkgBUa1ABOJJBosAAAA"/>
  </w:docVars>
  <w:rsids>
    <w:rsidRoot w:val="00CB0F38"/>
    <w:rsid w:val="00020BDE"/>
    <w:rsid w:val="00062F92"/>
    <w:rsid w:val="00116B22"/>
    <w:rsid w:val="00211121"/>
    <w:rsid w:val="0028527A"/>
    <w:rsid w:val="002B2A13"/>
    <w:rsid w:val="002C5331"/>
    <w:rsid w:val="00350C76"/>
    <w:rsid w:val="00373E17"/>
    <w:rsid w:val="004A6343"/>
    <w:rsid w:val="00540534"/>
    <w:rsid w:val="006D3AC2"/>
    <w:rsid w:val="007C4FDF"/>
    <w:rsid w:val="007D7AF0"/>
    <w:rsid w:val="00805F88"/>
    <w:rsid w:val="0082453F"/>
    <w:rsid w:val="0083652C"/>
    <w:rsid w:val="00860F06"/>
    <w:rsid w:val="00881203"/>
    <w:rsid w:val="008B1FFA"/>
    <w:rsid w:val="00A00360"/>
    <w:rsid w:val="00A526AE"/>
    <w:rsid w:val="00A647E2"/>
    <w:rsid w:val="00AA565B"/>
    <w:rsid w:val="00AC35D1"/>
    <w:rsid w:val="00AD71F1"/>
    <w:rsid w:val="00BD244C"/>
    <w:rsid w:val="00C20F15"/>
    <w:rsid w:val="00C4439A"/>
    <w:rsid w:val="00CB0F38"/>
    <w:rsid w:val="00CC2E1F"/>
    <w:rsid w:val="00CF78FB"/>
    <w:rsid w:val="00D25685"/>
    <w:rsid w:val="00DE65B9"/>
    <w:rsid w:val="00E76ECB"/>
    <w:rsid w:val="00EB29E6"/>
    <w:rsid w:val="00EE0FDB"/>
    <w:rsid w:val="00F04E4C"/>
    <w:rsid w:val="00F85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95771"/>
  <w15:chartTrackingRefBased/>
  <w15:docId w15:val="{4851016B-03F1-4CE1-96E0-EDF2A956C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4</TotalTime>
  <Pages>20</Pages>
  <Words>3531</Words>
  <Characters>20133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inted Rock Academy</Company>
  <LinksUpToDate>false</LinksUpToDate>
  <CharactersWithSpaces>2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Illsley</dc:creator>
  <cp:keywords/>
  <dc:description/>
  <cp:lastModifiedBy>Jennifer Illsley</cp:lastModifiedBy>
  <cp:revision>18</cp:revision>
  <dcterms:created xsi:type="dcterms:W3CDTF">2017-09-11T19:05:00Z</dcterms:created>
  <dcterms:modified xsi:type="dcterms:W3CDTF">2017-10-04T16:22:00Z</dcterms:modified>
</cp:coreProperties>
</file>